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DDBD0" w14:textId="35F9FFEC" w:rsidR="00841BBF" w:rsidRPr="00C1691E" w:rsidRDefault="00841BBF" w:rsidP="00C1691E">
      <w:pPr>
        <w:pStyle w:val="TtulodaResoluo"/>
      </w:pPr>
      <w:r w:rsidRPr="00C1691E">
        <w:t xml:space="preserve">Resolução CVM nº </w:t>
      </w:r>
      <w:sdt>
        <w:sdtPr>
          <w:alias w:val="Título"/>
          <w:tag w:val=""/>
          <w:id w:val="253094646"/>
          <w:placeholder>
            <w:docPart w:val="7EA2FF10F3144F44B026BD6FE74CECC7"/>
          </w:placeholder>
          <w:dataBinding w:prefixMappings="xmlns:ns0='http://purl.org/dc/elements/1.1/' xmlns:ns1='http://schemas.openxmlformats.org/package/2006/metadata/core-properties' " w:xpath="/ns1:coreProperties[1]/ns0:title[1]" w:storeItemID="{6C3C8BC8-F283-45AE-878A-BAB7291924A1}"/>
          <w:text/>
        </w:sdtPr>
        <w:sdtEndPr/>
        <w:sdtContent>
          <w:r w:rsidR="0057137D">
            <w:t>4</w:t>
          </w:r>
          <w:r w:rsidR="00471A6B">
            <w:t>7</w:t>
          </w:r>
          <w:r w:rsidR="0057137D" w:rsidRPr="00C1691E">
            <w:t xml:space="preserve">, de </w:t>
          </w:r>
          <w:r w:rsidR="0057137D">
            <w:t>31 de agosto</w:t>
          </w:r>
          <w:r w:rsidR="0057137D" w:rsidRPr="00C1691E">
            <w:t xml:space="preserve"> de </w:t>
          </w:r>
          <w:r w:rsidR="0057137D">
            <w:t>2021</w:t>
          </w:r>
        </w:sdtContent>
      </w:sdt>
    </w:p>
    <w:p w14:paraId="38969D2B" w14:textId="3898AF1F" w:rsidR="00841BBF" w:rsidRPr="00C82C89" w:rsidRDefault="00FE113B" w:rsidP="00C82C89">
      <w:pPr>
        <w:pStyle w:val="Ementa"/>
      </w:pPr>
      <w:r w:rsidRPr="00FE113B">
        <w:t xml:space="preserve">Dispõe sobre </w:t>
      </w:r>
      <w:r w:rsidR="003D58DA" w:rsidRPr="003D58DA">
        <w:t>multas cominatórias</w:t>
      </w:r>
      <w:r w:rsidR="00C710F4" w:rsidRPr="00C710F4">
        <w:t xml:space="preserve"> </w:t>
      </w:r>
      <w:r w:rsidR="00C710F4" w:rsidRPr="003D58DA">
        <w:t xml:space="preserve">aplicadas </w:t>
      </w:r>
      <w:r w:rsidR="00C710F4" w:rsidRPr="00D30624">
        <w:rPr>
          <w:iCs/>
        </w:rPr>
        <w:t>pela CVM</w:t>
      </w:r>
      <w:r w:rsidR="00FE62C6">
        <w:rPr>
          <w:iCs/>
        </w:rPr>
        <w:t xml:space="preserve">, e revoga a Instrução CVM nº 608, de </w:t>
      </w:r>
      <w:r w:rsidR="000F3D18">
        <w:t>25 de junho de 2019</w:t>
      </w:r>
      <w:r w:rsidR="003D58DA" w:rsidRPr="003D58DA">
        <w:t>.</w:t>
      </w:r>
    </w:p>
    <w:p w14:paraId="051855F6" w14:textId="6E6CC726" w:rsidR="006E1797" w:rsidRDefault="006E1797" w:rsidP="00ED1FB4">
      <w:r>
        <w:t xml:space="preserve">O </w:t>
      </w:r>
      <w:r w:rsidR="00894689" w:rsidRPr="00894689">
        <w:rPr>
          <w:b/>
        </w:rPr>
        <w:t>PRESIDENTE DA COMISSÃO DE VALORES MOBILIÁRIOS – CVM</w:t>
      </w:r>
      <w:r w:rsidR="00894689">
        <w:t xml:space="preserve"> torna público que o Colegiado, em reunião realizada em </w:t>
      </w:r>
      <w:r w:rsidR="005E39A1">
        <w:t>11 de agosto de 2021</w:t>
      </w:r>
      <w:r w:rsidR="00894689">
        <w:t xml:space="preserve">, com fundamento no disposto nos </w:t>
      </w:r>
      <w:proofErr w:type="spellStart"/>
      <w:r w:rsidR="00894689">
        <w:t>arts</w:t>
      </w:r>
      <w:proofErr w:type="spellEnd"/>
      <w:r w:rsidR="00894689">
        <w:t xml:space="preserve">. 8º, I, </w:t>
      </w:r>
      <w:r w:rsidR="00597A85">
        <w:t xml:space="preserve">9º, </w:t>
      </w:r>
      <w:r w:rsidR="00597A85" w:rsidRPr="006472C7">
        <w:rPr>
          <w:b/>
          <w:bCs/>
        </w:rPr>
        <w:t>caput</w:t>
      </w:r>
      <w:r w:rsidR="006472C7">
        <w:rPr>
          <w:b/>
          <w:bCs/>
        </w:rPr>
        <w:t xml:space="preserve">, </w:t>
      </w:r>
      <w:r w:rsidR="006472C7" w:rsidRPr="006472C7">
        <w:t>I e II</w:t>
      </w:r>
      <w:r w:rsidR="00603402">
        <w:t>, e § 1º, e 11, § 11,</w:t>
      </w:r>
      <w:r w:rsidR="006472C7">
        <w:t xml:space="preserve"> </w:t>
      </w:r>
      <w:r w:rsidR="00894689" w:rsidRPr="006472C7">
        <w:t>da</w:t>
      </w:r>
      <w:r w:rsidR="00894689">
        <w:t xml:space="preserve"> Lei nº 6.385, de 7 de dezembro de 1976, </w:t>
      </w:r>
      <w:r w:rsidR="00915C6D">
        <w:t xml:space="preserve">bem como nos </w:t>
      </w:r>
      <w:proofErr w:type="spellStart"/>
      <w:r w:rsidR="00915C6D">
        <w:t>arts</w:t>
      </w:r>
      <w:proofErr w:type="spellEnd"/>
      <w:r w:rsidR="00915C6D">
        <w:t xml:space="preserve">. 5º </w:t>
      </w:r>
      <w:r w:rsidR="00CC1F80">
        <w:t>a</w:t>
      </w:r>
      <w:r w:rsidR="00915C6D">
        <w:t xml:space="preserve"> 9º </w:t>
      </w:r>
      <w:r w:rsidR="00462162">
        <w:t xml:space="preserve">do Decreto </w:t>
      </w:r>
      <w:r w:rsidR="001734F4">
        <w:t xml:space="preserve">nº </w:t>
      </w:r>
      <w:r w:rsidR="00462162">
        <w:t xml:space="preserve">10.139, de </w:t>
      </w:r>
      <w:r w:rsidR="00CC1F80">
        <w:t>28 de novembro de 2019</w:t>
      </w:r>
      <w:r w:rsidR="00894689">
        <w:t xml:space="preserve">, </w:t>
      </w:r>
      <w:r w:rsidR="00FA29E1">
        <w:rPr>
          <w:b/>
        </w:rPr>
        <w:t>APROVOU</w:t>
      </w:r>
      <w:r w:rsidR="00894689">
        <w:t xml:space="preserve"> a seguinte Resolução:</w:t>
      </w:r>
    </w:p>
    <w:p w14:paraId="11A681F5" w14:textId="77777777" w:rsidR="00894689" w:rsidRPr="00C1691E" w:rsidRDefault="004C55E5" w:rsidP="00C1691E">
      <w:pPr>
        <w:pStyle w:val="Captulo"/>
      </w:pPr>
      <w:r w:rsidRPr="00C1691E">
        <w:t xml:space="preserve">Capítulo </w:t>
      </w:r>
      <w:r w:rsidR="00C3231A" w:rsidRPr="00C1691E">
        <w:t>I</w:t>
      </w:r>
      <w:r w:rsidRPr="00C1691E">
        <w:t xml:space="preserve"> – Âmbito e finalidade</w:t>
      </w:r>
    </w:p>
    <w:p w14:paraId="3BD44156" w14:textId="4E3DBAE6" w:rsidR="00ED1FB4" w:rsidRDefault="00ED1FB4" w:rsidP="00ED1FB4">
      <w:r w:rsidRPr="00ED1FB4">
        <w:t>Art. 1</w:t>
      </w:r>
      <w:proofErr w:type="gramStart"/>
      <w:r w:rsidRPr="00ED1FB4">
        <w:t xml:space="preserve">º  </w:t>
      </w:r>
      <w:r w:rsidR="004B1422" w:rsidRPr="004B1422">
        <w:t>Esta</w:t>
      </w:r>
      <w:proofErr w:type="gramEnd"/>
      <w:r w:rsidR="004B1422" w:rsidRPr="004B1422">
        <w:t xml:space="preserve"> </w:t>
      </w:r>
      <w:r w:rsidR="005F69D0">
        <w:t>Resoluç</w:t>
      </w:r>
      <w:r w:rsidR="004B1422" w:rsidRPr="004B1422">
        <w:t>ão regula a imposição de multas cominatórias pela CVM às pessoas que deixarem de prestar as informações periódicas ou eventuais exigidas em atos normativos, ou que deixarem de cumprir ordens específicas emitidas pela CVM</w:t>
      </w:r>
      <w:r w:rsidR="00C82C89">
        <w:t>.</w:t>
      </w:r>
    </w:p>
    <w:p w14:paraId="58DB55F5" w14:textId="2CFD8EB7" w:rsidR="00C3231A" w:rsidRDefault="006E2484" w:rsidP="00C1691E">
      <w:pPr>
        <w:pStyle w:val="Captulo"/>
      </w:pPr>
      <w:r>
        <w:t xml:space="preserve">Capítulo II – </w:t>
      </w:r>
      <w:r w:rsidR="008E3FED" w:rsidRPr="008E3FED">
        <w:rPr>
          <w:bCs/>
        </w:rPr>
        <w:t>MODALIDADES DE MULTA COMINATÓRIA</w:t>
      </w:r>
    </w:p>
    <w:p w14:paraId="2022EE60" w14:textId="4B98D862" w:rsidR="00F04148" w:rsidRPr="00F04148" w:rsidRDefault="00841BBF" w:rsidP="00F04148">
      <w:r>
        <w:t>Art. 2</w:t>
      </w:r>
      <w:proofErr w:type="gramStart"/>
      <w:r>
        <w:t xml:space="preserve">º  </w:t>
      </w:r>
      <w:r w:rsidR="00F04148" w:rsidRPr="00F04148">
        <w:t>Para</w:t>
      </w:r>
      <w:proofErr w:type="gramEnd"/>
      <w:r w:rsidR="00F04148" w:rsidRPr="00F04148">
        <w:t xml:space="preserve"> os efeitos desta </w:t>
      </w:r>
      <w:r w:rsidR="005F69D0">
        <w:t>Resolução</w:t>
      </w:r>
      <w:r w:rsidR="00F04148" w:rsidRPr="00F04148">
        <w:t>, as multas cominatórias impostas pela CVM são de duas naturezas:</w:t>
      </w:r>
    </w:p>
    <w:p w14:paraId="70FBF18A" w14:textId="77777777" w:rsidR="00977DB4" w:rsidRPr="00977DB4" w:rsidRDefault="00841BBF" w:rsidP="00977DB4">
      <w:r>
        <w:t xml:space="preserve">I – </w:t>
      </w:r>
      <w:proofErr w:type="gramStart"/>
      <w:r w:rsidR="00977DB4" w:rsidRPr="00977DB4">
        <w:t>multa</w:t>
      </w:r>
      <w:proofErr w:type="gramEnd"/>
      <w:r w:rsidR="00977DB4" w:rsidRPr="00977DB4">
        <w:t xml:space="preserve"> ordinária, assim entendida a multa aplicada em função do atraso na prestação de informação periódica ou eventual prevista na regulamentação específica; e</w:t>
      </w:r>
    </w:p>
    <w:p w14:paraId="453EC75D" w14:textId="5A1353CD" w:rsidR="00841BBF" w:rsidRDefault="00841BBF" w:rsidP="00ED1FB4">
      <w:r>
        <w:t xml:space="preserve">II – </w:t>
      </w:r>
      <w:proofErr w:type="gramStart"/>
      <w:r w:rsidR="00857F60" w:rsidRPr="00857F60">
        <w:t>multa</w:t>
      </w:r>
      <w:proofErr w:type="gramEnd"/>
      <w:r w:rsidR="00857F60" w:rsidRPr="00857F60">
        <w:t xml:space="preserve"> extraordinária, assim entendida a multa aplicada em função do não cumprimento de ordem específica emitida pela CVM nos casos e formas legais.</w:t>
      </w:r>
    </w:p>
    <w:p w14:paraId="05AB7323" w14:textId="1FD8DF3F" w:rsidR="008F1BF9" w:rsidRPr="008F1BF9" w:rsidRDefault="00642CD7" w:rsidP="008F1BF9">
      <w:pPr>
        <w:pStyle w:val="NormaAlterada"/>
      </w:pPr>
      <w:r>
        <w:t>Parágrafo único</w:t>
      </w:r>
      <w:r w:rsidR="00590735">
        <w:t>.</w:t>
      </w:r>
      <w:r>
        <w:t xml:space="preserve">  </w:t>
      </w:r>
      <w:r w:rsidR="008F1BF9" w:rsidRPr="008F1BF9">
        <w:t xml:space="preserve">Para os efeitos desta </w:t>
      </w:r>
      <w:r w:rsidR="005F69D0">
        <w:t>Resolu</w:t>
      </w:r>
      <w:r w:rsidR="008F1BF9" w:rsidRPr="008F1BF9">
        <w:t>ção, considera-se:</w:t>
      </w:r>
    </w:p>
    <w:p w14:paraId="6FC9F5CE" w14:textId="77777777" w:rsidR="008F1BF9" w:rsidRPr="008F1BF9" w:rsidRDefault="008F1BF9" w:rsidP="00611CEB">
      <w:r w:rsidRPr="008F1BF9">
        <w:t xml:space="preserve">I – </w:t>
      </w:r>
      <w:proofErr w:type="gramStart"/>
      <w:r w:rsidRPr="008F1BF9">
        <w:t>informação</w:t>
      </w:r>
      <w:proofErr w:type="gramEnd"/>
      <w:r w:rsidRPr="008F1BF9">
        <w:t xml:space="preserve"> periódica, a informação devida pelo participante do mercado em data certa ou quando da verificação de evento rotineiro de ocorrência certa; e</w:t>
      </w:r>
    </w:p>
    <w:p w14:paraId="28264E2B" w14:textId="17D57C20" w:rsidR="00721A3C" w:rsidRDefault="008F1BF9" w:rsidP="00611CEB">
      <w:r w:rsidRPr="008F1BF9">
        <w:t xml:space="preserve">II – </w:t>
      </w:r>
      <w:proofErr w:type="gramStart"/>
      <w:r w:rsidRPr="008F1BF9">
        <w:t>informação</w:t>
      </w:r>
      <w:proofErr w:type="gramEnd"/>
      <w:r w:rsidRPr="008F1BF9">
        <w:t xml:space="preserve"> eventual, a informação devida pelo participante do mercado quando da verificação de evento extraordinário ou de ocorrência incerta</w:t>
      </w:r>
      <w:r w:rsidR="00721A3C">
        <w:t>.</w:t>
      </w:r>
    </w:p>
    <w:p w14:paraId="5FFD3B4A" w14:textId="5D0CE2E3" w:rsidR="00721A3C" w:rsidRDefault="00721A3C" w:rsidP="00721A3C">
      <w:pPr>
        <w:pStyle w:val="Captulo"/>
      </w:pPr>
      <w:r>
        <w:lastRenderedPageBreak/>
        <w:t xml:space="preserve">Capítulo III – </w:t>
      </w:r>
      <w:r w:rsidR="0085727A" w:rsidRPr="0085727A">
        <w:rPr>
          <w:bCs/>
        </w:rPr>
        <w:t>NORMAS APLICÁVEIS À MULTA ORDINÁRIA</w:t>
      </w:r>
    </w:p>
    <w:p w14:paraId="10D86AD0" w14:textId="280ABFC2" w:rsidR="00721A3C" w:rsidRPr="00C1691E" w:rsidRDefault="00721A3C" w:rsidP="00721A3C">
      <w:pPr>
        <w:pStyle w:val="Seo"/>
      </w:pPr>
      <w:r w:rsidRPr="00C1691E">
        <w:t xml:space="preserve">Seção I – </w:t>
      </w:r>
      <w:r w:rsidR="004628A5" w:rsidRPr="004628A5">
        <w:rPr>
          <w:bCs/>
        </w:rPr>
        <w:t xml:space="preserve">Calendário de </w:t>
      </w:r>
      <w:r w:rsidR="00C56B3C">
        <w:rPr>
          <w:bCs/>
        </w:rPr>
        <w:t>E</w:t>
      </w:r>
      <w:r w:rsidR="00C56B3C" w:rsidRPr="004628A5">
        <w:rPr>
          <w:bCs/>
        </w:rPr>
        <w:t xml:space="preserve">ntrega </w:t>
      </w:r>
      <w:r w:rsidR="004628A5" w:rsidRPr="004628A5">
        <w:rPr>
          <w:bCs/>
        </w:rPr>
        <w:t xml:space="preserve">de </w:t>
      </w:r>
      <w:r w:rsidR="00C56B3C">
        <w:rPr>
          <w:bCs/>
        </w:rPr>
        <w:t>I</w:t>
      </w:r>
      <w:r w:rsidR="00C56B3C" w:rsidRPr="004628A5">
        <w:rPr>
          <w:bCs/>
        </w:rPr>
        <w:t xml:space="preserve">nformações </w:t>
      </w:r>
      <w:r w:rsidR="00C56B3C">
        <w:rPr>
          <w:bCs/>
        </w:rPr>
        <w:t>P</w:t>
      </w:r>
      <w:r w:rsidR="00C56B3C" w:rsidRPr="004628A5">
        <w:rPr>
          <w:bCs/>
        </w:rPr>
        <w:t>eriódicas</w:t>
      </w:r>
    </w:p>
    <w:p w14:paraId="2D5ED2BC" w14:textId="0825BBAE" w:rsidR="000111A4" w:rsidRPr="000111A4" w:rsidRDefault="00C82C89" w:rsidP="004A4D7B">
      <w:r>
        <w:t>Art. 3º</w:t>
      </w:r>
      <w:r w:rsidR="009E621A">
        <w:t xml:space="preserve">  </w:t>
      </w:r>
      <w:r w:rsidR="000111A4" w:rsidRPr="000111A4">
        <w:t xml:space="preserve">As superintendências responsáveis pelo acompanhamento da entrega de informações periódicas devem divulgar até 15 de dezembro de cada ano, na página da CVM na rede mundial de computadores, relação das informações periódicas que devem ser divulgadas pelos participantes no exercício seguinte, indicando os respectivos prazos de entrega e bases normativas, e alertando que a não divulgação da informação nos prazos indicados sujeita à aplicação da multa diária prevista no Anexo </w:t>
      </w:r>
      <w:r w:rsidR="00727861">
        <w:t>A</w:t>
      </w:r>
      <w:r w:rsidR="000111A4" w:rsidRPr="000111A4">
        <w:t xml:space="preserve"> desta </w:t>
      </w:r>
      <w:r w:rsidR="00DE45DA">
        <w:t>Resolu</w:t>
      </w:r>
      <w:r w:rsidR="000111A4" w:rsidRPr="000111A4">
        <w:t>ção.</w:t>
      </w:r>
    </w:p>
    <w:p w14:paraId="0F035FB1" w14:textId="4D6771D5" w:rsidR="000111A4" w:rsidRDefault="000111A4" w:rsidP="00611CEB">
      <w:r>
        <w:t>§ 1</w:t>
      </w:r>
      <w:proofErr w:type="gramStart"/>
      <w:r>
        <w:t xml:space="preserve">º  </w:t>
      </w:r>
      <w:r w:rsidR="00167C6C" w:rsidRPr="00167C6C">
        <w:t>Uma</w:t>
      </w:r>
      <w:proofErr w:type="gramEnd"/>
      <w:r w:rsidR="00167C6C" w:rsidRPr="00167C6C">
        <w:t xml:space="preserve"> cópia do calendário de entrega de informações periódicas</w:t>
      </w:r>
      <w:r w:rsidR="00167C6C" w:rsidRPr="00167C6C">
        <w:rPr>
          <w:b/>
          <w:bCs/>
        </w:rPr>
        <w:t xml:space="preserve"> </w:t>
      </w:r>
      <w:r w:rsidR="00167C6C" w:rsidRPr="00167C6C">
        <w:t>deve ser mensalmente encaminhada para o endereço eletrônico constante no cadastro do participante na CVM até o último dia útil do mês anterior àquele em que informações devam ser prestadas.</w:t>
      </w:r>
    </w:p>
    <w:p w14:paraId="0F7AB0CB" w14:textId="5524A34E" w:rsidR="000111A4" w:rsidRDefault="000111A4" w:rsidP="00611CEB">
      <w:r>
        <w:t xml:space="preserve">§ </w:t>
      </w:r>
      <w:r w:rsidR="00167C6C">
        <w:t>2</w:t>
      </w:r>
      <w:proofErr w:type="gramStart"/>
      <w:r>
        <w:t xml:space="preserve">º  </w:t>
      </w:r>
      <w:r w:rsidR="004A4D7B" w:rsidRPr="004A4D7B">
        <w:t>O</w:t>
      </w:r>
      <w:proofErr w:type="gramEnd"/>
      <w:r w:rsidR="004A4D7B" w:rsidRPr="004A4D7B">
        <w:t xml:space="preserve"> envio mensal previsto no § 1º pode ser interrompido após 60 (sessenta) dias contados da última informação periódica devida por cada tipo de participante no exercício</w:t>
      </w:r>
      <w:r>
        <w:t>.</w:t>
      </w:r>
    </w:p>
    <w:p w14:paraId="70DD04A7" w14:textId="07EF14A1" w:rsidR="000111A4" w:rsidRDefault="000111A4" w:rsidP="00611CEB">
      <w:r>
        <w:t xml:space="preserve">§ </w:t>
      </w:r>
      <w:r w:rsidR="00611CEB">
        <w:t>3</w:t>
      </w:r>
      <w:proofErr w:type="gramStart"/>
      <w:r>
        <w:t xml:space="preserve">º  </w:t>
      </w:r>
      <w:r w:rsidR="004D4D4C" w:rsidRPr="004D4D4C">
        <w:t>Caso</w:t>
      </w:r>
      <w:proofErr w:type="gramEnd"/>
      <w:r w:rsidR="004D4D4C" w:rsidRPr="004D4D4C">
        <w:t xml:space="preserve"> seja criada nova obrigação de divulgação de informação periódica após o prazo previsto no </w:t>
      </w:r>
      <w:r w:rsidR="004D4D4C" w:rsidRPr="004D4D4C">
        <w:rPr>
          <w:b/>
        </w:rPr>
        <w:t>caput</w:t>
      </w:r>
      <w:r w:rsidR="004D4D4C" w:rsidRPr="004D4D4C">
        <w:t>, o calendário de entrega de informações deve ser atualizado na página da CVM na rede mundial de computadores e a comunicação a respeito dessa atualização deve ser enviada ao endereço eletrônico constante no cadastro do participante na CVM</w:t>
      </w:r>
      <w:r>
        <w:t>.</w:t>
      </w:r>
    </w:p>
    <w:p w14:paraId="282BDC0D" w14:textId="77777777" w:rsidR="0092267E" w:rsidRDefault="004D4D4C" w:rsidP="008B7DE2">
      <w:r>
        <w:t xml:space="preserve">§ </w:t>
      </w:r>
      <w:r w:rsidR="008B7DE2">
        <w:t>4</w:t>
      </w:r>
      <w:proofErr w:type="gramStart"/>
      <w:r>
        <w:t xml:space="preserve">º  </w:t>
      </w:r>
      <w:r w:rsidR="008B7DE2" w:rsidRPr="008B7DE2">
        <w:t>As</w:t>
      </w:r>
      <w:proofErr w:type="gramEnd"/>
      <w:r w:rsidR="008B7DE2" w:rsidRPr="008B7DE2">
        <w:t xml:space="preserve"> divulgações realizadas pela CVM nos termos deste artigo:</w:t>
      </w:r>
    </w:p>
    <w:p w14:paraId="0EF849D5" w14:textId="11CE0894" w:rsidR="008B7DE2" w:rsidRPr="008B7DE2" w:rsidRDefault="008B7DE2" w:rsidP="008B7DE2">
      <w:r w:rsidRPr="008B7DE2">
        <w:t xml:space="preserve">I – </w:t>
      </w:r>
      <w:proofErr w:type="gramStart"/>
      <w:r w:rsidRPr="008B7DE2">
        <w:t>possuem</w:t>
      </w:r>
      <w:proofErr w:type="gramEnd"/>
      <w:r w:rsidRPr="008B7DE2">
        <w:t xml:space="preserve"> caráter informativo e buscam apenas alertar sobre o calendário de entrega de informações periódicas, não eximindo o participante de atentar para os prazos de divulgação estabelecidos na regulamentação; e</w:t>
      </w:r>
    </w:p>
    <w:p w14:paraId="1DB09120" w14:textId="77777777" w:rsidR="008B7DE2" w:rsidRPr="008B7DE2" w:rsidRDefault="008B7DE2" w:rsidP="008B7DE2">
      <w:r w:rsidRPr="008B7DE2">
        <w:t xml:space="preserve">II – </w:t>
      </w:r>
      <w:proofErr w:type="gramStart"/>
      <w:r w:rsidRPr="008B7DE2">
        <w:t>devem</w:t>
      </w:r>
      <w:proofErr w:type="gramEnd"/>
      <w:r w:rsidRPr="008B7DE2">
        <w:t xml:space="preserve"> discriminar as informações devidas pelos tipos de participantes em função da natureza dos seus respectivos registros, considerando, inclusive, no caso dos fundos de investimento, as diferentes datas de vencimento de obrigações associadas a cada tipo de fundo.</w:t>
      </w:r>
    </w:p>
    <w:p w14:paraId="685FF890" w14:textId="7EA1EEC4" w:rsidR="008B7DE2" w:rsidRDefault="008B7DE2" w:rsidP="008B7DE2">
      <w:pPr>
        <w:pStyle w:val="Seo"/>
        <w:rPr>
          <w:bCs/>
        </w:rPr>
      </w:pPr>
      <w:r w:rsidRPr="00C1691E">
        <w:t xml:space="preserve">Seção </w:t>
      </w:r>
      <w:r>
        <w:t>I</w:t>
      </w:r>
      <w:r w:rsidRPr="00C1691E">
        <w:t xml:space="preserve">I – </w:t>
      </w:r>
      <w:r w:rsidR="00CE0A0A" w:rsidRPr="00CE0A0A">
        <w:rPr>
          <w:bCs/>
        </w:rPr>
        <w:t xml:space="preserve">Comunicação </w:t>
      </w:r>
      <w:r w:rsidR="00C56B3C">
        <w:rPr>
          <w:bCs/>
        </w:rPr>
        <w:t>P</w:t>
      </w:r>
      <w:r w:rsidR="00C56B3C" w:rsidRPr="00CE0A0A">
        <w:rPr>
          <w:bCs/>
        </w:rPr>
        <w:t xml:space="preserve">révia </w:t>
      </w:r>
      <w:r w:rsidR="00CE0A0A" w:rsidRPr="00CE0A0A">
        <w:rPr>
          <w:bCs/>
        </w:rPr>
        <w:t xml:space="preserve">à </w:t>
      </w:r>
      <w:r w:rsidR="00C56B3C">
        <w:rPr>
          <w:bCs/>
        </w:rPr>
        <w:t>A</w:t>
      </w:r>
      <w:r w:rsidR="00C56B3C" w:rsidRPr="00CE0A0A">
        <w:rPr>
          <w:bCs/>
        </w:rPr>
        <w:t xml:space="preserve">plicação </w:t>
      </w:r>
      <w:r w:rsidR="00CE0A0A" w:rsidRPr="00CE0A0A">
        <w:rPr>
          <w:bCs/>
        </w:rPr>
        <w:t xml:space="preserve">de </w:t>
      </w:r>
      <w:r w:rsidR="00C56B3C">
        <w:rPr>
          <w:bCs/>
        </w:rPr>
        <w:t>M</w:t>
      </w:r>
      <w:r w:rsidR="00C56B3C" w:rsidRPr="00CE0A0A">
        <w:rPr>
          <w:bCs/>
        </w:rPr>
        <w:t xml:space="preserve">ulta </w:t>
      </w:r>
      <w:r w:rsidR="00C56B3C">
        <w:rPr>
          <w:bCs/>
        </w:rPr>
        <w:t>O</w:t>
      </w:r>
      <w:r w:rsidR="00C56B3C" w:rsidRPr="00CE0A0A">
        <w:rPr>
          <w:bCs/>
        </w:rPr>
        <w:t xml:space="preserve">rdinária </w:t>
      </w:r>
      <w:r w:rsidR="00CE0A0A" w:rsidRPr="00CE0A0A">
        <w:rPr>
          <w:bCs/>
        </w:rPr>
        <w:t xml:space="preserve">por </w:t>
      </w:r>
      <w:r w:rsidR="00C56B3C">
        <w:rPr>
          <w:bCs/>
        </w:rPr>
        <w:t>I</w:t>
      </w:r>
      <w:r w:rsidR="00C56B3C" w:rsidRPr="00CE0A0A">
        <w:rPr>
          <w:bCs/>
        </w:rPr>
        <w:t xml:space="preserve">nformação </w:t>
      </w:r>
      <w:r w:rsidR="00C56B3C">
        <w:rPr>
          <w:bCs/>
        </w:rPr>
        <w:t>E</w:t>
      </w:r>
      <w:r w:rsidR="00C56B3C" w:rsidRPr="00CE0A0A">
        <w:rPr>
          <w:bCs/>
        </w:rPr>
        <w:t>ventual</w:t>
      </w:r>
    </w:p>
    <w:p w14:paraId="06670245" w14:textId="7795BA6A" w:rsidR="007A2848" w:rsidRPr="007A2848" w:rsidRDefault="00C82C89" w:rsidP="007A2848">
      <w:r>
        <w:t>Art. 4</w:t>
      </w:r>
      <w:proofErr w:type="gramStart"/>
      <w:r>
        <w:t>º</w:t>
      </w:r>
      <w:r w:rsidR="009E621A">
        <w:t xml:space="preserve">  </w:t>
      </w:r>
      <w:r w:rsidR="007A2848" w:rsidRPr="007A2848">
        <w:t>Verificado</w:t>
      </w:r>
      <w:proofErr w:type="gramEnd"/>
      <w:r w:rsidR="007A2848" w:rsidRPr="007A2848">
        <w:t xml:space="preserve"> o descumprimento de obrigação de prestação de informação eventual, </w:t>
      </w:r>
      <w:r w:rsidR="007A2848" w:rsidRPr="00641A46">
        <w:t>a superintendência responsável</w:t>
      </w:r>
      <w:r w:rsidR="007A2848" w:rsidRPr="007A2848">
        <w:t xml:space="preserve"> pelo acompanhamento da informação deve enviar comunicação específica, dirigida ao responsável constante no cadastro do participante junto à CVM, alertando que a não </w:t>
      </w:r>
      <w:r w:rsidR="007A2848" w:rsidRPr="007A2848">
        <w:lastRenderedPageBreak/>
        <w:t xml:space="preserve">apresentação da informação até o final do prazo indicado na comunicação sujeita a aplicação da multa diária prevista no </w:t>
      </w:r>
      <w:r w:rsidR="007A2848" w:rsidRPr="00727861">
        <w:t xml:space="preserve">Anexo </w:t>
      </w:r>
      <w:r w:rsidR="00727861" w:rsidRPr="00727861">
        <w:t>A</w:t>
      </w:r>
      <w:r w:rsidR="007A2848" w:rsidRPr="00727861">
        <w:t xml:space="preserve"> desta</w:t>
      </w:r>
      <w:r w:rsidR="007A2848" w:rsidRPr="007A2848">
        <w:t xml:space="preserve"> </w:t>
      </w:r>
      <w:r w:rsidR="00DD1B56">
        <w:t>Resolu</w:t>
      </w:r>
      <w:r w:rsidR="007A2848" w:rsidRPr="007A2848">
        <w:t>ção.</w:t>
      </w:r>
    </w:p>
    <w:p w14:paraId="6D9C2E15" w14:textId="77777777" w:rsidR="007A2848" w:rsidRPr="007A2848" w:rsidRDefault="007A2848" w:rsidP="007A2848">
      <w:pPr>
        <w:rPr>
          <w:bCs/>
        </w:rPr>
      </w:pPr>
      <w:r w:rsidRPr="007A2848">
        <w:t xml:space="preserve">Parágrafo único.  A comunicação de que trata o </w:t>
      </w:r>
      <w:r w:rsidRPr="007A2848">
        <w:rPr>
          <w:b/>
          <w:bCs/>
        </w:rPr>
        <w:t>caput:</w:t>
      </w:r>
    </w:p>
    <w:p w14:paraId="026C6B2B" w14:textId="77777777" w:rsidR="007A2848" w:rsidRPr="007A2848" w:rsidRDefault="007A2848" w:rsidP="007A2848">
      <w:r w:rsidRPr="007A2848">
        <w:rPr>
          <w:bCs/>
        </w:rPr>
        <w:t>I –</w:t>
      </w:r>
      <w:r w:rsidRPr="007A2848">
        <w:t xml:space="preserve"> </w:t>
      </w:r>
      <w:proofErr w:type="gramStart"/>
      <w:r w:rsidRPr="007A2848">
        <w:t>deve</w:t>
      </w:r>
      <w:proofErr w:type="gramEnd"/>
      <w:r w:rsidRPr="007A2848">
        <w:t xml:space="preserve"> ser expedida no prazo de 5 (cinco) dias úteis após a ciência, pela superintendência, da ocorrência do descumprimento da obrigação de prestação de informação eventual; e</w:t>
      </w:r>
    </w:p>
    <w:p w14:paraId="0F5A27FE" w14:textId="77777777" w:rsidR="007A2848" w:rsidRPr="007A2848" w:rsidRDefault="007A2848" w:rsidP="007A2848">
      <w:r w:rsidRPr="007A2848">
        <w:t xml:space="preserve">II – </w:t>
      </w:r>
      <w:proofErr w:type="gramStart"/>
      <w:r w:rsidRPr="007A2848">
        <w:t>deve</w:t>
      </w:r>
      <w:proofErr w:type="gramEnd"/>
      <w:r w:rsidRPr="007A2848">
        <w:t xml:space="preserve"> indicar as normas que fundamentam tanto a obrigação de apresentação da informação como a imposição da multa diária e seu respectivo valor.</w:t>
      </w:r>
    </w:p>
    <w:p w14:paraId="22CB9AD0" w14:textId="5C48AE7D" w:rsidR="007A2848" w:rsidRDefault="007A2848" w:rsidP="007A2848">
      <w:pPr>
        <w:pStyle w:val="Seo"/>
        <w:rPr>
          <w:bCs/>
        </w:rPr>
      </w:pPr>
      <w:r w:rsidRPr="00C1691E">
        <w:t xml:space="preserve">Seção </w:t>
      </w:r>
      <w:r>
        <w:t>I</w:t>
      </w:r>
      <w:r w:rsidRPr="00C1691E">
        <w:t>I</w:t>
      </w:r>
      <w:r>
        <w:t>I</w:t>
      </w:r>
      <w:r w:rsidRPr="00C1691E">
        <w:t xml:space="preserve"> – </w:t>
      </w:r>
      <w:r w:rsidR="007138E1" w:rsidRPr="007138E1">
        <w:rPr>
          <w:bCs/>
        </w:rPr>
        <w:t xml:space="preserve">Não </w:t>
      </w:r>
      <w:r w:rsidR="00B042D4">
        <w:rPr>
          <w:bCs/>
        </w:rPr>
        <w:t>A</w:t>
      </w:r>
      <w:r w:rsidR="00B042D4" w:rsidRPr="007138E1">
        <w:rPr>
          <w:bCs/>
        </w:rPr>
        <w:t xml:space="preserve">plicação </w:t>
      </w:r>
      <w:r w:rsidR="007138E1" w:rsidRPr="007138E1">
        <w:rPr>
          <w:bCs/>
        </w:rPr>
        <w:t xml:space="preserve">da </w:t>
      </w:r>
      <w:r w:rsidR="00B042D4">
        <w:rPr>
          <w:bCs/>
        </w:rPr>
        <w:t>M</w:t>
      </w:r>
      <w:r w:rsidR="00B042D4" w:rsidRPr="007138E1">
        <w:rPr>
          <w:bCs/>
        </w:rPr>
        <w:t xml:space="preserve">ulta </w:t>
      </w:r>
      <w:r w:rsidR="00B042D4">
        <w:rPr>
          <w:bCs/>
        </w:rPr>
        <w:t>O</w:t>
      </w:r>
      <w:r w:rsidR="00B042D4" w:rsidRPr="007138E1">
        <w:rPr>
          <w:bCs/>
        </w:rPr>
        <w:t>rdinária</w:t>
      </w:r>
    </w:p>
    <w:p w14:paraId="207EB5EF" w14:textId="6B5AD48A" w:rsidR="0092267E" w:rsidRDefault="00C3231A" w:rsidP="00AB30DE">
      <w:r>
        <w:t>Art. 5</w:t>
      </w:r>
      <w:proofErr w:type="gramStart"/>
      <w:r>
        <w:t xml:space="preserve">º  </w:t>
      </w:r>
      <w:r w:rsidR="00AB30DE" w:rsidRPr="00AB30DE">
        <w:t>A</w:t>
      </w:r>
      <w:proofErr w:type="gramEnd"/>
      <w:r w:rsidR="00AB30DE" w:rsidRPr="00AB30DE">
        <w:t xml:space="preserve"> multa cominatória ordinária não </w:t>
      </w:r>
      <w:r w:rsidR="00B042D4">
        <w:t>deve ser</w:t>
      </w:r>
      <w:r w:rsidR="00B042D4" w:rsidRPr="00AB30DE">
        <w:t xml:space="preserve"> </w:t>
      </w:r>
      <w:r w:rsidR="00AB30DE" w:rsidRPr="00AB30DE">
        <w:t xml:space="preserve">aplicada caso a </w:t>
      </w:r>
      <w:r w:rsidR="00AB30DE" w:rsidRPr="00641A46">
        <w:t>superintendência responsável entenda</w:t>
      </w:r>
      <w:r w:rsidR="00AB30DE" w:rsidRPr="00AB30DE">
        <w:t xml:space="preserve"> conveniente adotar outro procedimento administrativo relacionado ao descumprimento dos prazos de entrega das informações periódicas e eventuais.</w:t>
      </w:r>
    </w:p>
    <w:p w14:paraId="26648C0E" w14:textId="562D3CB4" w:rsidR="00AB30DE" w:rsidRPr="00AB30DE" w:rsidRDefault="00AB30DE" w:rsidP="00AB30DE">
      <w:r w:rsidRPr="00AB30DE">
        <w:t>Art. 6</w:t>
      </w:r>
      <w:proofErr w:type="gramStart"/>
      <w:r w:rsidRPr="00AB30DE">
        <w:t>º  É</w:t>
      </w:r>
      <w:proofErr w:type="gramEnd"/>
      <w:r w:rsidRPr="00AB30DE">
        <w:t xml:space="preserve"> vedada a aplicação da multa ordinária:</w:t>
      </w:r>
    </w:p>
    <w:p w14:paraId="782C360E" w14:textId="77777777" w:rsidR="00AB30DE" w:rsidRPr="00AB30DE" w:rsidRDefault="00AB30DE" w:rsidP="00AB30DE">
      <w:r w:rsidRPr="00AB30DE">
        <w:t xml:space="preserve">I – </w:t>
      </w:r>
      <w:proofErr w:type="gramStart"/>
      <w:r w:rsidRPr="00AB30DE">
        <w:t>caso</w:t>
      </w:r>
      <w:proofErr w:type="gramEnd"/>
      <w:r w:rsidRPr="00AB30DE">
        <w:t xml:space="preserve"> a informação seja entregue com atraso, mas antes da comunicação referida no art. 4º;</w:t>
      </w:r>
    </w:p>
    <w:p w14:paraId="768ADBDE" w14:textId="77777777" w:rsidR="00AB30DE" w:rsidRPr="00AB30DE" w:rsidRDefault="00AB30DE" w:rsidP="00AB30DE">
      <w:pPr>
        <w:rPr>
          <w:b/>
          <w:i/>
        </w:rPr>
      </w:pPr>
      <w:r w:rsidRPr="00AB30DE">
        <w:t xml:space="preserve">II – </w:t>
      </w:r>
      <w:proofErr w:type="gramStart"/>
      <w:r w:rsidRPr="00AB30DE">
        <w:t>a</w:t>
      </w:r>
      <w:proofErr w:type="gramEnd"/>
      <w:r w:rsidRPr="00AB30DE">
        <w:t xml:space="preserve"> participante do mercado que, no momento da aplicação da multa, esteja com seu registro suspenso ou cancelado.</w:t>
      </w:r>
    </w:p>
    <w:p w14:paraId="2C8EFA94" w14:textId="169897E3" w:rsidR="00AB30DE" w:rsidRDefault="00AB30DE" w:rsidP="00AB30DE">
      <w:pPr>
        <w:pStyle w:val="Captulo"/>
      </w:pPr>
      <w:r>
        <w:tab/>
        <w:t xml:space="preserve">Capítulo </w:t>
      </w:r>
      <w:r w:rsidR="00EF065A">
        <w:t xml:space="preserve">IV </w:t>
      </w:r>
      <w:r>
        <w:t xml:space="preserve">– </w:t>
      </w:r>
      <w:r w:rsidR="008664C6" w:rsidRPr="008664C6">
        <w:rPr>
          <w:bCs/>
        </w:rPr>
        <w:t>NORMAS APLICÁVEIS À MULTA EXTRAORDINÁRIA</w:t>
      </w:r>
    </w:p>
    <w:p w14:paraId="042FCF7E" w14:textId="6B53E7DF" w:rsidR="00AB30DE" w:rsidRPr="00C1691E" w:rsidRDefault="00AB30DE" w:rsidP="00AB30DE">
      <w:pPr>
        <w:pStyle w:val="Seo"/>
      </w:pPr>
      <w:r w:rsidRPr="00C1691E">
        <w:t xml:space="preserve">Seção I – </w:t>
      </w:r>
      <w:r w:rsidR="003229F9" w:rsidRPr="003229F9">
        <w:rPr>
          <w:bCs/>
        </w:rPr>
        <w:t xml:space="preserve">Comunicação </w:t>
      </w:r>
      <w:r w:rsidR="009B3F81">
        <w:rPr>
          <w:bCs/>
        </w:rPr>
        <w:t>P</w:t>
      </w:r>
      <w:r w:rsidR="009B3F81" w:rsidRPr="003229F9">
        <w:rPr>
          <w:bCs/>
        </w:rPr>
        <w:t xml:space="preserve">révia </w:t>
      </w:r>
      <w:r w:rsidR="003229F9" w:rsidRPr="003229F9">
        <w:rPr>
          <w:bCs/>
        </w:rPr>
        <w:t xml:space="preserve">à </w:t>
      </w:r>
      <w:r w:rsidR="009B3F81">
        <w:rPr>
          <w:bCs/>
        </w:rPr>
        <w:t>A</w:t>
      </w:r>
      <w:r w:rsidR="009B3F81" w:rsidRPr="003229F9">
        <w:rPr>
          <w:bCs/>
        </w:rPr>
        <w:t xml:space="preserve">plicação </w:t>
      </w:r>
      <w:r w:rsidR="003229F9" w:rsidRPr="003229F9">
        <w:rPr>
          <w:bCs/>
        </w:rPr>
        <w:t xml:space="preserve">de </w:t>
      </w:r>
      <w:r w:rsidR="009B3F81">
        <w:rPr>
          <w:bCs/>
        </w:rPr>
        <w:t>M</w:t>
      </w:r>
      <w:r w:rsidR="009B3F81" w:rsidRPr="003229F9">
        <w:rPr>
          <w:bCs/>
        </w:rPr>
        <w:t xml:space="preserve">ulta </w:t>
      </w:r>
      <w:r w:rsidR="009B3F81">
        <w:rPr>
          <w:bCs/>
        </w:rPr>
        <w:t>E</w:t>
      </w:r>
      <w:r w:rsidR="009B3F81" w:rsidRPr="003229F9">
        <w:rPr>
          <w:bCs/>
        </w:rPr>
        <w:t>xtraordinária</w:t>
      </w:r>
    </w:p>
    <w:p w14:paraId="254426DC" w14:textId="627F32CA" w:rsidR="00B126B6" w:rsidRPr="00B126B6" w:rsidRDefault="006E2484" w:rsidP="00B126B6">
      <w:r>
        <w:t>Art. 7</w:t>
      </w:r>
      <w:proofErr w:type="gramStart"/>
      <w:r>
        <w:t xml:space="preserve">º  </w:t>
      </w:r>
      <w:r w:rsidR="00B126B6" w:rsidRPr="00B126B6">
        <w:t>A</w:t>
      </w:r>
      <w:proofErr w:type="gramEnd"/>
      <w:r w:rsidR="00B126B6" w:rsidRPr="00B126B6">
        <w:t xml:space="preserve"> </w:t>
      </w:r>
      <w:r w:rsidR="00B126B6" w:rsidRPr="00641A46">
        <w:t>superintendência responsável</w:t>
      </w:r>
      <w:r w:rsidR="00B126B6" w:rsidRPr="00B126B6">
        <w:t xml:space="preserve">, </w:t>
      </w:r>
      <w:r w:rsidR="003D5934">
        <w:t>a</w:t>
      </w:r>
      <w:r w:rsidR="003D5934" w:rsidRPr="00B126B6">
        <w:t xml:space="preserve"> </w:t>
      </w:r>
      <w:r w:rsidR="003D5934">
        <w:t>Superintendência</w:t>
      </w:r>
      <w:r w:rsidR="003D5934" w:rsidRPr="00B126B6">
        <w:t xml:space="preserve"> </w:t>
      </w:r>
      <w:r w:rsidR="00B126B6" w:rsidRPr="00B126B6">
        <w:t>Geral ou o membro do Colegiado que atue como Relator, ao determinar a abstenção ou a prática de ato, deve notificar o destinatário da ordem de que o seu não cumprimento até o final do prazo indicado na comunicação sujeita a aplicação da multa extraordinária.</w:t>
      </w:r>
    </w:p>
    <w:p w14:paraId="5DAC3764" w14:textId="0BCD5520" w:rsidR="006E2484" w:rsidRDefault="00B126B6" w:rsidP="00B126B6">
      <w:r w:rsidRPr="00B126B6">
        <w:t xml:space="preserve">Parágrafo único.  A notificação de que trata o </w:t>
      </w:r>
      <w:r w:rsidRPr="00B126B6">
        <w:rPr>
          <w:b/>
        </w:rPr>
        <w:t xml:space="preserve">caput </w:t>
      </w:r>
      <w:r w:rsidRPr="00B126B6">
        <w:t>deve indicar as normas que fundamentam tanto a determinação como a imposição da multa diária e seu respectivo valor</w:t>
      </w:r>
      <w:r w:rsidR="006E2484">
        <w:t>.</w:t>
      </w:r>
    </w:p>
    <w:p w14:paraId="6B6AB899" w14:textId="4A9F2599" w:rsidR="00031D37" w:rsidRPr="00C1691E" w:rsidRDefault="00031D37" w:rsidP="00031D37">
      <w:pPr>
        <w:pStyle w:val="Seo"/>
      </w:pPr>
      <w:r w:rsidRPr="00C1691E">
        <w:t>Seção I</w:t>
      </w:r>
      <w:r w:rsidR="00DC59CC">
        <w:t>I</w:t>
      </w:r>
      <w:r w:rsidRPr="00C1691E">
        <w:t xml:space="preserve"> – </w:t>
      </w:r>
      <w:r w:rsidR="00064E97" w:rsidRPr="00064E97">
        <w:rPr>
          <w:bCs/>
        </w:rPr>
        <w:t xml:space="preserve">Valor da </w:t>
      </w:r>
      <w:r w:rsidR="009B3F81">
        <w:rPr>
          <w:bCs/>
        </w:rPr>
        <w:t>M</w:t>
      </w:r>
      <w:r w:rsidR="009B3F81" w:rsidRPr="00064E97">
        <w:rPr>
          <w:bCs/>
        </w:rPr>
        <w:t xml:space="preserve">ulta </w:t>
      </w:r>
      <w:r w:rsidR="009B3F81">
        <w:rPr>
          <w:bCs/>
        </w:rPr>
        <w:t>E</w:t>
      </w:r>
      <w:r w:rsidR="009B3F81" w:rsidRPr="00064E97">
        <w:rPr>
          <w:bCs/>
        </w:rPr>
        <w:t>xtraordinária</w:t>
      </w:r>
    </w:p>
    <w:p w14:paraId="7F03F3AB" w14:textId="40B8C813" w:rsidR="0092267E" w:rsidRDefault="00C82C89" w:rsidP="00A20B1B">
      <w:r w:rsidRPr="006E1797">
        <w:t xml:space="preserve">Art. </w:t>
      </w:r>
      <w:r w:rsidR="006E2484">
        <w:t>8</w:t>
      </w:r>
      <w:proofErr w:type="gramStart"/>
      <w:r w:rsidRPr="006E1797">
        <w:t xml:space="preserve">º </w:t>
      </w:r>
      <w:r w:rsidR="00951AC0">
        <w:t xml:space="preserve"> </w:t>
      </w:r>
      <w:r w:rsidR="00A20B1B" w:rsidRPr="00A20B1B">
        <w:t>Ressalvado</w:t>
      </w:r>
      <w:proofErr w:type="gramEnd"/>
      <w:r w:rsidR="00A20B1B" w:rsidRPr="00A20B1B">
        <w:t xml:space="preserve"> o disposto nos </w:t>
      </w:r>
      <w:proofErr w:type="spellStart"/>
      <w:r w:rsidR="00A20B1B" w:rsidRPr="00A20B1B">
        <w:t>arts</w:t>
      </w:r>
      <w:proofErr w:type="spellEnd"/>
      <w:r w:rsidR="00A20B1B" w:rsidRPr="00A20B1B">
        <w:t>. 9º e 10, a multa extraordinária pode ser fixada no valor diário de até R$ 10.000,00 (dez mil reais).</w:t>
      </w:r>
    </w:p>
    <w:p w14:paraId="5A0500CD" w14:textId="4E005D31" w:rsidR="00A20B1B" w:rsidRPr="00A20B1B" w:rsidRDefault="00A20B1B" w:rsidP="00A20B1B">
      <w:r w:rsidRPr="00A20B1B">
        <w:lastRenderedPageBreak/>
        <w:t>Art. 9</w:t>
      </w:r>
      <w:proofErr w:type="gramStart"/>
      <w:r w:rsidRPr="00A20B1B">
        <w:t>º  Nas</w:t>
      </w:r>
      <w:proofErr w:type="gramEnd"/>
      <w:r w:rsidRPr="00A20B1B">
        <w:t xml:space="preserve"> Deliberações aprovadas pelo Colegiado </w:t>
      </w:r>
      <w:r w:rsidRPr="00A20B1B">
        <w:rPr>
          <w:bCs/>
        </w:rPr>
        <w:t>com o fim de prevenir ou corrigir situações anormais do mercado</w:t>
      </w:r>
      <w:r w:rsidRPr="00A20B1B">
        <w:t xml:space="preserve">, o valor diário da multa extraordinária não pode ultrapassar os limites estabelecidos no Anexo </w:t>
      </w:r>
      <w:r w:rsidR="00727861">
        <w:t>B</w:t>
      </w:r>
      <w:r w:rsidRPr="00A20B1B">
        <w:t xml:space="preserve"> e, quando for possível apurar, deve ser fixado considerando:</w:t>
      </w:r>
    </w:p>
    <w:p w14:paraId="78C41729" w14:textId="77777777" w:rsidR="0092267E" w:rsidRDefault="00A20B1B" w:rsidP="00A20B1B">
      <w:r w:rsidRPr="00A20B1B">
        <w:t xml:space="preserve">I – </w:t>
      </w:r>
      <w:proofErr w:type="gramStart"/>
      <w:r w:rsidRPr="00A20B1B">
        <w:t>a</w:t>
      </w:r>
      <w:proofErr w:type="gramEnd"/>
      <w:r w:rsidRPr="00A20B1B">
        <w:t xml:space="preserve"> capacidade econômica da pessoa envolvida na conduta irregular;</w:t>
      </w:r>
    </w:p>
    <w:p w14:paraId="3CF1C49E" w14:textId="77777777" w:rsidR="0092267E" w:rsidRDefault="00A20B1B" w:rsidP="00A20B1B">
      <w:r w:rsidRPr="00A20B1B">
        <w:t xml:space="preserve">II – </w:t>
      </w:r>
      <w:proofErr w:type="gramStart"/>
      <w:r w:rsidRPr="00A20B1B">
        <w:t>o</w:t>
      </w:r>
      <w:proofErr w:type="gramEnd"/>
      <w:r w:rsidRPr="00A20B1B">
        <w:t xml:space="preserve"> grau de lesão ou o potencial de lesão causado ao mercado de capitais e aos investidores;</w:t>
      </w:r>
    </w:p>
    <w:p w14:paraId="48D30542" w14:textId="079A13AF" w:rsidR="00A20B1B" w:rsidRPr="00A20B1B" w:rsidRDefault="00A20B1B" w:rsidP="00A20B1B">
      <w:r w:rsidRPr="00A20B1B">
        <w:t>III – os valores envolvidos na conduta irregular;</w:t>
      </w:r>
    </w:p>
    <w:p w14:paraId="04A087D4" w14:textId="77777777" w:rsidR="00A20B1B" w:rsidRPr="00A20B1B" w:rsidRDefault="00A20B1B" w:rsidP="00A20B1B">
      <w:r w:rsidRPr="00A20B1B">
        <w:t xml:space="preserve">IV – </w:t>
      </w:r>
      <w:proofErr w:type="gramStart"/>
      <w:r w:rsidRPr="00A20B1B">
        <w:t>a</w:t>
      </w:r>
      <w:proofErr w:type="gramEnd"/>
      <w:r w:rsidRPr="00A20B1B">
        <w:t xml:space="preserve"> vantagem pretendida pela pessoa envolvida na conduta irregular;</w:t>
      </w:r>
    </w:p>
    <w:p w14:paraId="71ACD760" w14:textId="77777777" w:rsidR="00A20B1B" w:rsidRPr="00A20B1B" w:rsidRDefault="00A20B1B" w:rsidP="00A20B1B">
      <w:r w:rsidRPr="00A20B1B">
        <w:t xml:space="preserve">V – </w:t>
      </w:r>
      <w:proofErr w:type="gramStart"/>
      <w:r w:rsidRPr="00A20B1B">
        <w:t>a</w:t>
      </w:r>
      <w:proofErr w:type="gramEnd"/>
      <w:r w:rsidRPr="00A20B1B">
        <w:t xml:space="preserve"> duração da conduta irregular;</w:t>
      </w:r>
    </w:p>
    <w:p w14:paraId="4797E8DC" w14:textId="352E0F6B" w:rsidR="00A20B1B" w:rsidRDefault="00A20B1B" w:rsidP="00A20B1B">
      <w:r w:rsidRPr="00A20B1B">
        <w:t xml:space="preserve">VI – </w:t>
      </w:r>
      <w:proofErr w:type="gramStart"/>
      <w:r w:rsidRPr="00A20B1B">
        <w:t>a</w:t>
      </w:r>
      <w:proofErr w:type="gramEnd"/>
      <w:r w:rsidRPr="00A20B1B">
        <w:t xml:space="preserve"> colaboração da pessoa envolvida na conduta irregular na prestação de informações requeridas pela CVM; e</w:t>
      </w:r>
    </w:p>
    <w:p w14:paraId="32800C81" w14:textId="77777777" w:rsidR="00872A53" w:rsidRPr="00872A53" w:rsidRDefault="00872A53" w:rsidP="00872A53">
      <w:r w:rsidRPr="00872A53">
        <w:t>VII – o fato de a pessoa envolvida já ter sido objeto de determinação da CVM para abster-se de atuar de forma irregular no mercado.</w:t>
      </w:r>
    </w:p>
    <w:p w14:paraId="5ED2DB6B" w14:textId="11BE68F7" w:rsidR="00872A53" w:rsidRPr="00872A53" w:rsidRDefault="00872A53" w:rsidP="00872A53">
      <w:r w:rsidRPr="00872A53">
        <w:t xml:space="preserve">Parágrafo único.  Caso a proibição envolva mais de uma conduta, a multa cominatória deve ser fixada considerando a atuação sujeita ao maior valor definido no Anexo </w:t>
      </w:r>
      <w:r w:rsidR="00727861">
        <w:t>B</w:t>
      </w:r>
      <w:r w:rsidRPr="00872A53">
        <w:t>.</w:t>
      </w:r>
    </w:p>
    <w:p w14:paraId="41F0AA7B" w14:textId="1A043421" w:rsidR="00872A53" w:rsidRDefault="00872A53" w:rsidP="00872A53">
      <w:r w:rsidRPr="00872A53">
        <w:t xml:space="preserve">Art. 10.  A </w:t>
      </w:r>
      <w:r w:rsidRPr="00641A46">
        <w:t>superintendência responsável</w:t>
      </w:r>
      <w:r w:rsidRPr="00872A53">
        <w:t xml:space="preserve"> pode aplicar multa extraordinária no valor de até R$ 25.000,00 (vinte e cinco mil reais) à pessoa que, previamente comunicada, não comparecer para prestar informações na data indicada.</w:t>
      </w:r>
    </w:p>
    <w:p w14:paraId="625D4FE9" w14:textId="77777777" w:rsidR="00905EAB" w:rsidRPr="00905EAB" w:rsidRDefault="00905EAB" w:rsidP="00905EAB">
      <w:r w:rsidRPr="00905EAB">
        <w:t>§ 1</w:t>
      </w:r>
      <w:proofErr w:type="gramStart"/>
      <w:r w:rsidRPr="00905EAB">
        <w:t>º  O</w:t>
      </w:r>
      <w:proofErr w:type="gramEnd"/>
      <w:r w:rsidRPr="00905EAB">
        <w:t xml:space="preserve"> valor da multa pode ser aumentado para até R$ 50.000,00 (cinquenta mil) nos casos em que a pessoa, devidamente notificada:</w:t>
      </w:r>
    </w:p>
    <w:p w14:paraId="23FC2CA4" w14:textId="77777777" w:rsidR="00905EAB" w:rsidRPr="00905EAB" w:rsidRDefault="00905EAB" w:rsidP="00905EAB">
      <w:r w:rsidRPr="00905EAB">
        <w:t xml:space="preserve">I – </w:t>
      </w:r>
      <w:proofErr w:type="gramStart"/>
      <w:r w:rsidRPr="00905EAB">
        <w:t>deixe</w:t>
      </w:r>
      <w:proofErr w:type="gramEnd"/>
      <w:r w:rsidRPr="00905EAB">
        <w:t xml:space="preserve"> de comparecer na data previamente acordada, a seu pedido, para a prestação de informações; ou</w:t>
      </w:r>
    </w:p>
    <w:p w14:paraId="445E8213" w14:textId="77777777" w:rsidR="00905EAB" w:rsidRPr="00905EAB" w:rsidRDefault="00905EAB" w:rsidP="00905EAB">
      <w:r w:rsidRPr="00905EAB">
        <w:t xml:space="preserve">II – </w:t>
      </w:r>
      <w:proofErr w:type="gramStart"/>
      <w:r w:rsidRPr="00905EAB">
        <w:t>reitere</w:t>
      </w:r>
      <w:proofErr w:type="gramEnd"/>
      <w:r w:rsidRPr="00905EAB">
        <w:t xml:space="preserve"> o não comparecimento em nova data marcada pela CVM para a prestação de informações.</w:t>
      </w:r>
    </w:p>
    <w:p w14:paraId="2E508725" w14:textId="34913C8D" w:rsidR="00905EAB" w:rsidRPr="00872A53" w:rsidRDefault="00905EAB" w:rsidP="00905EAB">
      <w:r w:rsidRPr="00905EAB">
        <w:t>§ 2</w:t>
      </w:r>
      <w:proofErr w:type="gramStart"/>
      <w:r w:rsidRPr="00905EAB">
        <w:t>º  As</w:t>
      </w:r>
      <w:proofErr w:type="gramEnd"/>
      <w:r w:rsidRPr="00905EAB">
        <w:t xml:space="preserve"> multas de que tratam o </w:t>
      </w:r>
      <w:r w:rsidRPr="00905EAB">
        <w:rPr>
          <w:b/>
        </w:rPr>
        <w:t>caput</w:t>
      </w:r>
      <w:r w:rsidRPr="00905EAB">
        <w:t xml:space="preserve"> e o § 1º incidem na data em que se verificar o não comparecimento para prestar informações.</w:t>
      </w:r>
    </w:p>
    <w:p w14:paraId="7082BF01" w14:textId="10B363AB" w:rsidR="009B69B0" w:rsidRDefault="009B69B0" w:rsidP="00C1691E">
      <w:pPr>
        <w:pStyle w:val="Captulo"/>
      </w:pPr>
      <w:r>
        <w:lastRenderedPageBreak/>
        <w:t xml:space="preserve">Capítulo </w:t>
      </w:r>
      <w:r w:rsidR="000B07C7">
        <w:t>V</w:t>
      </w:r>
      <w:r>
        <w:t xml:space="preserve"> – </w:t>
      </w:r>
      <w:r w:rsidR="000B07C7" w:rsidRPr="000B07C7">
        <w:rPr>
          <w:bCs/>
        </w:rPr>
        <w:t>NORMAS APLICÁVEIS À MULTA ORDINÁRIA E EXTRAORDINÁRIA</w:t>
      </w:r>
    </w:p>
    <w:p w14:paraId="43CFA459" w14:textId="257F8B9C" w:rsidR="00A8176A" w:rsidRPr="00C1691E" w:rsidRDefault="00A8176A" w:rsidP="00A8176A">
      <w:pPr>
        <w:pStyle w:val="Seo"/>
      </w:pPr>
      <w:r w:rsidRPr="00C1691E">
        <w:t xml:space="preserve">Seção I – </w:t>
      </w:r>
      <w:r w:rsidR="00963977" w:rsidRPr="00963977">
        <w:rPr>
          <w:bCs/>
        </w:rPr>
        <w:t xml:space="preserve">Possibilidade de </w:t>
      </w:r>
      <w:r w:rsidR="009B3F81">
        <w:rPr>
          <w:bCs/>
        </w:rPr>
        <w:t>A</w:t>
      </w:r>
      <w:r w:rsidR="009B3F81" w:rsidRPr="00963977">
        <w:rPr>
          <w:bCs/>
        </w:rPr>
        <w:t xml:space="preserve">puração </w:t>
      </w:r>
      <w:r w:rsidR="00963977" w:rsidRPr="00963977">
        <w:rPr>
          <w:bCs/>
        </w:rPr>
        <w:t xml:space="preserve">de </w:t>
      </w:r>
      <w:r w:rsidR="009B3F81">
        <w:rPr>
          <w:bCs/>
        </w:rPr>
        <w:t>R</w:t>
      </w:r>
      <w:r w:rsidR="009B3F81" w:rsidRPr="00963977">
        <w:rPr>
          <w:bCs/>
        </w:rPr>
        <w:t xml:space="preserve">esponsabilidades </w:t>
      </w:r>
      <w:r w:rsidR="009B3F81">
        <w:rPr>
          <w:bCs/>
        </w:rPr>
        <w:t>A</w:t>
      </w:r>
      <w:r w:rsidR="009B3F81" w:rsidRPr="00963977">
        <w:rPr>
          <w:bCs/>
        </w:rPr>
        <w:t>dministrativas</w:t>
      </w:r>
    </w:p>
    <w:p w14:paraId="4E7969BF" w14:textId="77DD1B99" w:rsidR="007A4E38" w:rsidRPr="007A4E38" w:rsidRDefault="009B69B0" w:rsidP="007A4E38">
      <w:r>
        <w:t xml:space="preserve">Art. </w:t>
      </w:r>
      <w:r w:rsidR="007A4E38">
        <w:t>11.</w:t>
      </w:r>
      <w:r>
        <w:t xml:space="preserve">  </w:t>
      </w:r>
      <w:r w:rsidR="007A4E38" w:rsidRPr="007A4E38">
        <w:t>A aplicação de multa cominatória não afasta a eventual apuração de responsabilidade nos termos do art. 11 da Lei nº 6.385, de 1976.</w:t>
      </w:r>
    </w:p>
    <w:p w14:paraId="23EAEA7A" w14:textId="291BB5FE" w:rsidR="00952AE3" w:rsidRPr="00C1691E" w:rsidRDefault="00952AE3" w:rsidP="00952AE3">
      <w:pPr>
        <w:pStyle w:val="Seo"/>
      </w:pPr>
      <w:r w:rsidRPr="00C1691E">
        <w:t xml:space="preserve">Seção </w:t>
      </w:r>
      <w:r w:rsidR="00164B82">
        <w:t>I</w:t>
      </w:r>
      <w:r w:rsidRPr="00C1691E">
        <w:t xml:space="preserve">I – </w:t>
      </w:r>
      <w:r w:rsidR="009B3F81">
        <w:rPr>
          <w:bCs/>
        </w:rPr>
        <w:t>C</w:t>
      </w:r>
      <w:r w:rsidR="00C75C77" w:rsidRPr="00C75C77">
        <w:rPr>
          <w:bCs/>
        </w:rPr>
        <w:t>omunicações</w:t>
      </w:r>
    </w:p>
    <w:p w14:paraId="7EE8F615" w14:textId="029E97CB" w:rsidR="0077128B" w:rsidRPr="0077128B" w:rsidRDefault="00E136DD" w:rsidP="0077128B">
      <w:r>
        <w:t>Art. 1</w:t>
      </w:r>
      <w:r w:rsidR="002E6A67">
        <w:t>2.</w:t>
      </w:r>
      <w:r w:rsidR="0077128B" w:rsidRPr="0077128B">
        <w:rPr>
          <w:rFonts w:ascii="Times New Roman" w:eastAsia="Arial Unicode MS" w:hAnsi="Times New Roman" w:cs="Arial"/>
          <w:szCs w:val="20"/>
          <w:lang w:eastAsia="pt-BR"/>
        </w:rPr>
        <w:t xml:space="preserve"> </w:t>
      </w:r>
      <w:r w:rsidR="002E6A67">
        <w:rPr>
          <w:rFonts w:ascii="Times New Roman" w:eastAsia="Arial Unicode MS" w:hAnsi="Times New Roman" w:cs="Arial"/>
          <w:szCs w:val="20"/>
          <w:lang w:eastAsia="pt-BR"/>
        </w:rPr>
        <w:t xml:space="preserve"> </w:t>
      </w:r>
      <w:r w:rsidR="0077128B" w:rsidRPr="0077128B">
        <w:t xml:space="preserve">Exceto quando expressamente indicado de outro modo, as comunicações previstas nesta </w:t>
      </w:r>
      <w:r w:rsidR="008E78EE">
        <w:t>Resolu</w:t>
      </w:r>
      <w:r w:rsidR="0077128B" w:rsidRPr="0077128B">
        <w:t>ção podem ser realizadas:</w:t>
      </w:r>
    </w:p>
    <w:p w14:paraId="18C65A73" w14:textId="77777777" w:rsidR="0092267E" w:rsidRDefault="0077128B" w:rsidP="0077128B">
      <w:r w:rsidRPr="0077128B">
        <w:t xml:space="preserve">I – </w:t>
      </w:r>
      <w:proofErr w:type="gramStart"/>
      <w:r w:rsidRPr="0077128B">
        <w:t>por</w:t>
      </w:r>
      <w:proofErr w:type="gramEnd"/>
      <w:r w:rsidRPr="0077128B">
        <w:t xml:space="preserve"> meio eletrônico;</w:t>
      </w:r>
    </w:p>
    <w:p w14:paraId="602C8017" w14:textId="2FDEFE16" w:rsidR="0077128B" w:rsidRPr="0077128B" w:rsidRDefault="0077128B" w:rsidP="0077128B">
      <w:r w:rsidRPr="0077128B">
        <w:t xml:space="preserve">II – </w:t>
      </w:r>
      <w:proofErr w:type="gramStart"/>
      <w:r w:rsidRPr="0077128B">
        <w:t>por</w:t>
      </w:r>
      <w:proofErr w:type="gramEnd"/>
      <w:r w:rsidRPr="0077128B">
        <w:t xml:space="preserve"> via postal, com aviso de recebimento; ou</w:t>
      </w:r>
    </w:p>
    <w:p w14:paraId="3BDA67C1" w14:textId="77777777" w:rsidR="0077128B" w:rsidRPr="0077128B" w:rsidRDefault="0077128B" w:rsidP="0077128B">
      <w:r w:rsidRPr="0077128B">
        <w:t>III – em caso de urgência, por servidor da CVM, que certificará a entrega da comunicação.</w:t>
      </w:r>
    </w:p>
    <w:p w14:paraId="423BB126" w14:textId="77777777" w:rsidR="0077128B" w:rsidRPr="0077128B" w:rsidRDefault="0077128B" w:rsidP="0077128B">
      <w:r w:rsidRPr="0077128B">
        <w:t>§ 1</w:t>
      </w:r>
      <w:proofErr w:type="gramStart"/>
      <w:r w:rsidRPr="0077128B">
        <w:t>º  As</w:t>
      </w:r>
      <w:proofErr w:type="gramEnd"/>
      <w:r w:rsidRPr="0077128B">
        <w:t xml:space="preserve"> comunicações de que trata o </w:t>
      </w:r>
      <w:r w:rsidRPr="0077128B">
        <w:rPr>
          <w:b/>
        </w:rPr>
        <w:t>caput</w:t>
      </w:r>
      <w:r w:rsidRPr="0077128B">
        <w:t xml:space="preserve"> também são válidas quando realizadas por qualquer outro meio que assegure a ciência do interessado.</w:t>
      </w:r>
    </w:p>
    <w:p w14:paraId="532EA231" w14:textId="7E050AF3" w:rsidR="0077128B" w:rsidRPr="0077128B" w:rsidRDefault="0077128B" w:rsidP="0077128B">
      <w:r w:rsidRPr="0077128B">
        <w:t>§ 2</w:t>
      </w:r>
      <w:proofErr w:type="gramStart"/>
      <w:r w:rsidRPr="0077128B">
        <w:t>º  A</w:t>
      </w:r>
      <w:proofErr w:type="gramEnd"/>
      <w:r w:rsidRPr="0077128B">
        <w:t xml:space="preserve"> CVM pode tornar público o envio das comunicações previstas nesta </w:t>
      </w:r>
      <w:r w:rsidR="00851D2D">
        <w:t>Resolu</w:t>
      </w:r>
      <w:r w:rsidRPr="0077128B">
        <w:t>ção a fim de alertar os investidores e agentes de mercado quanto à existência de eventual prática ou atividade irregular.</w:t>
      </w:r>
    </w:p>
    <w:p w14:paraId="0ADBD10F" w14:textId="77777777" w:rsidR="0077128B" w:rsidRPr="0077128B" w:rsidRDefault="0077128B" w:rsidP="0077128B">
      <w:r w:rsidRPr="0077128B">
        <w:t>Art. 13.  Considera-se realizada a notificação de aplicação de multa cominatória na data:</w:t>
      </w:r>
    </w:p>
    <w:p w14:paraId="644391BA" w14:textId="77777777" w:rsidR="0077128B" w:rsidRPr="0077128B" w:rsidRDefault="0077128B" w:rsidP="0077128B">
      <w:r w:rsidRPr="0077128B">
        <w:t xml:space="preserve">I – </w:t>
      </w:r>
      <w:proofErr w:type="gramStart"/>
      <w:r w:rsidRPr="0077128B">
        <w:t>da</w:t>
      </w:r>
      <w:proofErr w:type="gramEnd"/>
      <w:r w:rsidRPr="0077128B">
        <w:t xml:space="preserve"> ciência da pessoa sujeita à multa ou de procurador por ela constituído no processo no qual a multa tenha sido aplicada;</w:t>
      </w:r>
    </w:p>
    <w:p w14:paraId="529C4C18" w14:textId="77777777" w:rsidR="0077128B" w:rsidRPr="0077128B" w:rsidRDefault="0077128B" w:rsidP="0077128B">
      <w:r w:rsidRPr="0077128B">
        <w:t xml:space="preserve">II – </w:t>
      </w:r>
      <w:proofErr w:type="gramStart"/>
      <w:r w:rsidRPr="0077128B">
        <w:t>da</w:t>
      </w:r>
      <w:proofErr w:type="gramEnd"/>
      <w:r w:rsidRPr="0077128B">
        <w:t xml:space="preserve"> entrega no endereço físico do destinatário por via postal; ou</w:t>
      </w:r>
    </w:p>
    <w:p w14:paraId="0B11DCFD" w14:textId="77777777" w:rsidR="0092267E" w:rsidRDefault="0077128B" w:rsidP="0077128B">
      <w:r w:rsidRPr="0077128B">
        <w:t xml:space="preserve">III – do acesso </w:t>
      </w:r>
      <w:proofErr w:type="spellStart"/>
      <w:r w:rsidRPr="0077128B">
        <w:t>a</w:t>
      </w:r>
      <w:proofErr w:type="spellEnd"/>
      <w:r w:rsidRPr="0077128B">
        <w:t xml:space="preserve"> sistema de comunicação eletrônica, quando disponibilizado pela CVM.</w:t>
      </w:r>
    </w:p>
    <w:p w14:paraId="796650AF" w14:textId="35B20FB8" w:rsidR="0077128B" w:rsidRPr="0077128B" w:rsidRDefault="0077128B" w:rsidP="0077128B">
      <w:r w:rsidRPr="0077128B">
        <w:t>§ 1</w:t>
      </w:r>
      <w:proofErr w:type="gramStart"/>
      <w:r w:rsidRPr="0077128B">
        <w:t>º  Verificada</w:t>
      </w:r>
      <w:proofErr w:type="gramEnd"/>
      <w:r w:rsidRPr="0077128B">
        <w:t xml:space="preserve"> a ausência de êxito na aplicação das hipóteses do </w:t>
      </w:r>
      <w:r w:rsidRPr="0077128B">
        <w:rPr>
          <w:b/>
        </w:rPr>
        <w:t>caput</w:t>
      </w:r>
      <w:r w:rsidRPr="0077128B">
        <w:t>, a notificação pode ser realizada por meio de publicação de edital na página da CVM na rede mundial de computadores.</w:t>
      </w:r>
    </w:p>
    <w:p w14:paraId="56701B97" w14:textId="7A9A8FB2" w:rsidR="0077128B" w:rsidRDefault="0077128B" w:rsidP="0077128B">
      <w:r w:rsidRPr="0077128B">
        <w:t>§ 2</w:t>
      </w:r>
      <w:proofErr w:type="gramStart"/>
      <w:r w:rsidRPr="0077128B">
        <w:t>º  A</w:t>
      </w:r>
      <w:proofErr w:type="gramEnd"/>
      <w:r w:rsidRPr="0077128B">
        <w:t xml:space="preserve"> notificação de aplicação de multa cominatória deve informar que, da decisão de aplicação de multa, cabe recurso ao Colegiado na forma dos </w:t>
      </w:r>
      <w:proofErr w:type="spellStart"/>
      <w:r w:rsidRPr="0077128B">
        <w:t>arts</w:t>
      </w:r>
      <w:proofErr w:type="spellEnd"/>
      <w:r w:rsidRPr="0077128B">
        <w:t>. 16 e 17.</w:t>
      </w:r>
    </w:p>
    <w:p w14:paraId="3A85E6C6" w14:textId="4D5E7ADE" w:rsidR="004A5C8E" w:rsidRPr="00C1691E" w:rsidRDefault="004A5C8E" w:rsidP="004A5C8E">
      <w:pPr>
        <w:pStyle w:val="Seo"/>
      </w:pPr>
      <w:r w:rsidRPr="00C1691E">
        <w:t>Seção I</w:t>
      </w:r>
      <w:r w:rsidR="00164B82">
        <w:t>II</w:t>
      </w:r>
      <w:r w:rsidRPr="00C1691E">
        <w:t xml:space="preserve"> – </w:t>
      </w:r>
      <w:r w:rsidR="00164B82" w:rsidRPr="00164B82">
        <w:rPr>
          <w:bCs/>
        </w:rPr>
        <w:t xml:space="preserve">Incidência da </w:t>
      </w:r>
      <w:r w:rsidR="009B3F81">
        <w:rPr>
          <w:bCs/>
        </w:rPr>
        <w:t>M</w:t>
      </w:r>
      <w:r w:rsidR="009B3F81" w:rsidRPr="00164B82">
        <w:rPr>
          <w:bCs/>
        </w:rPr>
        <w:t xml:space="preserve">ulta </w:t>
      </w:r>
      <w:r w:rsidR="009B3F81">
        <w:rPr>
          <w:bCs/>
        </w:rPr>
        <w:t>C</w:t>
      </w:r>
      <w:r w:rsidR="009B3F81" w:rsidRPr="00164B82">
        <w:rPr>
          <w:bCs/>
        </w:rPr>
        <w:t>ominatória</w:t>
      </w:r>
    </w:p>
    <w:p w14:paraId="673113C7" w14:textId="506D7D81" w:rsidR="00A3604E" w:rsidRPr="00A3604E" w:rsidRDefault="004A5C8E" w:rsidP="00A3604E">
      <w:r>
        <w:t>Art. 1</w:t>
      </w:r>
      <w:r w:rsidR="00CD690D">
        <w:t xml:space="preserve">4. </w:t>
      </w:r>
      <w:r w:rsidRPr="0077128B">
        <w:rPr>
          <w:rFonts w:ascii="Times New Roman" w:eastAsia="Arial Unicode MS" w:hAnsi="Times New Roman" w:cs="Arial"/>
          <w:szCs w:val="20"/>
          <w:lang w:eastAsia="pt-BR"/>
        </w:rPr>
        <w:t xml:space="preserve"> </w:t>
      </w:r>
      <w:r w:rsidR="00A3604E" w:rsidRPr="00A3604E">
        <w:t>A multa cominatória incide a partir do dia útil seguinte:</w:t>
      </w:r>
    </w:p>
    <w:p w14:paraId="3DD72372" w14:textId="77777777" w:rsidR="00A3604E" w:rsidRPr="00A3604E" w:rsidRDefault="00A3604E" w:rsidP="00A3604E">
      <w:r w:rsidRPr="00A3604E">
        <w:t xml:space="preserve">I – </w:t>
      </w:r>
      <w:proofErr w:type="gramStart"/>
      <w:r w:rsidRPr="00A3604E">
        <w:t>ao</w:t>
      </w:r>
      <w:proofErr w:type="gramEnd"/>
      <w:r w:rsidRPr="00A3604E">
        <w:t xml:space="preserve"> vencimento do prazo para a entrega da informação periódica; ou</w:t>
      </w:r>
    </w:p>
    <w:p w14:paraId="6485908E" w14:textId="77777777" w:rsidR="00A3604E" w:rsidRPr="00A3604E" w:rsidRDefault="00A3604E" w:rsidP="00A3604E">
      <w:r w:rsidRPr="00A3604E">
        <w:lastRenderedPageBreak/>
        <w:t xml:space="preserve">II – </w:t>
      </w:r>
      <w:proofErr w:type="gramStart"/>
      <w:r w:rsidRPr="00A3604E">
        <w:t>ao</w:t>
      </w:r>
      <w:proofErr w:type="gramEnd"/>
      <w:r w:rsidRPr="00A3604E">
        <w:t xml:space="preserve"> fim do prazo indicado nas comunicações de que tratam os </w:t>
      </w:r>
      <w:proofErr w:type="spellStart"/>
      <w:r w:rsidRPr="00A3604E">
        <w:t>arts</w:t>
      </w:r>
      <w:proofErr w:type="spellEnd"/>
      <w:r w:rsidRPr="00A3604E">
        <w:t>. 4º e 7º.</w:t>
      </w:r>
    </w:p>
    <w:p w14:paraId="7F8EA01E" w14:textId="77777777" w:rsidR="00A3604E" w:rsidRPr="00A3604E" w:rsidRDefault="00A3604E" w:rsidP="00A3604E">
      <w:r w:rsidRPr="00A3604E">
        <w:t>Art. 15.  Sem prejuízo do disposto no art. 10, § 2º, a multa cominatória incide até a data em que a obrigação for cumprida ou pelo prazo máximo de 60 (sessenta) dias.</w:t>
      </w:r>
    </w:p>
    <w:p w14:paraId="0C9C7F93" w14:textId="57869EAE" w:rsidR="00CD690D" w:rsidRPr="00CD690D" w:rsidRDefault="00A3604E" w:rsidP="00CD690D">
      <w:pPr>
        <w:pStyle w:val="Seo"/>
        <w:rPr>
          <w:bCs/>
        </w:rPr>
      </w:pPr>
      <w:r w:rsidRPr="00C1691E">
        <w:t>Seção I</w:t>
      </w:r>
      <w:r>
        <w:t>V</w:t>
      </w:r>
      <w:r w:rsidRPr="00C1691E">
        <w:t xml:space="preserve"> – </w:t>
      </w:r>
      <w:r w:rsidR="00CD690D" w:rsidRPr="00CD690D">
        <w:rPr>
          <w:bCs/>
        </w:rPr>
        <w:t xml:space="preserve">Recurso contra a </w:t>
      </w:r>
      <w:r w:rsidR="00F63A6C">
        <w:rPr>
          <w:bCs/>
        </w:rPr>
        <w:t>D</w:t>
      </w:r>
      <w:r w:rsidR="00F63A6C" w:rsidRPr="00CD690D">
        <w:rPr>
          <w:bCs/>
        </w:rPr>
        <w:t xml:space="preserve">ecisão </w:t>
      </w:r>
      <w:r w:rsidR="00CD690D" w:rsidRPr="00CD690D">
        <w:rPr>
          <w:bCs/>
        </w:rPr>
        <w:t xml:space="preserve">de </w:t>
      </w:r>
      <w:r w:rsidR="00F63A6C">
        <w:rPr>
          <w:bCs/>
        </w:rPr>
        <w:t>A</w:t>
      </w:r>
      <w:r w:rsidR="00F63A6C" w:rsidRPr="00CD690D">
        <w:rPr>
          <w:bCs/>
        </w:rPr>
        <w:t xml:space="preserve">plicação </w:t>
      </w:r>
      <w:r w:rsidR="00CD690D" w:rsidRPr="00CD690D">
        <w:rPr>
          <w:bCs/>
        </w:rPr>
        <w:t xml:space="preserve">de </w:t>
      </w:r>
      <w:r w:rsidR="00F63A6C">
        <w:rPr>
          <w:bCs/>
        </w:rPr>
        <w:t>M</w:t>
      </w:r>
      <w:r w:rsidR="00F63A6C" w:rsidRPr="00CD690D">
        <w:rPr>
          <w:bCs/>
        </w:rPr>
        <w:t>ulta</w:t>
      </w:r>
    </w:p>
    <w:p w14:paraId="49561071" w14:textId="6CD6F93B" w:rsidR="009D4BE1" w:rsidRPr="009D4BE1" w:rsidRDefault="00CD690D" w:rsidP="009D4BE1">
      <w:r>
        <w:t>Art. 1</w:t>
      </w:r>
      <w:r w:rsidR="006A16C0">
        <w:t>6</w:t>
      </w:r>
      <w:r>
        <w:t xml:space="preserve">.  </w:t>
      </w:r>
      <w:r w:rsidR="009D4BE1" w:rsidRPr="009D4BE1">
        <w:t xml:space="preserve">Cabe recurso ao Colegiado das decisões da </w:t>
      </w:r>
      <w:r w:rsidR="009D4BE1" w:rsidRPr="00641A46">
        <w:t>superintendência responsável</w:t>
      </w:r>
      <w:r w:rsidR="009D4BE1" w:rsidRPr="009D4BE1">
        <w:t xml:space="preserve">, </w:t>
      </w:r>
      <w:r w:rsidR="003D5934">
        <w:t>da</w:t>
      </w:r>
      <w:r w:rsidR="003D5934" w:rsidRPr="009D4BE1">
        <w:t xml:space="preserve"> </w:t>
      </w:r>
      <w:r w:rsidR="003D5934">
        <w:t>Superintendência</w:t>
      </w:r>
      <w:r w:rsidR="003D5934" w:rsidRPr="009D4BE1">
        <w:t xml:space="preserve"> </w:t>
      </w:r>
      <w:r w:rsidR="009D4BE1" w:rsidRPr="009D4BE1">
        <w:t xml:space="preserve">Geral ou de membro do Colegiado que atue como Relator quanto à aplicação de multa cominatória, no prazo de 10 (dez) dias contado da data da notificação, observado o disposto no parágrafo </w:t>
      </w:r>
      <w:r w:rsidR="009D4BE1" w:rsidRPr="006A16C0">
        <w:t xml:space="preserve">único do art. </w:t>
      </w:r>
      <w:r w:rsidR="00AC566B" w:rsidRPr="006A16C0">
        <w:t>2</w:t>
      </w:r>
      <w:r w:rsidR="00AC566B">
        <w:t>2</w:t>
      </w:r>
      <w:r w:rsidR="009D4BE1" w:rsidRPr="006A16C0">
        <w:t>.</w:t>
      </w:r>
    </w:p>
    <w:p w14:paraId="6F948EAD" w14:textId="77777777" w:rsidR="009D4BE1" w:rsidRPr="009D4BE1" w:rsidRDefault="009D4BE1" w:rsidP="009D4BE1">
      <w:r w:rsidRPr="009D4BE1">
        <w:t xml:space="preserve">Art. 17.  O recurso deve ser apresentado em petição escrita e fundamentada, desde logo acompanhada dos documentos em que se basear a argumentação do recorrente, e deve ser </w:t>
      </w:r>
      <w:r w:rsidRPr="00641A46">
        <w:t>dirigido à autoridade</w:t>
      </w:r>
      <w:r w:rsidRPr="009D4BE1">
        <w:t xml:space="preserve"> indicada no art. 16 que houver proferido a decisão impugnada.</w:t>
      </w:r>
    </w:p>
    <w:p w14:paraId="28EA47BA" w14:textId="377B57B0" w:rsidR="00AB6937" w:rsidRDefault="00AB6937" w:rsidP="009D4BE1">
      <w:r>
        <w:t>Art. 18.  Antes de sua apreciação pelo Colegiado, os argumentos do recurso devem ser examinados</w:t>
      </w:r>
      <w:r w:rsidR="004B5D9E">
        <w:t>, na forma do regimento interno da CVM,</w:t>
      </w:r>
      <w:r>
        <w:t xml:space="preserve"> pelo titular d</w:t>
      </w:r>
      <w:r w:rsidR="004B5D9E">
        <w:t>o</w:t>
      </w:r>
      <w:r>
        <w:t xml:space="preserve"> componente organizaciona</w:t>
      </w:r>
      <w:r w:rsidR="004B5D9E">
        <w:t>l</w:t>
      </w:r>
      <w:r>
        <w:t xml:space="preserve"> </w:t>
      </w:r>
      <w:r w:rsidR="004B5D9E">
        <w:t>ou</w:t>
      </w:r>
      <w:r>
        <w:t xml:space="preserve"> </w:t>
      </w:r>
      <w:r w:rsidR="004B5D9E">
        <w:t xml:space="preserve">pelo </w:t>
      </w:r>
      <w:r>
        <w:t xml:space="preserve">dirigente da unidade </w:t>
      </w:r>
      <w:r w:rsidR="004B5D9E">
        <w:t>de lotação do servidor que</w:t>
      </w:r>
      <w:r>
        <w:t xml:space="preserve"> tenha aplicado </w:t>
      </w:r>
      <w:r w:rsidR="004B5D9E">
        <w:t>a</w:t>
      </w:r>
      <w:r>
        <w:t xml:space="preserve"> multa</w:t>
      </w:r>
      <w:r w:rsidR="004B5D9E">
        <w:t xml:space="preserve"> cominatória</w:t>
      </w:r>
      <w:r>
        <w:t>.</w:t>
      </w:r>
    </w:p>
    <w:p w14:paraId="11DFCBF0" w14:textId="1823B566" w:rsidR="004B5D9E" w:rsidRDefault="004B5D9E" w:rsidP="009D4BE1">
      <w:r>
        <w:t>§ 1</w:t>
      </w:r>
      <w:proofErr w:type="gramStart"/>
      <w:r>
        <w:t>º  O</w:t>
      </w:r>
      <w:proofErr w:type="gramEnd"/>
      <w:r>
        <w:t xml:space="preserve"> exame a que se refere o </w:t>
      </w:r>
      <w:r>
        <w:rPr>
          <w:b/>
          <w:bCs/>
        </w:rPr>
        <w:t>caput</w:t>
      </w:r>
      <w:r>
        <w:t xml:space="preserve"> deve ocorrer dentro do prazo de </w:t>
      </w:r>
      <w:r w:rsidR="003D5934">
        <w:t>10 (dez) dias úteis contado do recebimento do recurso</w:t>
      </w:r>
      <w:r>
        <w:t xml:space="preserve">, cabendo ao dirigente da unidade reformar ou manter a decisão recorrida, em despacho </w:t>
      </w:r>
      <w:r w:rsidRPr="004B5D9E">
        <w:t xml:space="preserve">fundamentado, </w:t>
      </w:r>
      <w:r w:rsidR="003D5934">
        <w:t>e encaminhar</w:t>
      </w:r>
      <w:r w:rsidRPr="004B5D9E">
        <w:t xml:space="preserve"> o processo ao Colegiado para decisão</w:t>
      </w:r>
      <w:r w:rsidR="003D5934" w:rsidRPr="004B5D9E">
        <w:t xml:space="preserve">, </w:t>
      </w:r>
      <w:r w:rsidR="003D5934">
        <w:t>quando o recurso não t</w:t>
      </w:r>
      <w:r w:rsidR="00A47D31">
        <w:t>iver</w:t>
      </w:r>
      <w:r w:rsidR="003D5934">
        <w:t xml:space="preserve"> sido integralmente provido</w:t>
      </w:r>
      <w:r>
        <w:t>.</w:t>
      </w:r>
    </w:p>
    <w:p w14:paraId="297FF992" w14:textId="551B7B57" w:rsidR="003D5934" w:rsidRDefault="004B5D9E" w:rsidP="009D4BE1">
      <w:r>
        <w:t>§ 2</w:t>
      </w:r>
      <w:proofErr w:type="gramStart"/>
      <w:r>
        <w:t xml:space="preserve">º  </w:t>
      </w:r>
      <w:r w:rsidR="003D5934">
        <w:t>Cabe</w:t>
      </w:r>
      <w:proofErr w:type="gramEnd"/>
      <w:r w:rsidR="003D5934">
        <w:t xml:space="preserve"> ao membro do Colegiado que atue como relator efetuar o exame de que trata este artigo, nos casos de multa por ele aplicada.</w:t>
      </w:r>
    </w:p>
    <w:p w14:paraId="435C86CE" w14:textId="77777777" w:rsidR="009D4BE1" w:rsidRPr="009D4BE1" w:rsidRDefault="009D4BE1" w:rsidP="009D4BE1">
      <w:r w:rsidRPr="009D4BE1">
        <w:t>Art. 19.  O recorrente será considerado notificado do resultado da decisão do Colegiado na data:</w:t>
      </w:r>
    </w:p>
    <w:p w14:paraId="228FFC2C" w14:textId="77777777" w:rsidR="009D4BE1" w:rsidRPr="009D4BE1" w:rsidRDefault="009D4BE1" w:rsidP="009D4BE1">
      <w:r w:rsidRPr="009D4BE1">
        <w:t xml:space="preserve">I – </w:t>
      </w:r>
      <w:proofErr w:type="gramStart"/>
      <w:r w:rsidRPr="009D4BE1">
        <w:t>da</w:t>
      </w:r>
      <w:proofErr w:type="gramEnd"/>
      <w:r w:rsidRPr="009D4BE1">
        <w:t xml:space="preserve"> entrega no endereço físico do destinatário por via postal; ou</w:t>
      </w:r>
    </w:p>
    <w:p w14:paraId="42477C72" w14:textId="77777777" w:rsidR="009D4BE1" w:rsidRPr="009D4BE1" w:rsidRDefault="009D4BE1" w:rsidP="009D4BE1">
      <w:r w:rsidRPr="009D4BE1">
        <w:t xml:space="preserve">II – </w:t>
      </w:r>
      <w:proofErr w:type="gramStart"/>
      <w:r w:rsidRPr="009D4BE1">
        <w:t>do</w:t>
      </w:r>
      <w:proofErr w:type="gramEnd"/>
      <w:r w:rsidRPr="009D4BE1">
        <w:t xml:space="preserve"> acesso </w:t>
      </w:r>
      <w:proofErr w:type="spellStart"/>
      <w:r w:rsidRPr="009D4BE1">
        <w:t>a</w:t>
      </w:r>
      <w:proofErr w:type="spellEnd"/>
      <w:r w:rsidRPr="009D4BE1">
        <w:t xml:space="preserve"> sistema de comunicação eletrônica, quando disponibilizado pela CVM.</w:t>
      </w:r>
    </w:p>
    <w:p w14:paraId="399E6F7C" w14:textId="77777777" w:rsidR="009D4BE1" w:rsidRPr="009D4BE1" w:rsidRDefault="009D4BE1" w:rsidP="009D4BE1">
      <w:r w:rsidRPr="009D4BE1">
        <w:t>Art. 20.  A pedido do recorrente, cabe ao Colegiado apreciar, no âmbito de pedido de reconsideração, a alegação de existência de omissão, obscuridade, contradição ou erro material ou de fato na decisão.</w:t>
      </w:r>
    </w:p>
    <w:p w14:paraId="27DB40E7" w14:textId="77777777" w:rsidR="009D4BE1" w:rsidRPr="009D4BE1" w:rsidRDefault="009D4BE1" w:rsidP="009D4BE1">
      <w:r w:rsidRPr="009D4BE1">
        <w:t xml:space="preserve"> § 1</w:t>
      </w:r>
      <w:proofErr w:type="gramStart"/>
      <w:r w:rsidRPr="009D4BE1">
        <w:t>º  O</w:t>
      </w:r>
      <w:proofErr w:type="gramEnd"/>
      <w:r w:rsidRPr="009D4BE1">
        <w:t xml:space="preserve"> pedido de reconsideração deve ser apresentado no prazo de 5 (cinco) dias úteis contado da comunicação de que trata o art. 19 e deve ser dirigido à superintendência que tiver analisado o recurso ou ao membro do Colegiado que tiver redigido o voto condutor, quando houver.</w:t>
      </w:r>
    </w:p>
    <w:p w14:paraId="6F8E899F" w14:textId="77777777" w:rsidR="009D4BE1" w:rsidRPr="009D4BE1" w:rsidRDefault="009D4BE1" w:rsidP="009D4BE1">
      <w:r w:rsidRPr="009D4BE1">
        <w:lastRenderedPageBreak/>
        <w:t>§ 2</w:t>
      </w:r>
      <w:proofErr w:type="gramStart"/>
      <w:r w:rsidRPr="009D4BE1">
        <w:t>º  Não</w:t>
      </w:r>
      <w:proofErr w:type="gramEnd"/>
      <w:r w:rsidRPr="009D4BE1">
        <w:t xml:space="preserve"> será conhecido o pedido de reconsideração que:</w:t>
      </w:r>
    </w:p>
    <w:p w14:paraId="762A01F6" w14:textId="77777777" w:rsidR="009D4BE1" w:rsidRPr="009D4BE1" w:rsidRDefault="009D4BE1" w:rsidP="009D4BE1">
      <w:r w:rsidRPr="009D4BE1">
        <w:t xml:space="preserve">I – </w:t>
      </w:r>
      <w:proofErr w:type="gramStart"/>
      <w:r w:rsidRPr="009D4BE1">
        <w:t>seja</w:t>
      </w:r>
      <w:proofErr w:type="gramEnd"/>
      <w:r w:rsidRPr="009D4BE1">
        <w:t xml:space="preserve"> intempestivo; ou</w:t>
      </w:r>
    </w:p>
    <w:p w14:paraId="6C2A6055" w14:textId="77777777" w:rsidR="009D4BE1" w:rsidRPr="009D4BE1" w:rsidRDefault="009D4BE1" w:rsidP="009D4BE1">
      <w:r w:rsidRPr="009D4BE1">
        <w:t xml:space="preserve">II – </w:t>
      </w:r>
      <w:proofErr w:type="gramStart"/>
      <w:r w:rsidRPr="009D4BE1">
        <w:t>seja</w:t>
      </w:r>
      <w:proofErr w:type="gramEnd"/>
      <w:r w:rsidRPr="009D4BE1">
        <w:t xml:space="preserve"> formulado por pessoa que não o recorrente.</w:t>
      </w:r>
    </w:p>
    <w:p w14:paraId="19443B7B" w14:textId="7394C346" w:rsidR="009D4BE1" w:rsidRDefault="009D4BE1" w:rsidP="009D4BE1">
      <w:r w:rsidRPr="009D4BE1">
        <w:t xml:space="preserve"> § 3</w:t>
      </w:r>
      <w:proofErr w:type="gramStart"/>
      <w:r w:rsidRPr="009D4BE1">
        <w:t>º  Aplica</w:t>
      </w:r>
      <w:proofErr w:type="gramEnd"/>
      <w:r w:rsidRPr="009D4BE1">
        <w:t xml:space="preserve">-se à notificação da decisão do pedido de reconsideração o disposto no art. 19 desta </w:t>
      </w:r>
      <w:r w:rsidR="00851D2D">
        <w:t>Resolu</w:t>
      </w:r>
      <w:r w:rsidRPr="009D4BE1">
        <w:t>ção.</w:t>
      </w:r>
    </w:p>
    <w:p w14:paraId="64F90192" w14:textId="6754274B" w:rsidR="003C1610" w:rsidRPr="00CD690D" w:rsidRDefault="003C1610" w:rsidP="003C1610">
      <w:pPr>
        <w:pStyle w:val="Seo"/>
        <w:rPr>
          <w:bCs/>
        </w:rPr>
      </w:pPr>
      <w:r w:rsidRPr="00C1691E">
        <w:t xml:space="preserve">Seção </w:t>
      </w:r>
      <w:r>
        <w:t>V</w:t>
      </w:r>
      <w:r w:rsidRPr="00C1691E">
        <w:t xml:space="preserve"> – </w:t>
      </w:r>
      <w:r w:rsidR="00CF3B08">
        <w:rPr>
          <w:bCs/>
        </w:rPr>
        <w:t xml:space="preserve">Incidência de </w:t>
      </w:r>
      <w:r w:rsidR="00F63A6C">
        <w:rPr>
          <w:bCs/>
        </w:rPr>
        <w:t xml:space="preserve">Juros </w:t>
      </w:r>
      <w:r w:rsidR="00CF3B08">
        <w:rPr>
          <w:bCs/>
        </w:rPr>
        <w:t xml:space="preserve">de </w:t>
      </w:r>
      <w:r w:rsidR="00F63A6C">
        <w:rPr>
          <w:bCs/>
        </w:rPr>
        <w:t>Mora</w:t>
      </w:r>
      <w:r w:rsidR="007E435E">
        <w:rPr>
          <w:bCs/>
        </w:rPr>
        <w:t xml:space="preserve"> e Inscrição no Cadin</w:t>
      </w:r>
    </w:p>
    <w:p w14:paraId="3ABDA662" w14:textId="66117E5F" w:rsidR="0063091C" w:rsidRDefault="0063091C" w:rsidP="009D4BE1">
      <w:r>
        <w:t>Art. 21.  A</w:t>
      </w:r>
      <w:r w:rsidRPr="006F6DBD">
        <w:t>s datas de vencimento das multas referidas n</w:t>
      </w:r>
      <w:r>
        <w:t>esta Resolução</w:t>
      </w:r>
      <w:r w:rsidRPr="006F6DBD">
        <w:t xml:space="preserve"> correspondem ao </w:t>
      </w:r>
      <w:r>
        <w:t>30º (</w:t>
      </w:r>
      <w:r w:rsidRPr="006F6DBD">
        <w:t>trigésimo</w:t>
      </w:r>
      <w:r>
        <w:t>)</w:t>
      </w:r>
      <w:r w:rsidRPr="006F6DBD">
        <w:t xml:space="preserve"> dia após a data de interposição do recurso cabível ou, na hipótese de não interposição de recurso, ao </w:t>
      </w:r>
      <w:r>
        <w:t>30º (</w:t>
      </w:r>
      <w:r w:rsidRPr="006F6DBD">
        <w:t>trigésimo</w:t>
      </w:r>
      <w:r>
        <w:t>)</w:t>
      </w:r>
      <w:r w:rsidRPr="006F6DBD">
        <w:t xml:space="preserve"> dia após o termo final do prazo para recorrer</w:t>
      </w:r>
      <w:r>
        <w:t>.</w:t>
      </w:r>
    </w:p>
    <w:p w14:paraId="6ABF0AC4" w14:textId="5935E0D1" w:rsidR="00395375" w:rsidRDefault="00CF3B08" w:rsidP="009D4BE1">
      <w:r>
        <w:t xml:space="preserve">Art. </w:t>
      </w:r>
      <w:r w:rsidR="00F76250">
        <w:t>22</w:t>
      </w:r>
      <w:r w:rsidR="005904E4">
        <w:t xml:space="preserve">.  </w:t>
      </w:r>
      <w:r w:rsidR="00693DC8">
        <w:t>O</w:t>
      </w:r>
      <w:r w:rsidR="00693DC8" w:rsidRPr="00693DC8">
        <w:t xml:space="preserve">s créditos provenientes de multas cominatórias não pagos no vencimento </w:t>
      </w:r>
      <w:r w:rsidR="00395375">
        <w:t>devem ser</w:t>
      </w:r>
      <w:r w:rsidR="00186437">
        <w:t>:</w:t>
      </w:r>
    </w:p>
    <w:p w14:paraId="1709907E" w14:textId="7D528CB2" w:rsidR="003C1610" w:rsidRDefault="00395375" w:rsidP="009D4BE1">
      <w:r>
        <w:t xml:space="preserve">I – </w:t>
      </w:r>
      <w:proofErr w:type="gramStart"/>
      <w:r w:rsidR="00693DC8" w:rsidRPr="00693DC8">
        <w:t>acrescidos</w:t>
      </w:r>
      <w:proofErr w:type="gramEnd"/>
      <w:r w:rsidR="00693DC8" w:rsidRPr="00693DC8">
        <w:t xml:space="preserve"> de juros de mora, equivalentes à taxa referencial do Sistema Especial de Liquidação e de Custódia </w:t>
      </w:r>
      <w:r w:rsidR="005B0809">
        <w:t>(</w:t>
      </w:r>
      <w:r w:rsidR="00693DC8" w:rsidRPr="00693DC8">
        <w:t>Selic</w:t>
      </w:r>
      <w:r w:rsidR="005B0809">
        <w:t>)</w:t>
      </w:r>
      <w:r w:rsidR="00693DC8" w:rsidRPr="00693DC8">
        <w:t xml:space="preserve"> para os títulos federais, acumulada mensalmente, até o último dia do mês anterior ao do pagamento, e de 1% (um por cento) no mês de pagamento, nos termos do disposto no art. 30 da Lei nº 10.522, de 19 de julho de 2002</w:t>
      </w:r>
      <w:r>
        <w:t>; e</w:t>
      </w:r>
    </w:p>
    <w:p w14:paraId="1270BDED" w14:textId="5C538D8B" w:rsidR="00395375" w:rsidRDefault="00395375" w:rsidP="009D4BE1">
      <w:r>
        <w:t xml:space="preserve">II – </w:t>
      </w:r>
      <w:proofErr w:type="gramStart"/>
      <w:r w:rsidRPr="004B2696">
        <w:t>inscritos</w:t>
      </w:r>
      <w:proofErr w:type="gramEnd"/>
      <w:r w:rsidRPr="004B2696">
        <w:t xml:space="preserve"> no Cadastro Informativo de Créditos não Quitados do Setor Público Federal (Cadin) e na Dívida Ativa da CVM, e objeto de execução judicial ou extrajudicial</w:t>
      </w:r>
      <w:r>
        <w:t>.</w:t>
      </w:r>
    </w:p>
    <w:p w14:paraId="29B0359E" w14:textId="4041568C" w:rsidR="00693DC8" w:rsidRPr="009D4BE1" w:rsidRDefault="005B0809" w:rsidP="009D4BE1">
      <w:r>
        <w:t xml:space="preserve">Parágrafo único.  </w:t>
      </w:r>
      <w:r w:rsidRPr="004B2696">
        <w:t xml:space="preserve">A inscrição no Cadin não será realizada enquanto os recursos de que tratam os </w:t>
      </w:r>
      <w:proofErr w:type="spellStart"/>
      <w:r w:rsidRPr="004B2696">
        <w:t>arts</w:t>
      </w:r>
      <w:proofErr w:type="spellEnd"/>
      <w:r w:rsidRPr="004B2696">
        <w:t>. 16 e 20 estiverem pendentes de decisão.</w:t>
      </w:r>
    </w:p>
    <w:p w14:paraId="0F8DD68D" w14:textId="4EA2AF32" w:rsidR="006E2484" w:rsidRDefault="006E2484" w:rsidP="00C1691E">
      <w:pPr>
        <w:pStyle w:val="Captulo"/>
      </w:pPr>
      <w:r>
        <w:t xml:space="preserve">Capítulo </w:t>
      </w:r>
      <w:r w:rsidR="00E136DD">
        <w:t>V</w:t>
      </w:r>
      <w:r w:rsidR="00F207DD">
        <w:t>I</w:t>
      </w:r>
      <w:r>
        <w:t xml:space="preserve"> – </w:t>
      </w:r>
      <w:r w:rsidR="0065401B">
        <w:t>Disposições Finais</w:t>
      </w:r>
    </w:p>
    <w:p w14:paraId="64637C9A" w14:textId="266E64C7" w:rsidR="00641A46" w:rsidRDefault="00641A46" w:rsidP="007A465B">
      <w:r>
        <w:t>Art. 23.  As referências nesta Resolução a superintendências, inclusive à Superintendência Geral, abarcam os servidores titulares de cargos efetivos de nível superior que a</w:t>
      </w:r>
      <w:r w:rsidR="00BE27F7">
        <w:t>s</w:t>
      </w:r>
      <w:r>
        <w:t xml:space="preserve"> integrem, os quais podem aplicar multas cominatórias, nos termos do regimento interno</w:t>
      </w:r>
      <w:r w:rsidR="00186FA8">
        <w:t xml:space="preserve"> da CVM</w:t>
      </w:r>
      <w:r>
        <w:t>.</w:t>
      </w:r>
    </w:p>
    <w:p w14:paraId="14DB13F3" w14:textId="0BE06981" w:rsidR="0095545A" w:rsidDel="007A465B" w:rsidRDefault="0095545A" w:rsidP="007A465B">
      <w:r>
        <w:t xml:space="preserve">Art. </w:t>
      </w:r>
      <w:r w:rsidR="002F7EC8">
        <w:t>24</w:t>
      </w:r>
      <w:r>
        <w:t xml:space="preserve">. </w:t>
      </w:r>
      <w:r w:rsidR="00951AC0">
        <w:t xml:space="preserve"> </w:t>
      </w:r>
      <w:r w:rsidR="009F0D62">
        <w:t>Fica revogad</w:t>
      </w:r>
      <w:r w:rsidR="000B1F63">
        <w:t>a</w:t>
      </w:r>
      <w:r w:rsidR="007A465B">
        <w:t xml:space="preserve"> </w:t>
      </w:r>
      <w:r w:rsidR="009F0D62">
        <w:t>a Instrução CVM nº</w:t>
      </w:r>
      <w:r w:rsidR="00210ED3">
        <w:t xml:space="preserve"> 608, de </w:t>
      </w:r>
      <w:r w:rsidR="002A3A64">
        <w:t>25 de junho de 2019</w:t>
      </w:r>
      <w:r w:rsidR="0D425852">
        <w:t>.</w:t>
      </w:r>
    </w:p>
    <w:p w14:paraId="361B4ABC" w14:textId="77777777" w:rsidR="00002677" w:rsidRDefault="004B2696">
      <w:r w:rsidRPr="004B2696">
        <w:t xml:space="preserve">Art. </w:t>
      </w:r>
      <w:r w:rsidR="002F7EC8">
        <w:t>25</w:t>
      </w:r>
      <w:r w:rsidRPr="004B2696">
        <w:t xml:space="preserve">.  Esta </w:t>
      </w:r>
      <w:r w:rsidR="00F45EB7">
        <w:t>Resoluçã</w:t>
      </w:r>
      <w:r w:rsidRPr="004B2696">
        <w:t xml:space="preserve">o entra em vigor em </w:t>
      </w:r>
      <w:r w:rsidR="005E4BCE">
        <w:t xml:space="preserve">1º </w:t>
      </w:r>
      <w:r w:rsidR="005E39A1">
        <w:t>de outubro de 2021</w:t>
      </w:r>
      <w:r w:rsidR="008A056D">
        <w:t>.</w:t>
      </w:r>
    </w:p>
    <w:p w14:paraId="52D95778" w14:textId="5EA4875A" w:rsidR="00F17E17" w:rsidRDefault="00002677">
      <w:r>
        <w:t>Parágrafo único.  Esta Resolução se aplica às prestações de informação periódica ou eventual cujo vencimento de entrega tenha ocorrido na vigência da Instrução CVM nº 608</w:t>
      </w:r>
      <w:r w:rsidR="00357F1F">
        <w:t>, de 2019.</w:t>
      </w:r>
    </w:p>
    <w:p w14:paraId="4A753B91" w14:textId="77777777" w:rsidR="00B35CFD" w:rsidRPr="00E25581" w:rsidRDefault="00FA29E1" w:rsidP="00E25581">
      <w:pPr>
        <w:spacing w:before="0" w:after="0" w:line="240" w:lineRule="auto"/>
        <w:ind w:firstLine="0"/>
        <w:jc w:val="center"/>
        <w:rPr>
          <w:i/>
        </w:rPr>
      </w:pPr>
      <w:r>
        <w:rPr>
          <w:i/>
        </w:rPr>
        <w:t>Assinado eletronicamente por</w:t>
      </w:r>
    </w:p>
    <w:p w14:paraId="3639D15A" w14:textId="77777777" w:rsidR="008C3AE0" w:rsidRPr="00957241" w:rsidRDefault="0035432B" w:rsidP="008C3AE0">
      <w:pPr>
        <w:pStyle w:val="Corpodetexto"/>
        <w:widowControl/>
        <w:spacing w:before="0" w:beforeAutospacing="0" w:after="0" w:afterAutospacing="0"/>
        <w:jc w:val="center"/>
        <w:rPr>
          <w:rFonts w:asciiTheme="minorHAnsi" w:hAnsiTheme="minorHAnsi"/>
          <w:b/>
          <w:color w:val="auto"/>
        </w:rPr>
      </w:pPr>
      <w:r w:rsidRPr="0035432B">
        <w:rPr>
          <w:rFonts w:ascii="Times New Roman" w:eastAsia="Times New Roman" w:cs="Times New Roman"/>
          <w:b/>
          <w:bCs/>
        </w:rPr>
        <w:lastRenderedPageBreak/>
        <w:t xml:space="preserve"> </w:t>
      </w:r>
      <w:r w:rsidR="008C3AE0" w:rsidRPr="00957241">
        <w:rPr>
          <w:rFonts w:asciiTheme="minorHAnsi" w:hAnsiTheme="minorHAnsi"/>
          <w:b/>
          <w:color w:val="auto"/>
        </w:rPr>
        <w:t>MARCELO BARBOSA</w:t>
      </w:r>
    </w:p>
    <w:p w14:paraId="5AADB459" w14:textId="0CBBA0DF" w:rsidR="00E25581" w:rsidRDefault="008C3AE0" w:rsidP="008C3AE0">
      <w:pPr>
        <w:spacing w:before="0" w:after="0" w:line="240" w:lineRule="auto"/>
        <w:ind w:firstLine="0"/>
        <w:jc w:val="center"/>
      </w:pPr>
      <w:r w:rsidRPr="00957241">
        <w:t>Presidente</w:t>
      </w:r>
      <w:r>
        <w:t xml:space="preserve"> </w:t>
      </w:r>
      <w:r w:rsidR="00E25581">
        <w:br w:type="page"/>
      </w:r>
    </w:p>
    <w:p w14:paraId="54EC9D03" w14:textId="6B87150C" w:rsidR="00ED1FB4" w:rsidRDefault="00E25581" w:rsidP="00C1691E">
      <w:pPr>
        <w:pStyle w:val="TtulodaResoluo"/>
      </w:pPr>
      <w:r>
        <w:lastRenderedPageBreak/>
        <w:t xml:space="preserve">Anexo </w:t>
      </w:r>
      <w:r w:rsidR="007222A8">
        <w:t>A</w:t>
      </w:r>
      <w:r>
        <w:t xml:space="preserve"> à Resolução </w:t>
      </w:r>
      <w:r w:rsidR="009B69B0">
        <w:t xml:space="preserve">CVM nº </w:t>
      </w:r>
      <w:sdt>
        <w:sdtPr>
          <w:alias w:val="Título"/>
          <w:tag w:val=""/>
          <w:id w:val="-1844390304"/>
          <w:placeholder>
            <w:docPart w:val="84F088B21CA246F293DEEB47B518CD78"/>
          </w:placeholder>
          <w:dataBinding w:prefixMappings="xmlns:ns0='http://purl.org/dc/elements/1.1/' xmlns:ns1='http://schemas.openxmlformats.org/package/2006/metadata/core-properties' " w:xpath="/ns1:coreProperties[1]/ns0:title[1]" w:storeItemID="{6C3C8BC8-F283-45AE-878A-BAB7291924A1}"/>
          <w:text/>
        </w:sdtPr>
        <w:sdtEndPr/>
        <w:sdtContent>
          <w:r w:rsidR="00471A6B">
            <w:t>47, de 31 de agosto de 2021</w:t>
          </w:r>
        </w:sdtContent>
      </w:sdt>
    </w:p>
    <w:p w14:paraId="1A0275FC" w14:textId="32292157" w:rsidR="00FA6E3F" w:rsidRPr="006B5C5A" w:rsidRDefault="00FA6E3F" w:rsidP="71C3E2B7">
      <w:pPr>
        <w:rPr>
          <w:i/>
          <w:iCs/>
        </w:rPr>
      </w:pPr>
      <w:r w:rsidRPr="71C3E2B7">
        <w:rPr>
          <w:i/>
          <w:iCs/>
        </w:rPr>
        <w:t xml:space="preserve">Valor diário da multa ordinária </w:t>
      </w:r>
      <w:r w:rsidR="008A55F7" w:rsidRPr="71C3E2B7">
        <w:rPr>
          <w:i/>
          <w:iCs/>
        </w:rPr>
        <w:t>de que trata o art. 2º, inciso</w:t>
      </w:r>
      <w:r w:rsidR="07471DAE" w:rsidRPr="71C3E2B7">
        <w:rPr>
          <w:i/>
          <w:iCs/>
        </w:rPr>
        <w:t xml:space="preserve"> </w:t>
      </w:r>
      <w:r w:rsidR="008A55F7" w:rsidRPr="71C3E2B7">
        <w:rPr>
          <w:i/>
          <w:iCs/>
        </w:rPr>
        <w:t xml:space="preserve">I, </w:t>
      </w:r>
      <w:r w:rsidRPr="71C3E2B7">
        <w:rPr>
          <w:i/>
          <w:iCs/>
        </w:rPr>
        <w:t>para informações periódicas previstas na regulamentação específica</w:t>
      </w:r>
    </w:p>
    <w:p w14:paraId="1FB56A54" w14:textId="77777777" w:rsidR="00B86EFF" w:rsidRDefault="00B86EFF" w:rsidP="002B13D9">
      <w:pPr>
        <w:rPr>
          <w:bCs/>
        </w:rPr>
      </w:pPr>
    </w:p>
    <w:p w14:paraId="50EEB3FE" w14:textId="0626F5EE" w:rsidR="002B13D9" w:rsidRPr="002B13D9" w:rsidRDefault="002B13D9" w:rsidP="002B13D9">
      <w:pPr>
        <w:rPr>
          <w:bCs/>
        </w:rPr>
      </w:pPr>
      <w:r w:rsidRPr="002B13D9">
        <w:rPr>
          <w:bCs/>
        </w:rPr>
        <w:t>Art. 1</w:t>
      </w:r>
      <w:proofErr w:type="gramStart"/>
      <w:r w:rsidRPr="002B13D9">
        <w:rPr>
          <w:bCs/>
        </w:rPr>
        <w:t>º  A</w:t>
      </w:r>
      <w:proofErr w:type="gramEnd"/>
      <w:r w:rsidRPr="002B13D9">
        <w:rPr>
          <w:bCs/>
        </w:rPr>
        <w:t xml:space="preserve"> multa cominatória ordinária será aplicada com o seguinte valor diá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7"/>
        <w:gridCol w:w="4778"/>
      </w:tblGrid>
      <w:tr w:rsidR="00882E8F" w:rsidRPr="00882E8F" w14:paraId="56719BF7" w14:textId="77777777" w:rsidTr="00742AA1">
        <w:tc>
          <w:tcPr>
            <w:tcW w:w="5417" w:type="dxa"/>
            <w:shd w:val="clear" w:color="auto" w:fill="auto"/>
          </w:tcPr>
          <w:p w14:paraId="31C1217A" w14:textId="77777777" w:rsidR="00882E8F" w:rsidRPr="00882E8F" w:rsidRDefault="00882E8F" w:rsidP="000A5BA7">
            <w:pPr>
              <w:pStyle w:val="NormalWeb"/>
              <w:spacing w:before="0" w:after="0"/>
              <w:jc w:val="center"/>
              <w:rPr>
                <w:rFonts w:asciiTheme="minorHAnsi" w:hAnsiTheme="minorHAnsi" w:cstheme="minorHAnsi"/>
                <w:b/>
                <w:bCs/>
              </w:rPr>
            </w:pPr>
            <w:r w:rsidRPr="00882E8F">
              <w:rPr>
                <w:rFonts w:asciiTheme="minorHAnsi" w:hAnsiTheme="minorHAnsi" w:cstheme="minorHAnsi"/>
                <w:b/>
                <w:bCs/>
              </w:rPr>
              <w:t>Participante</w:t>
            </w:r>
          </w:p>
        </w:tc>
        <w:tc>
          <w:tcPr>
            <w:tcW w:w="4778" w:type="dxa"/>
            <w:shd w:val="clear" w:color="auto" w:fill="auto"/>
          </w:tcPr>
          <w:p w14:paraId="592E0B3A" w14:textId="77777777" w:rsidR="00882E8F" w:rsidRPr="00882E8F" w:rsidRDefault="00882E8F" w:rsidP="000A5BA7">
            <w:pPr>
              <w:pStyle w:val="NormalWeb"/>
              <w:spacing w:before="0" w:after="0"/>
              <w:jc w:val="center"/>
              <w:rPr>
                <w:rFonts w:asciiTheme="minorHAnsi" w:hAnsiTheme="minorHAnsi" w:cstheme="minorHAnsi"/>
                <w:b/>
                <w:bCs/>
              </w:rPr>
            </w:pPr>
            <w:r w:rsidRPr="00882E8F">
              <w:rPr>
                <w:rFonts w:asciiTheme="minorHAnsi" w:hAnsiTheme="minorHAnsi" w:cstheme="minorHAnsi"/>
                <w:b/>
                <w:bCs/>
              </w:rPr>
              <w:t>Valor diário em função da não entrega da informação</w:t>
            </w:r>
          </w:p>
        </w:tc>
      </w:tr>
      <w:tr w:rsidR="00882E8F" w:rsidRPr="00882E8F" w14:paraId="5362BA2A" w14:textId="77777777" w:rsidTr="00742AA1">
        <w:tc>
          <w:tcPr>
            <w:tcW w:w="5417" w:type="dxa"/>
            <w:shd w:val="clear" w:color="auto" w:fill="auto"/>
          </w:tcPr>
          <w:p w14:paraId="5F794226"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Administrador de fundo de investimento em direitos creditórios – FIDC e de fundos de investimento em cotas de fundos de</w:t>
            </w:r>
            <w:r w:rsidRPr="00882E8F">
              <w:rPr>
                <w:rFonts w:asciiTheme="minorHAnsi" w:hAnsiTheme="minorHAnsi" w:cstheme="minorHAnsi"/>
              </w:rPr>
              <w:t xml:space="preserve"> </w:t>
            </w:r>
            <w:r w:rsidRPr="00882E8F">
              <w:rPr>
                <w:rFonts w:asciiTheme="minorHAnsi" w:hAnsiTheme="minorHAnsi" w:cstheme="minorHAnsi"/>
                <w:bCs/>
              </w:rPr>
              <w:t>investimento em direitos creditórios – FICFIDC</w:t>
            </w:r>
          </w:p>
        </w:tc>
        <w:tc>
          <w:tcPr>
            <w:tcW w:w="4778" w:type="dxa"/>
            <w:shd w:val="clear" w:color="auto" w:fill="auto"/>
          </w:tcPr>
          <w:p w14:paraId="49EB8977"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 xml:space="preserve">I – R$ 1.000,00 (mil reais) para as </w:t>
            </w:r>
            <w:r w:rsidRPr="00882E8F">
              <w:rPr>
                <w:rFonts w:asciiTheme="minorHAnsi" w:hAnsiTheme="minorHAnsi" w:cstheme="minorHAnsi"/>
              </w:rPr>
              <w:t>demonstrações financeiras auditadas; e</w:t>
            </w:r>
          </w:p>
          <w:p w14:paraId="6C057604" w14:textId="77777777" w:rsidR="00882E8F" w:rsidRPr="00882E8F" w:rsidRDefault="00882E8F" w:rsidP="000A5BA7">
            <w:pPr>
              <w:pStyle w:val="NormalWeb"/>
              <w:spacing w:before="0" w:after="0"/>
              <w:ind w:left="-6"/>
              <w:contextualSpacing/>
              <w:rPr>
                <w:rFonts w:asciiTheme="minorHAnsi" w:hAnsiTheme="minorHAnsi" w:cstheme="minorHAnsi"/>
                <w:bCs/>
              </w:rPr>
            </w:pPr>
          </w:p>
          <w:p w14:paraId="288D64DA"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II – R$ 500,00 (quinhentos reais) para os demais documentos.</w:t>
            </w:r>
          </w:p>
        </w:tc>
      </w:tr>
      <w:tr w:rsidR="00882E8F" w:rsidRPr="00882E8F" w14:paraId="6FCBD0E1" w14:textId="77777777" w:rsidTr="00742AA1">
        <w:tc>
          <w:tcPr>
            <w:tcW w:w="5417" w:type="dxa"/>
            <w:shd w:val="clear" w:color="auto" w:fill="auto"/>
          </w:tcPr>
          <w:p w14:paraId="0D8CB53A"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Administrador de fundo de financiamento da indústria cinematográfica nacional – FUNCINE</w:t>
            </w:r>
          </w:p>
        </w:tc>
        <w:tc>
          <w:tcPr>
            <w:tcW w:w="4778" w:type="dxa"/>
            <w:shd w:val="clear" w:color="auto" w:fill="auto"/>
          </w:tcPr>
          <w:p w14:paraId="6A112EFC"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I – R$ 1.000,00 (mil reais) para as demonstrações</w:t>
            </w:r>
            <w:r w:rsidRPr="00882E8F">
              <w:rPr>
                <w:rFonts w:asciiTheme="minorHAnsi" w:hAnsiTheme="minorHAnsi" w:cstheme="minorHAnsi"/>
              </w:rPr>
              <w:t xml:space="preserve"> contábeis auditadas; e</w:t>
            </w:r>
          </w:p>
          <w:p w14:paraId="30446D3D" w14:textId="77777777" w:rsidR="00882E8F" w:rsidRPr="00882E8F" w:rsidRDefault="00882E8F" w:rsidP="000A5BA7">
            <w:pPr>
              <w:pStyle w:val="NormalWeb"/>
              <w:spacing w:before="0" w:after="0"/>
              <w:ind w:left="-6"/>
              <w:contextualSpacing/>
              <w:rPr>
                <w:rFonts w:asciiTheme="minorHAnsi" w:hAnsiTheme="minorHAnsi" w:cstheme="minorHAnsi"/>
                <w:bCs/>
              </w:rPr>
            </w:pPr>
          </w:p>
          <w:p w14:paraId="4C1F8205"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II – R$ 500,00 (quinhentos reais) para os demais documentos.</w:t>
            </w:r>
          </w:p>
        </w:tc>
      </w:tr>
      <w:tr w:rsidR="00882E8F" w:rsidRPr="00882E8F" w14:paraId="0B795618" w14:textId="77777777" w:rsidTr="00742AA1">
        <w:tc>
          <w:tcPr>
            <w:tcW w:w="5417" w:type="dxa"/>
            <w:shd w:val="clear" w:color="auto" w:fill="auto"/>
          </w:tcPr>
          <w:p w14:paraId="79194A7C"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Administrador de fundos de investimento em direitos creditórios no âmbito do Programa de Incentivo à Implementação de Projetos de Interesse Social – FIDC-PIPS</w:t>
            </w:r>
          </w:p>
        </w:tc>
        <w:tc>
          <w:tcPr>
            <w:tcW w:w="4778" w:type="dxa"/>
            <w:shd w:val="clear" w:color="auto" w:fill="auto"/>
          </w:tcPr>
          <w:p w14:paraId="5A4B75E6"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I – R$ 1.000,00 (mil reais) para as demonstrações</w:t>
            </w:r>
            <w:r w:rsidRPr="00882E8F">
              <w:rPr>
                <w:rFonts w:asciiTheme="minorHAnsi" w:hAnsiTheme="minorHAnsi" w:cstheme="minorHAnsi"/>
              </w:rPr>
              <w:t xml:space="preserve"> financeiras auditadas; e</w:t>
            </w:r>
          </w:p>
          <w:p w14:paraId="1BF6E654" w14:textId="77777777" w:rsidR="00882E8F" w:rsidRPr="00882E8F" w:rsidRDefault="00882E8F" w:rsidP="000A5BA7">
            <w:pPr>
              <w:pStyle w:val="NormalWeb"/>
              <w:spacing w:before="0" w:after="0"/>
              <w:ind w:left="-6"/>
              <w:contextualSpacing/>
              <w:rPr>
                <w:rFonts w:asciiTheme="minorHAnsi" w:hAnsiTheme="minorHAnsi" w:cstheme="minorHAnsi"/>
                <w:bCs/>
              </w:rPr>
            </w:pPr>
          </w:p>
          <w:p w14:paraId="69EEDBF6"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II – R$ 500,00 (quinhentos reais) para os demais documentos.</w:t>
            </w:r>
          </w:p>
        </w:tc>
      </w:tr>
      <w:tr w:rsidR="00882E8F" w:rsidRPr="00882E8F" w14:paraId="2DE6483D" w14:textId="77777777" w:rsidTr="00742AA1">
        <w:tc>
          <w:tcPr>
            <w:tcW w:w="5417" w:type="dxa"/>
            <w:shd w:val="clear" w:color="auto" w:fill="auto"/>
          </w:tcPr>
          <w:p w14:paraId="48E89582"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Administrador de Fundos de Aposentadoria Programada Individual – FAPI</w:t>
            </w:r>
          </w:p>
        </w:tc>
        <w:tc>
          <w:tcPr>
            <w:tcW w:w="4778" w:type="dxa"/>
            <w:shd w:val="clear" w:color="auto" w:fill="auto"/>
          </w:tcPr>
          <w:p w14:paraId="1DBC7E4F"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 xml:space="preserve">I – R$ 1.000,00 (mil reais) para as </w:t>
            </w:r>
            <w:r w:rsidRPr="00882E8F">
              <w:rPr>
                <w:rFonts w:asciiTheme="minorHAnsi" w:hAnsiTheme="minorHAnsi" w:cstheme="minorHAnsi"/>
              </w:rPr>
              <w:t>demonstrações financeiras auditadas; e</w:t>
            </w:r>
          </w:p>
          <w:p w14:paraId="63466D9F" w14:textId="77777777" w:rsidR="00882E8F" w:rsidRPr="00882E8F" w:rsidRDefault="00882E8F" w:rsidP="000A5BA7">
            <w:pPr>
              <w:pStyle w:val="NormalWeb"/>
              <w:spacing w:before="0" w:after="0"/>
              <w:ind w:left="-6"/>
              <w:rPr>
                <w:rFonts w:asciiTheme="minorHAnsi" w:hAnsiTheme="minorHAnsi" w:cstheme="minorHAnsi"/>
                <w:bCs/>
              </w:rPr>
            </w:pPr>
          </w:p>
          <w:p w14:paraId="1FE84D32"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II – R$ 500,00 (quinhentos reais) para os demais documentos.</w:t>
            </w:r>
          </w:p>
        </w:tc>
      </w:tr>
      <w:tr w:rsidR="00882E8F" w:rsidRPr="00882E8F" w14:paraId="3805FAD3" w14:textId="77777777" w:rsidTr="00742AA1">
        <w:tc>
          <w:tcPr>
            <w:tcW w:w="5417" w:type="dxa"/>
            <w:shd w:val="clear" w:color="auto" w:fill="auto"/>
          </w:tcPr>
          <w:p w14:paraId="766E142A"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Administrador de Fundo Garantidor de Parcerias Público-Privadas – FGP</w:t>
            </w:r>
          </w:p>
        </w:tc>
        <w:tc>
          <w:tcPr>
            <w:tcW w:w="4778" w:type="dxa"/>
            <w:shd w:val="clear" w:color="auto" w:fill="auto"/>
          </w:tcPr>
          <w:p w14:paraId="78087E73"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I – R$ 1.000,00 (mil reais) para as demonstrações</w:t>
            </w:r>
            <w:r w:rsidRPr="00882E8F">
              <w:rPr>
                <w:rFonts w:asciiTheme="minorHAnsi" w:hAnsiTheme="minorHAnsi" w:cstheme="minorHAnsi"/>
              </w:rPr>
              <w:t xml:space="preserve"> financeiras auditadas; e</w:t>
            </w:r>
          </w:p>
          <w:p w14:paraId="78E7F0E5" w14:textId="77777777" w:rsidR="00882E8F" w:rsidRPr="00882E8F" w:rsidRDefault="00882E8F" w:rsidP="000A5BA7">
            <w:pPr>
              <w:pStyle w:val="NormalWeb"/>
              <w:spacing w:before="0" w:after="0"/>
              <w:ind w:left="-6"/>
              <w:rPr>
                <w:rFonts w:asciiTheme="minorHAnsi" w:hAnsiTheme="minorHAnsi" w:cstheme="minorHAnsi"/>
                <w:bCs/>
              </w:rPr>
            </w:pPr>
          </w:p>
          <w:p w14:paraId="7511696A"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lastRenderedPageBreak/>
              <w:t>II – R$ 500,00 (quinhentos reais) para os demais documentos.</w:t>
            </w:r>
          </w:p>
        </w:tc>
      </w:tr>
      <w:tr w:rsidR="00882E8F" w:rsidRPr="00882E8F" w14:paraId="7E3D83D3" w14:textId="77777777" w:rsidTr="00742AA1">
        <w:tc>
          <w:tcPr>
            <w:tcW w:w="5417" w:type="dxa"/>
            <w:shd w:val="clear" w:color="auto" w:fill="auto"/>
          </w:tcPr>
          <w:p w14:paraId="5874391B"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lastRenderedPageBreak/>
              <w:t>Administrador de fundo de investimento do Fundo de Garantia do Tempo de Serviço – FI-FGTS</w:t>
            </w:r>
          </w:p>
        </w:tc>
        <w:tc>
          <w:tcPr>
            <w:tcW w:w="4778" w:type="dxa"/>
            <w:shd w:val="clear" w:color="auto" w:fill="auto"/>
          </w:tcPr>
          <w:p w14:paraId="7DBFB372"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 xml:space="preserve">I – R$ 1.000,00 (mil reais) para as </w:t>
            </w:r>
            <w:r w:rsidRPr="00882E8F">
              <w:rPr>
                <w:rFonts w:asciiTheme="minorHAnsi" w:hAnsiTheme="minorHAnsi" w:cstheme="minorHAnsi"/>
              </w:rPr>
              <w:t>demonstrações contábeis auditadas; e</w:t>
            </w:r>
          </w:p>
          <w:p w14:paraId="3E54192C" w14:textId="77777777" w:rsidR="00882E8F" w:rsidRPr="00882E8F" w:rsidRDefault="00882E8F" w:rsidP="000A5BA7">
            <w:pPr>
              <w:pStyle w:val="NormalWeb"/>
              <w:spacing w:before="0" w:after="0"/>
              <w:ind w:left="-6"/>
              <w:contextualSpacing/>
              <w:rPr>
                <w:rFonts w:asciiTheme="minorHAnsi" w:hAnsiTheme="minorHAnsi" w:cstheme="minorHAnsi"/>
                <w:bCs/>
              </w:rPr>
            </w:pPr>
          </w:p>
          <w:p w14:paraId="3B567118"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II – R$ 500,00 (quinhentos reais) para os demais documentos.</w:t>
            </w:r>
          </w:p>
        </w:tc>
      </w:tr>
      <w:tr w:rsidR="00882E8F" w:rsidRPr="00882E8F" w14:paraId="0A3B4657" w14:textId="77777777" w:rsidTr="00742AA1">
        <w:tc>
          <w:tcPr>
            <w:tcW w:w="5417" w:type="dxa"/>
            <w:shd w:val="clear" w:color="auto" w:fill="auto"/>
          </w:tcPr>
          <w:p w14:paraId="18F73B41"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Administrador de fundo de investimento imobiliário – FII</w:t>
            </w:r>
          </w:p>
        </w:tc>
        <w:tc>
          <w:tcPr>
            <w:tcW w:w="4778" w:type="dxa"/>
            <w:shd w:val="clear" w:color="auto" w:fill="auto"/>
          </w:tcPr>
          <w:p w14:paraId="5FA8DAFE"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I – R$ 1.000,00 (mil reais) para as demonstrações</w:t>
            </w:r>
            <w:r w:rsidRPr="00882E8F">
              <w:rPr>
                <w:rFonts w:asciiTheme="minorHAnsi" w:hAnsiTheme="minorHAnsi" w:cstheme="minorHAnsi"/>
              </w:rPr>
              <w:t xml:space="preserve"> financeiras auditadas; e</w:t>
            </w:r>
          </w:p>
          <w:p w14:paraId="6BE62CD2" w14:textId="77777777" w:rsidR="00882E8F" w:rsidRPr="00882E8F" w:rsidRDefault="00882E8F" w:rsidP="000A5BA7">
            <w:pPr>
              <w:pStyle w:val="NormalWeb"/>
              <w:spacing w:before="0" w:after="0"/>
              <w:ind w:left="-6"/>
              <w:contextualSpacing/>
              <w:rPr>
                <w:rFonts w:asciiTheme="minorHAnsi" w:hAnsiTheme="minorHAnsi" w:cstheme="minorHAnsi"/>
                <w:bCs/>
              </w:rPr>
            </w:pPr>
          </w:p>
          <w:p w14:paraId="7852595D"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II – R$ 500,00 (quinhentos reais) para os demais documentos.</w:t>
            </w:r>
          </w:p>
        </w:tc>
      </w:tr>
      <w:tr w:rsidR="00882E8F" w:rsidRPr="00882E8F" w14:paraId="39664A15" w14:textId="77777777" w:rsidTr="00742AA1">
        <w:tc>
          <w:tcPr>
            <w:tcW w:w="5417" w:type="dxa"/>
            <w:shd w:val="clear" w:color="auto" w:fill="auto"/>
          </w:tcPr>
          <w:p w14:paraId="1F062D55"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Administrador de fundos de investimento obrigados a enviar informações ao Sistema de Informações de Créditos – SCR do Banco Central do Brasil - BCB</w:t>
            </w:r>
          </w:p>
        </w:tc>
        <w:tc>
          <w:tcPr>
            <w:tcW w:w="4778" w:type="dxa"/>
            <w:shd w:val="clear" w:color="auto" w:fill="auto"/>
          </w:tcPr>
          <w:p w14:paraId="4B05D26C"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 xml:space="preserve">R$ 500,00 (quinhentos reais) </w:t>
            </w:r>
          </w:p>
        </w:tc>
      </w:tr>
      <w:tr w:rsidR="00882E8F" w:rsidRPr="00882E8F" w14:paraId="001374D3" w14:textId="77777777" w:rsidTr="00742AA1">
        <w:tc>
          <w:tcPr>
            <w:tcW w:w="5417" w:type="dxa"/>
            <w:shd w:val="clear" w:color="auto" w:fill="auto"/>
          </w:tcPr>
          <w:p w14:paraId="2434E118"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 xml:space="preserve">Administrador </w:t>
            </w:r>
            <w:r w:rsidRPr="00882E8F">
              <w:rPr>
                <w:rFonts w:asciiTheme="minorHAnsi" w:hAnsiTheme="minorHAnsi" w:cstheme="minorHAnsi"/>
              </w:rPr>
              <w:t>de fundos de investimento, em relação à norma que dispõe sobre a constituição, a administração, o funcionamento e a divulgação das informações dos fundos de investimento</w:t>
            </w:r>
          </w:p>
        </w:tc>
        <w:tc>
          <w:tcPr>
            <w:tcW w:w="4778" w:type="dxa"/>
            <w:shd w:val="clear" w:color="auto" w:fill="auto"/>
          </w:tcPr>
          <w:p w14:paraId="1BAC2AEA"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 xml:space="preserve">I – R$ 1.000,00 (mil reais) para as </w:t>
            </w:r>
            <w:r w:rsidRPr="00882E8F">
              <w:rPr>
                <w:rFonts w:asciiTheme="minorHAnsi" w:hAnsiTheme="minorHAnsi" w:cstheme="minorHAnsi"/>
              </w:rPr>
              <w:t>demonstrações contábeis auditadas; e</w:t>
            </w:r>
          </w:p>
          <w:p w14:paraId="36F71AA4" w14:textId="77777777" w:rsidR="00882E8F" w:rsidRPr="00882E8F" w:rsidRDefault="00882E8F" w:rsidP="000A5BA7">
            <w:pPr>
              <w:pStyle w:val="NormalWeb"/>
              <w:spacing w:before="0" w:after="0"/>
              <w:ind w:left="-4"/>
              <w:rPr>
                <w:rFonts w:asciiTheme="minorHAnsi" w:hAnsiTheme="minorHAnsi" w:cstheme="minorHAnsi"/>
                <w:bCs/>
              </w:rPr>
            </w:pPr>
          </w:p>
          <w:p w14:paraId="40C5D1EE"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II – R$ 500,00 (quinhentos reais) para os demais documentos.</w:t>
            </w:r>
          </w:p>
        </w:tc>
      </w:tr>
      <w:tr w:rsidR="00882E8F" w:rsidRPr="00882E8F" w14:paraId="7B4FB3A2" w14:textId="77777777" w:rsidTr="00742AA1">
        <w:tc>
          <w:tcPr>
            <w:tcW w:w="5417" w:type="dxa"/>
            <w:shd w:val="clear" w:color="auto" w:fill="auto"/>
          </w:tcPr>
          <w:p w14:paraId="05758292"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 xml:space="preserve">Administrador de carteira de valores mobiliários, em relação à norma que trata do exercício profissional de administração de carteiras de valores mobiliários </w:t>
            </w:r>
            <w:r w:rsidRPr="00882E8F">
              <w:rPr>
                <w:rFonts w:asciiTheme="minorHAnsi" w:hAnsiTheme="minorHAnsi" w:cstheme="minorHAnsi"/>
                <w:bCs/>
                <w:vertAlign w:val="superscript"/>
              </w:rPr>
              <w:t>(1)</w:t>
            </w:r>
          </w:p>
        </w:tc>
        <w:tc>
          <w:tcPr>
            <w:tcW w:w="4778" w:type="dxa"/>
            <w:shd w:val="clear" w:color="auto" w:fill="auto"/>
          </w:tcPr>
          <w:p w14:paraId="081ECC32" w14:textId="77777777" w:rsidR="00882E8F" w:rsidRPr="00882E8F" w:rsidRDefault="00882E8F" w:rsidP="000A5BA7">
            <w:pPr>
              <w:pStyle w:val="NormalWeb"/>
              <w:spacing w:before="0" w:after="0"/>
              <w:ind w:left="-6"/>
              <w:rPr>
                <w:rFonts w:asciiTheme="minorHAnsi" w:hAnsiTheme="minorHAnsi" w:cstheme="minorHAnsi"/>
              </w:rPr>
            </w:pPr>
            <w:r w:rsidRPr="00882E8F">
              <w:rPr>
                <w:rFonts w:asciiTheme="minorHAnsi" w:hAnsiTheme="minorHAnsi" w:cstheme="minorHAnsi"/>
              </w:rPr>
              <w:t xml:space="preserve">I – </w:t>
            </w:r>
            <w:r w:rsidRPr="00882E8F">
              <w:rPr>
                <w:rFonts w:asciiTheme="minorHAnsi" w:hAnsiTheme="minorHAnsi" w:cstheme="minorHAnsi"/>
                <w:bCs/>
              </w:rPr>
              <w:t xml:space="preserve">R$ 500,00 (quinhentos reais) </w:t>
            </w:r>
            <w:r w:rsidRPr="00882E8F">
              <w:rPr>
                <w:rFonts w:asciiTheme="minorHAnsi" w:hAnsiTheme="minorHAnsi" w:cstheme="minorHAnsi"/>
              </w:rPr>
              <w:t>para os administradores de carteira registrados na categoria “administrador fiduciário”;</w:t>
            </w:r>
          </w:p>
          <w:p w14:paraId="208C614B" w14:textId="77777777" w:rsidR="00882E8F" w:rsidRPr="00882E8F" w:rsidRDefault="00882E8F" w:rsidP="000A5BA7">
            <w:pPr>
              <w:pStyle w:val="NormalWeb"/>
              <w:spacing w:before="0" w:after="0"/>
              <w:rPr>
                <w:rFonts w:asciiTheme="minorHAnsi" w:hAnsiTheme="minorHAnsi" w:cstheme="minorHAnsi"/>
              </w:rPr>
            </w:pPr>
          </w:p>
          <w:p w14:paraId="447D3456" w14:textId="77777777" w:rsidR="00882E8F" w:rsidRPr="00882E8F" w:rsidRDefault="00882E8F" w:rsidP="000A5BA7">
            <w:pPr>
              <w:pStyle w:val="NormalWeb"/>
              <w:spacing w:before="0" w:after="0"/>
              <w:rPr>
                <w:rFonts w:asciiTheme="minorHAnsi" w:hAnsiTheme="minorHAnsi" w:cstheme="minorHAnsi"/>
              </w:rPr>
            </w:pPr>
            <w:r w:rsidRPr="00882E8F">
              <w:rPr>
                <w:rFonts w:asciiTheme="minorHAnsi" w:hAnsiTheme="minorHAnsi" w:cstheme="minorHAnsi"/>
              </w:rPr>
              <w:t xml:space="preserve">II – </w:t>
            </w:r>
            <w:r w:rsidRPr="00882E8F">
              <w:rPr>
                <w:rFonts w:asciiTheme="minorHAnsi" w:hAnsiTheme="minorHAnsi" w:cstheme="minorHAnsi"/>
                <w:bCs/>
              </w:rPr>
              <w:t>R$ 200,00 (duzentos reais)</w:t>
            </w:r>
            <w:r w:rsidRPr="00882E8F">
              <w:rPr>
                <w:rFonts w:asciiTheme="minorHAnsi" w:hAnsiTheme="minorHAnsi" w:cstheme="minorHAnsi"/>
              </w:rPr>
              <w:t xml:space="preserve"> para as demais pessoas jurídicas; e</w:t>
            </w:r>
          </w:p>
          <w:p w14:paraId="124D9073" w14:textId="77777777" w:rsidR="00882E8F" w:rsidRPr="00882E8F" w:rsidRDefault="00882E8F" w:rsidP="000A5BA7">
            <w:pPr>
              <w:pStyle w:val="NormalWeb"/>
              <w:spacing w:before="0" w:after="0"/>
              <w:rPr>
                <w:rFonts w:asciiTheme="minorHAnsi" w:hAnsiTheme="minorHAnsi" w:cstheme="minorHAnsi"/>
              </w:rPr>
            </w:pPr>
          </w:p>
          <w:p w14:paraId="44AB5103"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rPr>
              <w:t xml:space="preserve">III – </w:t>
            </w:r>
            <w:r w:rsidRPr="00882E8F">
              <w:rPr>
                <w:rFonts w:asciiTheme="minorHAnsi" w:hAnsiTheme="minorHAnsi" w:cstheme="minorHAnsi"/>
                <w:bCs/>
              </w:rPr>
              <w:t>R$ 100,00 (cem reais)</w:t>
            </w:r>
            <w:r w:rsidRPr="00882E8F">
              <w:rPr>
                <w:rFonts w:asciiTheme="minorHAnsi" w:hAnsiTheme="minorHAnsi" w:cstheme="minorHAnsi"/>
              </w:rPr>
              <w:t xml:space="preserve"> para as pessoas naturais.</w:t>
            </w:r>
          </w:p>
        </w:tc>
      </w:tr>
      <w:tr w:rsidR="00882E8F" w:rsidRPr="00882E8F" w14:paraId="25848A9B" w14:textId="77777777" w:rsidTr="00742AA1">
        <w:tc>
          <w:tcPr>
            <w:tcW w:w="5417" w:type="dxa"/>
            <w:shd w:val="clear" w:color="auto" w:fill="auto"/>
          </w:tcPr>
          <w:p w14:paraId="3BAB3BFF"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 xml:space="preserve">Administrador de </w:t>
            </w:r>
            <w:r w:rsidRPr="00882E8F">
              <w:rPr>
                <w:rFonts w:asciiTheme="minorHAnsi" w:hAnsiTheme="minorHAnsi" w:cstheme="minorHAnsi"/>
              </w:rPr>
              <w:t>Fundos de Investimento em Participações – FIP</w:t>
            </w:r>
          </w:p>
        </w:tc>
        <w:tc>
          <w:tcPr>
            <w:tcW w:w="4778" w:type="dxa"/>
            <w:shd w:val="clear" w:color="auto" w:fill="auto"/>
          </w:tcPr>
          <w:p w14:paraId="33298014"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I – R$ 1.000,00 (mil reais) para as demonstrações</w:t>
            </w:r>
            <w:r w:rsidRPr="00882E8F">
              <w:rPr>
                <w:rFonts w:asciiTheme="minorHAnsi" w:hAnsiTheme="minorHAnsi" w:cstheme="minorHAnsi"/>
              </w:rPr>
              <w:t xml:space="preserve"> contábeis auditadas; e</w:t>
            </w:r>
          </w:p>
          <w:p w14:paraId="5A233BF5" w14:textId="77777777" w:rsidR="00882E8F" w:rsidRPr="00882E8F" w:rsidRDefault="00882E8F" w:rsidP="000A5BA7">
            <w:pPr>
              <w:pStyle w:val="NormalWeb"/>
              <w:spacing w:before="0" w:after="0"/>
              <w:ind w:left="-4"/>
              <w:rPr>
                <w:rFonts w:asciiTheme="minorHAnsi" w:hAnsiTheme="minorHAnsi" w:cstheme="minorHAnsi"/>
                <w:bCs/>
              </w:rPr>
            </w:pPr>
          </w:p>
          <w:p w14:paraId="14C004CB"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II – R$ 500,00 (quinhentos reais) para os demais documentos.</w:t>
            </w:r>
          </w:p>
        </w:tc>
      </w:tr>
      <w:tr w:rsidR="00882E8F" w:rsidRPr="00882E8F" w14:paraId="79040E88" w14:textId="77777777" w:rsidTr="00742AA1">
        <w:tc>
          <w:tcPr>
            <w:tcW w:w="5417" w:type="dxa"/>
            <w:shd w:val="clear" w:color="auto" w:fill="auto"/>
          </w:tcPr>
          <w:p w14:paraId="68C63240"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lastRenderedPageBreak/>
              <w:t>Administrador de Fundos Mútuos de Privatização – FGTS</w:t>
            </w:r>
          </w:p>
        </w:tc>
        <w:tc>
          <w:tcPr>
            <w:tcW w:w="4778" w:type="dxa"/>
            <w:shd w:val="clear" w:color="auto" w:fill="auto"/>
          </w:tcPr>
          <w:p w14:paraId="1682A834" w14:textId="77777777" w:rsidR="00882E8F" w:rsidRPr="00882E8F" w:rsidRDefault="00882E8F" w:rsidP="000A5BA7">
            <w:pPr>
              <w:pStyle w:val="NormalWeb"/>
              <w:spacing w:before="0" w:after="0"/>
              <w:ind w:left="-6"/>
              <w:rPr>
                <w:rFonts w:asciiTheme="minorHAnsi" w:hAnsiTheme="minorHAnsi" w:cstheme="minorHAnsi"/>
              </w:rPr>
            </w:pPr>
            <w:r w:rsidRPr="00882E8F">
              <w:rPr>
                <w:rFonts w:asciiTheme="minorHAnsi" w:hAnsiTheme="minorHAnsi" w:cstheme="minorHAnsi"/>
                <w:bCs/>
              </w:rPr>
              <w:t xml:space="preserve">I – R$ 1.000,00 (mil reais) para as </w:t>
            </w:r>
            <w:r w:rsidRPr="00882E8F">
              <w:rPr>
                <w:rFonts w:asciiTheme="minorHAnsi" w:hAnsiTheme="minorHAnsi" w:cstheme="minorHAnsi"/>
              </w:rPr>
              <w:t>demonstrações financeiras auditadas; e</w:t>
            </w:r>
          </w:p>
          <w:p w14:paraId="2D7B9C66" w14:textId="77777777" w:rsidR="00882E8F" w:rsidRPr="00882E8F" w:rsidRDefault="00882E8F" w:rsidP="000A5BA7">
            <w:pPr>
              <w:pStyle w:val="NormalWeb"/>
              <w:spacing w:before="0" w:after="0"/>
              <w:ind w:left="-4"/>
              <w:rPr>
                <w:rFonts w:asciiTheme="minorHAnsi" w:hAnsiTheme="minorHAnsi" w:cstheme="minorHAnsi"/>
                <w:bCs/>
              </w:rPr>
            </w:pPr>
          </w:p>
          <w:p w14:paraId="7A2BAFCC"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II – R$ 500,00 (quinhentos reais) para os demais documentos.</w:t>
            </w:r>
          </w:p>
        </w:tc>
      </w:tr>
      <w:tr w:rsidR="00882E8F" w:rsidRPr="00882E8F" w14:paraId="75028248" w14:textId="77777777" w:rsidTr="00742AA1">
        <w:tc>
          <w:tcPr>
            <w:tcW w:w="5417" w:type="dxa"/>
            <w:shd w:val="clear" w:color="auto" w:fill="auto"/>
          </w:tcPr>
          <w:p w14:paraId="2BAE6720"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Administrador de Clube de Investimento – FGTS</w:t>
            </w:r>
          </w:p>
        </w:tc>
        <w:tc>
          <w:tcPr>
            <w:tcW w:w="4778" w:type="dxa"/>
            <w:shd w:val="clear" w:color="auto" w:fill="auto"/>
          </w:tcPr>
          <w:p w14:paraId="5CB709DE"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R$ 500,00 (quinhentos reais)</w:t>
            </w:r>
          </w:p>
        </w:tc>
      </w:tr>
      <w:tr w:rsidR="00882E8F" w:rsidRPr="00882E8F" w14:paraId="7B58005D" w14:textId="77777777" w:rsidTr="00742AA1">
        <w:tc>
          <w:tcPr>
            <w:tcW w:w="5417" w:type="dxa"/>
            <w:shd w:val="clear" w:color="auto" w:fill="auto"/>
          </w:tcPr>
          <w:p w14:paraId="7C4CEEED"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Administrador de Fundos de Investimento em Índice de Mercado – Fundos de Índice</w:t>
            </w:r>
          </w:p>
        </w:tc>
        <w:tc>
          <w:tcPr>
            <w:tcW w:w="4778" w:type="dxa"/>
            <w:shd w:val="clear" w:color="auto" w:fill="auto"/>
          </w:tcPr>
          <w:p w14:paraId="2E76F428" w14:textId="77777777" w:rsidR="00882E8F" w:rsidRPr="00882E8F" w:rsidRDefault="00882E8F" w:rsidP="000A5BA7">
            <w:pPr>
              <w:pStyle w:val="NormalWeb"/>
              <w:spacing w:before="0" w:after="0"/>
              <w:ind w:left="-6"/>
              <w:rPr>
                <w:rFonts w:asciiTheme="minorHAnsi" w:hAnsiTheme="minorHAnsi" w:cstheme="minorHAnsi"/>
              </w:rPr>
            </w:pPr>
            <w:r w:rsidRPr="00882E8F">
              <w:rPr>
                <w:rFonts w:asciiTheme="minorHAnsi" w:hAnsiTheme="minorHAnsi" w:cstheme="minorHAnsi"/>
                <w:bCs/>
              </w:rPr>
              <w:t>I – R$ 1.000,00 (mil reais) para as demonstrações</w:t>
            </w:r>
            <w:r w:rsidRPr="00882E8F">
              <w:rPr>
                <w:rFonts w:asciiTheme="minorHAnsi" w:hAnsiTheme="minorHAnsi" w:cstheme="minorHAnsi"/>
              </w:rPr>
              <w:t xml:space="preserve"> contábeis auditadas; e</w:t>
            </w:r>
          </w:p>
          <w:p w14:paraId="24817853" w14:textId="77777777" w:rsidR="00882E8F" w:rsidRPr="00882E8F" w:rsidRDefault="00882E8F" w:rsidP="000A5BA7">
            <w:pPr>
              <w:pStyle w:val="NormalWeb"/>
              <w:spacing w:before="0" w:after="0"/>
              <w:ind w:left="-4"/>
              <w:rPr>
                <w:rFonts w:asciiTheme="minorHAnsi" w:hAnsiTheme="minorHAnsi" w:cstheme="minorHAnsi"/>
                <w:bCs/>
              </w:rPr>
            </w:pPr>
          </w:p>
          <w:p w14:paraId="15F1E12C"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II – R$ 500,00 (quinhentos reais) para os demais documentos.</w:t>
            </w:r>
          </w:p>
        </w:tc>
      </w:tr>
      <w:tr w:rsidR="00882E8F" w:rsidRPr="00882E8F" w14:paraId="22977FD3" w14:textId="77777777" w:rsidTr="00742AA1">
        <w:tc>
          <w:tcPr>
            <w:tcW w:w="5417" w:type="dxa"/>
            <w:shd w:val="clear" w:color="auto" w:fill="auto"/>
          </w:tcPr>
          <w:p w14:paraId="7A12F681"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Agência de classificação de risco de crédito</w:t>
            </w:r>
          </w:p>
        </w:tc>
        <w:tc>
          <w:tcPr>
            <w:tcW w:w="4778" w:type="dxa"/>
            <w:shd w:val="clear" w:color="auto" w:fill="auto"/>
          </w:tcPr>
          <w:p w14:paraId="4487A37B"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R$ 500,00 (quinhentos reais)</w:t>
            </w:r>
          </w:p>
        </w:tc>
      </w:tr>
      <w:tr w:rsidR="00882E8F" w:rsidRPr="00882E8F" w14:paraId="79F077AF" w14:textId="77777777" w:rsidTr="00742AA1">
        <w:tc>
          <w:tcPr>
            <w:tcW w:w="5417" w:type="dxa"/>
            <w:shd w:val="clear" w:color="auto" w:fill="auto"/>
          </w:tcPr>
          <w:p w14:paraId="290F88D6"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Auditor independente</w:t>
            </w:r>
          </w:p>
        </w:tc>
        <w:tc>
          <w:tcPr>
            <w:tcW w:w="4778" w:type="dxa"/>
            <w:shd w:val="clear" w:color="auto" w:fill="auto"/>
          </w:tcPr>
          <w:p w14:paraId="540142A6"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I – R$ 100,00 (cem reais) para as informações e documentos requeridos na alínea “a” do art. 17 da norma que dispõe sobre o registro e o exercício da atividade de auditoria independente; e</w:t>
            </w:r>
          </w:p>
          <w:p w14:paraId="4F66AA07" w14:textId="77777777" w:rsidR="00882E8F" w:rsidRPr="00882E8F" w:rsidRDefault="00882E8F" w:rsidP="000A5BA7">
            <w:pPr>
              <w:pStyle w:val="NormalWeb"/>
              <w:spacing w:before="0" w:after="0"/>
              <w:ind w:left="-4"/>
              <w:rPr>
                <w:rFonts w:asciiTheme="minorHAnsi" w:hAnsiTheme="minorHAnsi" w:cstheme="minorHAnsi"/>
                <w:bCs/>
              </w:rPr>
            </w:pPr>
          </w:p>
          <w:p w14:paraId="3095B293"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II – R$ 200,00 (duzentos reais) para as informações e documentos requeridos no art. 16, nas alíneas “b” e “c” do art. 17 e nos §§ 1º e 2º do art. 28 da norma que dispõe sobre o registro e o exercício da atividade de auditoria independente.</w:t>
            </w:r>
          </w:p>
        </w:tc>
      </w:tr>
      <w:tr w:rsidR="00882E8F" w:rsidRPr="00882E8F" w14:paraId="65E1363A" w14:textId="77777777" w:rsidTr="00742AA1">
        <w:tc>
          <w:tcPr>
            <w:tcW w:w="5417" w:type="dxa"/>
            <w:shd w:val="clear" w:color="auto" w:fill="auto"/>
          </w:tcPr>
          <w:p w14:paraId="192C5CF4"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Emissor de valores mobiliários</w:t>
            </w:r>
          </w:p>
        </w:tc>
        <w:tc>
          <w:tcPr>
            <w:tcW w:w="4778" w:type="dxa"/>
            <w:shd w:val="clear" w:color="auto" w:fill="auto"/>
          </w:tcPr>
          <w:p w14:paraId="00CAC8C4" w14:textId="77777777" w:rsidR="0092267E"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I – Emissores registrados na categoria A:</w:t>
            </w:r>
          </w:p>
          <w:p w14:paraId="73F77EC2" w14:textId="16BA3688" w:rsidR="00882E8F" w:rsidRPr="00882E8F" w:rsidRDefault="00882E8F" w:rsidP="000A5BA7">
            <w:pPr>
              <w:pStyle w:val="NormalWeb"/>
              <w:spacing w:before="0" w:after="0"/>
              <w:ind w:left="-4"/>
              <w:rPr>
                <w:rFonts w:asciiTheme="minorHAnsi" w:hAnsiTheme="minorHAnsi" w:cstheme="minorHAnsi"/>
                <w:bCs/>
              </w:rPr>
            </w:pPr>
          </w:p>
          <w:p w14:paraId="78C6C4E5"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 xml:space="preserve">a) R$ 1.000,00 (mil reais) para o formulário de referência, o formulário de informações trimestrais - ITR, o formulário de </w:t>
            </w:r>
            <w:r w:rsidRPr="00882E8F">
              <w:rPr>
                <w:rFonts w:asciiTheme="minorHAnsi" w:hAnsiTheme="minorHAnsi" w:cstheme="minorHAnsi"/>
                <w:bCs/>
              </w:rPr>
              <w:lastRenderedPageBreak/>
              <w:t xml:space="preserve">demonstrações financeiras padronizadas - DFP e as </w:t>
            </w:r>
            <w:r w:rsidRPr="00882E8F">
              <w:rPr>
                <w:rFonts w:asciiTheme="minorHAnsi" w:hAnsiTheme="minorHAnsi" w:cstheme="minorHAnsi"/>
              </w:rPr>
              <w:t>demonstrações financeiras acompanhadas dos documentos exigidos na regulamentação específica; e</w:t>
            </w:r>
          </w:p>
          <w:p w14:paraId="7C7C7F19" w14:textId="77777777" w:rsidR="00882E8F" w:rsidRPr="00882E8F" w:rsidRDefault="00882E8F" w:rsidP="000A5BA7">
            <w:pPr>
              <w:pStyle w:val="NormalWeb"/>
              <w:spacing w:before="0" w:after="0"/>
              <w:ind w:left="-4"/>
              <w:rPr>
                <w:rFonts w:asciiTheme="minorHAnsi" w:hAnsiTheme="minorHAnsi" w:cstheme="minorHAnsi"/>
                <w:bCs/>
              </w:rPr>
            </w:pPr>
          </w:p>
          <w:p w14:paraId="4F24D04D"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b) R$ 500,00 (quinhentos reais) para os demais documentos.</w:t>
            </w:r>
          </w:p>
          <w:p w14:paraId="5257FB4E" w14:textId="77777777" w:rsidR="00882E8F" w:rsidRPr="00882E8F" w:rsidRDefault="00882E8F" w:rsidP="000A5BA7">
            <w:pPr>
              <w:pStyle w:val="NormalWeb"/>
              <w:spacing w:before="0" w:after="0"/>
              <w:rPr>
                <w:rFonts w:asciiTheme="minorHAnsi" w:hAnsiTheme="minorHAnsi" w:cstheme="minorHAnsi"/>
                <w:bCs/>
              </w:rPr>
            </w:pPr>
          </w:p>
          <w:p w14:paraId="623C7AE8" w14:textId="77777777" w:rsidR="0092267E" w:rsidRDefault="00882E8F" w:rsidP="000A5BA7">
            <w:pPr>
              <w:pStyle w:val="NormalWeb"/>
              <w:spacing w:before="0" w:after="0"/>
              <w:ind w:left="-6"/>
              <w:rPr>
                <w:rFonts w:asciiTheme="minorHAnsi" w:hAnsiTheme="minorHAnsi" w:cstheme="minorHAnsi"/>
                <w:bCs/>
                <w:vertAlign w:val="superscript"/>
              </w:rPr>
            </w:pPr>
            <w:r w:rsidRPr="00882E8F">
              <w:rPr>
                <w:rFonts w:asciiTheme="minorHAnsi" w:hAnsiTheme="minorHAnsi" w:cstheme="minorHAnsi"/>
                <w:bCs/>
              </w:rPr>
              <w:t xml:space="preserve">II – Emissores registrados na categoria A em recuperação judicial ou extrajudicial: </w:t>
            </w:r>
            <w:r w:rsidRPr="00882E8F">
              <w:rPr>
                <w:rFonts w:asciiTheme="minorHAnsi" w:hAnsiTheme="minorHAnsi" w:cstheme="minorHAnsi"/>
                <w:bCs/>
                <w:vertAlign w:val="superscript"/>
              </w:rPr>
              <w:t>(2)</w:t>
            </w:r>
          </w:p>
          <w:p w14:paraId="7794E840" w14:textId="0134D0D7" w:rsidR="00882E8F" w:rsidRPr="00882E8F" w:rsidRDefault="00882E8F" w:rsidP="000A5BA7">
            <w:pPr>
              <w:pStyle w:val="NormalWeb"/>
              <w:spacing w:before="0" w:after="0"/>
              <w:ind w:left="-4"/>
              <w:rPr>
                <w:rFonts w:asciiTheme="minorHAnsi" w:hAnsiTheme="minorHAnsi" w:cstheme="minorHAnsi"/>
                <w:bCs/>
              </w:rPr>
            </w:pPr>
          </w:p>
          <w:p w14:paraId="269ED2F1"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 xml:space="preserve">a) R$ 500,00 (quinhentos reais) para o formulário de referência, o formulário de informações trimestrais - ITR, o formulário de demonstrações financeiras padronizadas - DFP e as </w:t>
            </w:r>
            <w:r w:rsidRPr="00882E8F">
              <w:rPr>
                <w:rFonts w:asciiTheme="minorHAnsi" w:hAnsiTheme="minorHAnsi" w:cstheme="minorHAnsi"/>
              </w:rPr>
              <w:t>demonstrações financeiras acompanhadas dos documentos exigidos na regulamentação específica; e</w:t>
            </w:r>
          </w:p>
          <w:p w14:paraId="360F2C69" w14:textId="77777777" w:rsidR="00882E8F" w:rsidRPr="00882E8F" w:rsidRDefault="00882E8F" w:rsidP="000A5BA7">
            <w:pPr>
              <w:pStyle w:val="NormalWeb"/>
              <w:spacing w:before="0" w:after="0"/>
              <w:ind w:left="-4"/>
              <w:rPr>
                <w:rFonts w:asciiTheme="minorHAnsi" w:hAnsiTheme="minorHAnsi" w:cstheme="minorHAnsi"/>
                <w:bCs/>
              </w:rPr>
            </w:pPr>
          </w:p>
          <w:p w14:paraId="7F278F35"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b) R$ 250,00 (duzentos e cinquenta reais) para os demais documentos.</w:t>
            </w:r>
          </w:p>
          <w:p w14:paraId="2BADE701" w14:textId="77777777" w:rsidR="00882E8F" w:rsidRPr="00882E8F" w:rsidRDefault="00882E8F" w:rsidP="000A5BA7">
            <w:pPr>
              <w:pStyle w:val="NormalWeb"/>
              <w:spacing w:before="0" w:after="0"/>
              <w:ind w:left="-4"/>
              <w:rPr>
                <w:rFonts w:asciiTheme="minorHAnsi" w:hAnsiTheme="minorHAnsi" w:cstheme="minorHAnsi"/>
                <w:bCs/>
              </w:rPr>
            </w:pPr>
          </w:p>
          <w:p w14:paraId="4983E9DA"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III – Emissores registrados na categoria B:</w:t>
            </w:r>
          </w:p>
          <w:p w14:paraId="64AF3DE3" w14:textId="77777777" w:rsidR="00882E8F" w:rsidRPr="00882E8F" w:rsidRDefault="00882E8F" w:rsidP="000A5BA7">
            <w:pPr>
              <w:pStyle w:val="NormalWeb"/>
              <w:spacing w:before="0" w:after="0"/>
              <w:ind w:left="-4"/>
              <w:rPr>
                <w:rFonts w:asciiTheme="minorHAnsi" w:hAnsiTheme="minorHAnsi" w:cstheme="minorHAnsi"/>
                <w:bCs/>
              </w:rPr>
            </w:pPr>
          </w:p>
          <w:p w14:paraId="31E62AAC"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 xml:space="preserve">a) R$ 600,00 (seiscentos reais) para o formulário de referência, o formulário de informações trimestrais - ITR, o formulário de demonstrações financeiras padronizadas - DFP e as </w:t>
            </w:r>
            <w:r w:rsidRPr="00882E8F">
              <w:rPr>
                <w:rFonts w:asciiTheme="minorHAnsi" w:hAnsiTheme="minorHAnsi" w:cstheme="minorHAnsi"/>
              </w:rPr>
              <w:t>demonstrações financeiras acompanhadas dos documentos exigidos na regulamentação específica; e</w:t>
            </w:r>
          </w:p>
          <w:p w14:paraId="65FFCFF7" w14:textId="77777777" w:rsidR="00882E8F" w:rsidRPr="00882E8F" w:rsidRDefault="00882E8F" w:rsidP="000A5BA7">
            <w:pPr>
              <w:pStyle w:val="NormalWeb"/>
              <w:spacing w:before="0" w:after="0"/>
              <w:ind w:left="-4"/>
              <w:rPr>
                <w:rFonts w:asciiTheme="minorHAnsi" w:hAnsiTheme="minorHAnsi" w:cstheme="minorHAnsi"/>
                <w:bCs/>
              </w:rPr>
            </w:pPr>
          </w:p>
          <w:p w14:paraId="21DA1B83"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lastRenderedPageBreak/>
              <w:t>b) R$ 300,00 (trezentos reais) para os demais documentos.</w:t>
            </w:r>
          </w:p>
          <w:p w14:paraId="475E2FD4" w14:textId="77777777" w:rsidR="00882E8F" w:rsidRPr="00882E8F" w:rsidRDefault="00882E8F" w:rsidP="000A5BA7">
            <w:pPr>
              <w:pStyle w:val="NormalWeb"/>
              <w:spacing w:before="0" w:after="0"/>
              <w:ind w:left="-4"/>
              <w:rPr>
                <w:rFonts w:asciiTheme="minorHAnsi" w:hAnsiTheme="minorHAnsi" w:cstheme="minorHAnsi"/>
                <w:bCs/>
              </w:rPr>
            </w:pPr>
          </w:p>
          <w:p w14:paraId="035DBD8C"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 xml:space="preserve">IV – Emissores registrados na categoria B em recuperação judicial ou extrajudicial: </w:t>
            </w:r>
            <w:r w:rsidRPr="00882E8F">
              <w:rPr>
                <w:rFonts w:asciiTheme="minorHAnsi" w:hAnsiTheme="minorHAnsi" w:cstheme="minorHAnsi"/>
                <w:bCs/>
                <w:vertAlign w:val="superscript"/>
              </w:rPr>
              <w:t>(2)</w:t>
            </w:r>
          </w:p>
          <w:p w14:paraId="3E3D5C0E" w14:textId="77777777" w:rsidR="00882E8F" w:rsidRPr="00882E8F" w:rsidRDefault="00882E8F" w:rsidP="000A5BA7">
            <w:pPr>
              <w:pStyle w:val="NormalWeb"/>
              <w:spacing w:before="0" w:after="0"/>
              <w:ind w:left="-4"/>
              <w:rPr>
                <w:rFonts w:asciiTheme="minorHAnsi" w:hAnsiTheme="minorHAnsi" w:cstheme="minorHAnsi"/>
                <w:bCs/>
              </w:rPr>
            </w:pPr>
          </w:p>
          <w:p w14:paraId="530167C4"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 xml:space="preserve">a) R$ 300,00 (trezentos reais) para o formulário de referência, o formulário de informações trimestrais - ITR, o formulário de demonstrações financeiras padronizadas - DFP e as </w:t>
            </w:r>
            <w:r w:rsidRPr="00882E8F">
              <w:rPr>
                <w:rFonts w:asciiTheme="minorHAnsi" w:hAnsiTheme="minorHAnsi" w:cstheme="minorHAnsi"/>
              </w:rPr>
              <w:t>demonstrações financeiras acompanhadas dos documentos exigidos na regulamentação específica; e</w:t>
            </w:r>
          </w:p>
          <w:p w14:paraId="77F6AC82" w14:textId="77777777" w:rsidR="00882E8F" w:rsidRPr="00882E8F" w:rsidRDefault="00882E8F" w:rsidP="000A5BA7">
            <w:pPr>
              <w:pStyle w:val="NormalWeb"/>
              <w:spacing w:before="0" w:after="0"/>
              <w:ind w:left="-4"/>
              <w:rPr>
                <w:rFonts w:asciiTheme="minorHAnsi" w:hAnsiTheme="minorHAnsi" w:cstheme="minorHAnsi"/>
                <w:bCs/>
              </w:rPr>
            </w:pPr>
          </w:p>
          <w:p w14:paraId="4D44DD0E"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b) R$ 150,00 (cento e cinquenta reais) para os demais documentos.</w:t>
            </w:r>
          </w:p>
        </w:tc>
      </w:tr>
      <w:tr w:rsidR="00882E8F" w:rsidRPr="00882E8F" w14:paraId="5013BFD1" w14:textId="77777777" w:rsidTr="00742AA1">
        <w:tc>
          <w:tcPr>
            <w:tcW w:w="5417" w:type="dxa"/>
            <w:shd w:val="clear" w:color="auto" w:fill="auto"/>
          </w:tcPr>
          <w:p w14:paraId="0BEA4E9A"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lastRenderedPageBreak/>
              <w:t>Empresa emissora de certificados de investimento que caracterizem quotas representativas de direitos de comercialização de obras e projetos específicos da área audiovisual cinematográfica brasileira de produção independente, bem como os de exibição, distribuição e infraestrutura técnica</w:t>
            </w:r>
          </w:p>
        </w:tc>
        <w:tc>
          <w:tcPr>
            <w:tcW w:w="4778" w:type="dxa"/>
            <w:shd w:val="clear" w:color="auto" w:fill="auto"/>
          </w:tcPr>
          <w:p w14:paraId="36D62344"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R$ 500,00 (quinhentos reais)</w:t>
            </w:r>
          </w:p>
        </w:tc>
      </w:tr>
      <w:tr w:rsidR="00882E8F" w:rsidRPr="00882E8F" w14:paraId="137A66A8" w14:textId="77777777" w:rsidTr="00742AA1">
        <w:tc>
          <w:tcPr>
            <w:tcW w:w="5417" w:type="dxa"/>
            <w:shd w:val="clear" w:color="auto" w:fill="auto"/>
          </w:tcPr>
          <w:p w14:paraId="20B2A625"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Município emissor de certificados de potencial adicional de construção</w:t>
            </w:r>
            <w:r w:rsidRPr="00882E8F">
              <w:rPr>
                <w:rFonts w:asciiTheme="minorHAnsi" w:hAnsiTheme="minorHAnsi" w:cstheme="minorHAnsi"/>
              </w:rPr>
              <w:t xml:space="preserve"> – CEPAC</w:t>
            </w:r>
          </w:p>
        </w:tc>
        <w:tc>
          <w:tcPr>
            <w:tcW w:w="4778" w:type="dxa"/>
            <w:shd w:val="clear" w:color="auto" w:fill="auto"/>
          </w:tcPr>
          <w:p w14:paraId="009C9E88"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R$ 500,00 (quinhentos reais)</w:t>
            </w:r>
          </w:p>
        </w:tc>
      </w:tr>
      <w:tr w:rsidR="00882E8F" w:rsidRPr="00882E8F" w14:paraId="55246B90" w14:textId="77777777" w:rsidTr="00742AA1">
        <w:tc>
          <w:tcPr>
            <w:tcW w:w="5417" w:type="dxa"/>
            <w:shd w:val="clear" w:color="auto" w:fill="auto"/>
          </w:tcPr>
          <w:p w14:paraId="59C0E4B1" w14:textId="77777777" w:rsidR="00882E8F" w:rsidRPr="00882E8F" w:rsidRDefault="00882E8F" w:rsidP="000A5BA7">
            <w:pPr>
              <w:pStyle w:val="NormalWeb"/>
              <w:spacing w:before="0" w:after="0"/>
              <w:rPr>
                <w:rFonts w:asciiTheme="minorHAnsi" w:hAnsiTheme="minorHAnsi" w:cstheme="minorHAnsi"/>
                <w:bCs/>
              </w:rPr>
            </w:pPr>
            <w:r w:rsidRPr="00885EE7">
              <w:rPr>
                <w:rFonts w:asciiTheme="minorHAnsi" w:hAnsiTheme="minorHAnsi" w:cstheme="minorHAnsi"/>
                <w:bCs/>
              </w:rPr>
              <w:t>Participantes indicados no Anexo 1 da norma que dispõe sobre o cadastro de participantes do mercado de valores mobiliários, quanto à confirmação anual de que as informações contidas em seu formulário cadastral continuam válidas</w:t>
            </w:r>
          </w:p>
        </w:tc>
        <w:tc>
          <w:tcPr>
            <w:tcW w:w="4778" w:type="dxa"/>
            <w:shd w:val="clear" w:color="auto" w:fill="auto"/>
          </w:tcPr>
          <w:p w14:paraId="0AFBDD4C" w14:textId="77777777" w:rsidR="0092267E"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I – R$ 200,00 (duzentos reais) para o participante pessoa jurídica; e</w:t>
            </w:r>
          </w:p>
          <w:p w14:paraId="4F14D774" w14:textId="3DC007E6" w:rsidR="00882E8F" w:rsidRPr="00882E8F" w:rsidRDefault="00882E8F" w:rsidP="000A5BA7">
            <w:pPr>
              <w:pStyle w:val="NormalWeb"/>
              <w:spacing w:before="0" w:after="0"/>
              <w:rPr>
                <w:rFonts w:asciiTheme="minorHAnsi" w:hAnsiTheme="minorHAnsi" w:cstheme="minorHAnsi"/>
                <w:bCs/>
              </w:rPr>
            </w:pPr>
          </w:p>
          <w:p w14:paraId="6D9A57BA"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II – R$ 100,00 (cem reais) para o participante pessoa natural.</w:t>
            </w:r>
          </w:p>
        </w:tc>
      </w:tr>
      <w:tr w:rsidR="00882E8F" w:rsidRPr="00882E8F" w14:paraId="5B7CB874" w14:textId="77777777" w:rsidTr="00742AA1">
        <w:tc>
          <w:tcPr>
            <w:tcW w:w="5417" w:type="dxa"/>
            <w:shd w:val="clear" w:color="auto" w:fill="auto"/>
          </w:tcPr>
          <w:p w14:paraId="713F49DA"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Representante de investidor não residente</w:t>
            </w:r>
          </w:p>
        </w:tc>
        <w:tc>
          <w:tcPr>
            <w:tcW w:w="4778" w:type="dxa"/>
            <w:shd w:val="clear" w:color="auto" w:fill="auto"/>
          </w:tcPr>
          <w:p w14:paraId="24012888"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R$ 500,00 (quinhentos reais)</w:t>
            </w:r>
          </w:p>
        </w:tc>
      </w:tr>
      <w:tr w:rsidR="00882E8F" w:rsidRPr="00882E8F" w14:paraId="1E2626A2" w14:textId="77777777" w:rsidTr="00742AA1">
        <w:tc>
          <w:tcPr>
            <w:tcW w:w="5417" w:type="dxa"/>
            <w:shd w:val="clear" w:color="auto" w:fill="auto"/>
          </w:tcPr>
          <w:p w14:paraId="5ABD2C2E"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lastRenderedPageBreak/>
              <w:t>Sociedade beneficiária de recursos oriundos de incentivos fiscais</w:t>
            </w:r>
          </w:p>
        </w:tc>
        <w:tc>
          <w:tcPr>
            <w:tcW w:w="4778" w:type="dxa"/>
            <w:shd w:val="clear" w:color="auto" w:fill="auto"/>
          </w:tcPr>
          <w:p w14:paraId="2654CC16"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R$ 100,00 (cem reais)</w:t>
            </w:r>
          </w:p>
        </w:tc>
      </w:tr>
      <w:tr w:rsidR="00882E8F" w:rsidRPr="00882E8F" w14:paraId="09E47429" w14:textId="77777777" w:rsidTr="00742AA1">
        <w:tc>
          <w:tcPr>
            <w:tcW w:w="5417" w:type="dxa"/>
            <w:shd w:val="clear" w:color="auto" w:fill="auto"/>
          </w:tcPr>
          <w:p w14:paraId="38A4E8FF"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rPr>
              <w:t>Consultor de valores mobiliários</w:t>
            </w:r>
          </w:p>
        </w:tc>
        <w:tc>
          <w:tcPr>
            <w:tcW w:w="4778" w:type="dxa"/>
            <w:shd w:val="clear" w:color="auto" w:fill="auto"/>
          </w:tcPr>
          <w:p w14:paraId="298B57CE"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I – R$ 200,00 (duzentos reais) para a consultoria pessoa jurídica; e</w:t>
            </w:r>
          </w:p>
          <w:p w14:paraId="61B43328" w14:textId="77777777" w:rsidR="00882E8F" w:rsidRPr="00882E8F" w:rsidRDefault="00882E8F" w:rsidP="000A5BA7">
            <w:pPr>
              <w:pStyle w:val="NormalWeb"/>
              <w:spacing w:before="0" w:after="0"/>
              <w:ind w:left="567"/>
              <w:rPr>
                <w:rFonts w:asciiTheme="minorHAnsi" w:hAnsiTheme="minorHAnsi" w:cstheme="minorHAnsi"/>
                <w:bCs/>
              </w:rPr>
            </w:pPr>
          </w:p>
          <w:p w14:paraId="591B5DA5"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II – R$ 100,00 (cem reais) para a pessoa natural.</w:t>
            </w:r>
          </w:p>
        </w:tc>
      </w:tr>
      <w:tr w:rsidR="00882E8F" w:rsidRPr="00882E8F" w14:paraId="4DF90AC5" w14:textId="77777777" w:rsidTr="00742AA1">
        <w:tc>
          <w:tcPr>
            <w:tcW w:w="5417" w:type="dxa"/>
            <w:shd w:val="clear" w:color="auto" w:fill="auto"/>
          </w:tcPr>
          <w:p w14:paraId="1C490DFB" w14:textId="77777777" w:rsidR="00882E8F" w:rsidRPr="00882E8F" w:rsidRDefault="00882E8F" w:rsidP="000A5BA7">
            <w:pPr>
              <w:pStyle w:val="NormalWeb"/>
              <w:spacing w:before="0" w:after="0"/>
              <w:rPr>
                <w:rFonts w:asciiTheme="minorHAnsi" w:hAnsiTheme="minorHAnsi" w:cstheme="minorHAnsi"/>
              </w:rPr>
            </w:pPr>
            <w:r w:rsidRPr="00882E8F">
              <w:rPr>
                <w:rFonts w:asciiTheme="minorHAnsi" w:hAnsiTheme="minorHAnsi" w:cstheme="minorHAnsi"/>
              </w:rPr>
              <w:t>Administrador de plataforma eletrônica de investimento participativo</w:t>
            </w:r>
          </w:p>
        </w:tc>
        <w:tc>
          <w:tcPr>
            <w:tcW w:w="4778" w:type="dxa"/>
            <w:shd w:val="clear" w:color="auto" w:fill="auto"/>
          </w:tcPr>
          <w:p w14:paraId="39AA1BCB"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rPr>
              <w:t xml:space="preserve">R$ </w:t>
            </w:r>
            <w:r w:rsidRPr="00882E8F">
              <w:rPr>
                <w:rFonts w:asciiTheme="minorHAnsi" w:hAnsiTheme="minorHAnsi" w:cstheme="minorHAnsi"/>
                <w:bCs/>
              </w:rPr>
              <w:t>500</w:t>
            </w:r>
            <w:r w:rsidRPr="00882E8F">
              <w:rPr>
                <w:rFonts w:asciiTheme="minorHAnsi" w:hAnsiTheme="minorHAnsi" w:cstheme="minorHAnsi"/>
              </w:rPr>
              <w:t>,00 (quinhentos reais)</w:t>
            </w:r>
          </w:p>
        </w:tc>
      </w:tr>
    </w:tbl>
    <w:p w14:paraId="3CD4ABAE" w14:textId="77777777" w:rsidR="00742AA1" w:rsidRPr="00742AA1" w:rsidRDefault="00742AA1" w:rsidP="00742AA1">
      <w:r w:rsidRPr="00885EE7">
        <w:t>(1) Nos termos do art. 142 da Instrução CVM nº 555, de 17 de dezembro de 2014, não há aplicação de multa cominatória em relação ao informe diário.</w:t>
      </w:r>
    </w:p>
    <w:p w14:paraId="17E5340E" w14:textId="77777777" w:rsidR="00742AA1" w:rsidRPr="00742AA1" w:rsidRDefault="00742AA1" w:rsidP="00742AA1">
      <w:r w:rsidRPr="00742AA1">
        <w:t>(2) Nos termos do art. 58 da Instrução CVM nº 480, de 7 de dezembro de 2009, não há aplicação de multa para emissor em falência ou em liquidação.</w:t>
      </w:r>
    </w:p>
    <w:p w14:paraId="6A422E84" w14:textId="28FA7118" w:rsidR="00F478AD" w:rsidRDefault="00F478AD" w:rsidP="00DE3A2A">
      <w:pPr>
        <w:ind w:firstLine="0"/>
      </w:pPr>
      <w:r>
        <w:br w:type="page"/>
      </w:r>
    </w:p>
    <w:p w14:paraId="0EE22E77" w14:textId="56FE2F57" w:rsidR="00FB55D5" w:rsidRDefault="00FB55D5" w:rsidP="00FB55D5">
      <w:pPr>
        <w:pStyle w:val="TtulodaResoluo"/>
      </w:pPr>
      <w:r>
        <w:lastRenderedPageBreak/>
        <w:t xml:space="preserve">Anexo B à Resolução CVM nº </w:t>
      </w:r>
      <w:sdt>
        <w:sdtPr>
          <w:alias w:val="Título"/>
          <w:tag w:val=""/>
          <w:id w:val="716622999"/>
          <w:placeholder>
            <w:docPart w:val="E0A2810FF7684EE5BB7409B1C4E74A91"/>
          </w:placeholder>
          <w:dataBinding w:prefixMappings="xmlns:ns0='http://purl.org/dc/elements/1.1/' xmlns:ns1='http://schemas.openxmlformats.org/package/2006/metadata/core-properties' " w:xpath="/ns1:coreProperties[1]/ns0:title[1]" w:storeItemID="{6C3C8BC8-F283-45AE-878A-BAB7291924A1}"/>
          <w:text/>
        </w:sdtPr>
        <w:sdtEndPr/>
        <w:sdtContent>
          <w:r w:rsidR="00471A6B">
            <w:t>47, de 31 de agosto de 2021</w:t>
          </w:r>
        </w:sdtContent>
      </w:sdt>
    </w:p>
    <w:p w14:paraId="744CD887" w14:textId="195EDADA" w:rsidR="0092267E" w:rsidRPr="00B86EFF" w:rsidRDefault="00FB55D5" w:rsidP="00B86EFF">
      <w:pPr>
        <w:jc w:val="center"/>
        <w:rPr>
          <w:i/>
          <w:iCs/>
        </w:rPr>
      </w:pPr>
      <w:r w:rsidRPr="00B86EFF">
        <w:rPr>
          <w:i/>
          <w:iCs/>
        </w:rPr>
        <w:t xml:space="preserve">Valor diário da multa extraordinária </w:t>
      </w:r>
      <w:r w:rsidR="008A55F7">
        <w:rPr>
          <w:i/>
          <w:iCs/>
        </w:rPr>
        <w:t xml:space="preserve">de que trata o art. 2º, inciso II, </w:t>
      </w:r>
      <w:r w:rsidRPr="00B86EFF">
        <w:rPr>
          <w:i/>
          <w:iCs/>
        </w:rPr>
        <w:t>fixada em Deliberação</w:t>
      </w:r>
    </w:p>
    <w:p w14:paraId="213226B2" w14:textId="77777777" w:rsidR="00B86EFF" w:rsidRDefault="00B86EFF" w:rsidP="00170303">
      <w:pPr>
        <w:rPr>
          <w:bCs/>
        </w:rPr>
      </w:pPr>
    </w:p>
    <w:p w14:paraId="7A9FE1C2" w14:textId="68E96BDF" w:rsidR="00FB55D5" w:rsidRPr="00FB55D5" w:rsidRDefault="00FB55D5" w:rsidP="00170303">
      <w:pPr>
        <w:rPr>
          <w:bCs/>
        </w:rPr>
      </w:pPr>
      <w:r w:rsidRPr="00FB55D5">
        <w:rPr>
          <w:bCs/>
        </w:rPr>
        <w:t>Art. 1</w:t>
      </w:r>
      <w:proofErr w:type="gramStart"/>
      <w:r w:rsidRPr="00FB55D5">
        <w:rPr>
          <w:bCs/>
        </w:rPr>
        <w:t>º  O</w:t>
      </w:r>
      <w:proofErr w:type="gramEnd"/>
      <w:r w:rsidRPr="00FB55D5">
        <w:rPr>
          <w:bCs/>
        </w:rPr>
        <w:t xml:space="preserve"> valor diário da multa extraordinária prevista em Deliberação aprovada pelo Colegiado com o fim de prevenir ou corrigir situações anormais do mercado não pode ultrapassar o maior dos seguintes valores:</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4"/>
        <w:gridCol w:w="6520"/>
      </w:tblGrid>
      <w:tr w:rsidR="00FB55D5" w:rsidRPr="00FB55D5" w14:paraId="10E4885A" w14:textId="77777777" w:rsidTr="001475D8">
        <w:trPr>
          <w:trHeight w:val="512"/>
        </w:trPr>
        <w:tc>
          <w:tcPr>
            <w:tcW w:w="3794" w:type="dxa"/>
          </w:tcPr>
          <w:p w14:paraId="67FF551C" w14:textId="77777777" w:rsidR="00FB55D5" w:rsidRPr="00FB55D5" w:rsidRDefault="00FB55D5" w:rsidP="00FB55D5">
            <w:pPr>
              <w:ind w:firstLine="0"/>
              <w:rPr>
                <w:b/>
              </w:rPr>
            </w:pPr>
            <w:r w:rsidRPr="00FB55D5">
              <w:rPr>
                <w:b/>
              </w:rPr>
              <w:t>Objeto da Deliberação</w:t>
            </w:r>
          </w:p>
        </w:tc>
        <w:tc>
          <w:tcPr>
            <w:tcW w:w="6520" w:type="dxa"/>
          </w:tcPr>
          <w:p w14:paraId="49710BF5" w14:textId="77777777" w:rsidR="00FB55D5" w:rsidRPr="00FB55D5" w:rsidRDefault="00FB55D5" w:rsidP="00FB55D5">
            <w:pPr>
              <w:ind w:firstLine="0"/>
              <w:rPr>
                <w:b/>
              </w:rPr>
            </w:pPr>
            <w:r w:rsidRPr="00FB55D5">
              <w:rPr>
                <w:b/>
              </w:rPr>
              <w:t xml:space="preserve">Valor </w:t>
            </w:r>
          </w:p>
        </w:tc>
      </w:tr>
      <w:tr w:rsidR="00FB55D5" w:rsidRPr="00FB55D5" w14:paraId="50259215" w14:textId="77777777" w:rsidTr="001475D8">
        <w:trPr>
          <w:trHeight w:val="841"/>
        </w:trPr>
        <w:tc>
          <w:tcPr>
            <w:tcW w:w="3794" w:type="dxa"/>
          </w:tcPr>
          <w:p w14:paraId="2A4FB013" w14:textId="77777777" w:rsidR="00FB55D5" w:rsidRPr="00FB55D5" w:rsidRDefault="00FB55D5" w:rsidP="00170303">
            <w:pPr>
              <w:numPr>
                <w:ilvl w:val="0"/>
                <w:numId w:val="6"/>
              </w:numPr>
              <w:ind w:left="306"/>
              <w:jc w:val="left"/>
            </w:pPr>
            <w:r w:rsidRPr="00FB55D5">
              <w:t>Proibição do exercício irregular de administração de carteiras</w:t>
            </w:r>
          </w:p>
          <w:p w14:paraId="4E229867" w14:textId="77777777" w:rsidR="00FB55D5" w:rsidRPr="00FB55D5" w:rsidRDefault="00FB55D5" w:rsidP="00170303">
            <w:pPr>
              <w:ind w:left="306" w:firstLine="0"/>
            </w:pPr>
          </w:p>
          <w:p w14:paraId="2F759D55" w14:textId="46CFB6AA" w:rsidR="00FB55D5" w:rsidRPr="00FB55D5" w:rsidRDefault="00FB55D5" w:rsidP="00170303">
            <w:pPr>
              <w:numPr>
                <w:ilvl w:val="0"/>
                <w:numId w:val="6"/>
              </w:numPr>
              <w:ind w:left="306"/>
            </w:pPr>
            <w:r w:rsidRPr="00FB55D5">
              <w:t>Proibição de colocação irregular de valores mobiliários</w:t>
            </w:r>
          </w:p>
        </w:tc>
        <w:tc>
          <w:tcPr>
            <w:tcW w:w="6520" w:type="dxa"/>
          </w:tcPr>
          <w:p w14:paraId="4E21850B" w14:textId="77777777" w:rsidR="00FB55D5" w:rsidRPr="00FB55D5" w:rsidRDefault="00FB55D5" w:rsidP="00FB55D5">
            <w:pPr>
              <w:ind w:firstLine="0"/>
            </w:pPr>
            <w:r w:rsidRPr="00FB55D5">
              <w:t>a) R$ 100.000,00 (cem mil reais); ou</w:t>
            </w:r>
          </w:p>
          <w:p w14:paraId="76F9D58D" w14:textId="77777777" w:rsidR="00FB55D5" w:rsidRPr="00FB55D5" w:rsidRDefault="00FB55D5" w:rsidP="00FB55D5">
            <w:pPr>
              <w:ind w:firstLine="0"/>
            </w:pPr>
          </w:p>
          <w:p w14:paraId="69828B44" w14:textId="77777777" w:rsidR="00FB55D5" w:rsidRPr="00FB55D5" w:rsidRDefault="00FB55D5" w:rsidP="00FB55D5">
            <w:pPr>
              <w:ind w:firstLine="0"/>
            </w:pPr>
            <w:r w:rsidRPr="00FB55D5">
              <w:t>b) 0,001 (um milésimo) do valor do faturamento total individual ou consolidado do grupo econômico, obtido no exercício anterior à aplicação da multa, nos casos em que for possível apurar.</w:t>
            </w:r>
          </w:p>
        </w:tc>
      </w:tr>
      <w:tr w:rsidR="00FB55D5" w:rsidRPr="00FB55D5" w14:paraId="0EA69089" w14:textId="77777777" w:rsidTr="001475D8">
        <w:trPr>
          <w:trHeight w:val="1405"/>
        </w:trPr>
        <w:tc>
          <w:tcPr>
            <w:tcW w:w="3794" w:type="dxa"/>
          </w:tcPr>
          <w:p w14:paraId="4C621C6D" w14:textId="77777777" w:rsidR="00FB55D5" w:rsidRPr="00FB55D5" w:rsidRDefault="00FB55D5" w:rsidP="00170303">
            <w:pPr>
              <w:numPr>
                <w:ilvl w:val="0"/>
                <w:numId w:val="6"/>
              </w:numPr>
              <w:ind w:left="306"/>
            </w:pPr>
            <w:r w:rsidRPr="00FB55D5">
              <w:t>Proibição do exercício irregular de outras atividades sujeitas à prévia autorização da CVM</w:t>
            </w:r>
          </w:p>
          <w:p w14:paraId="6AE9518B" w14:textId="77777777" w:rsidR="00FB55D5" w:rsidRPr="00FB55D5" w:rsidRDefault="00FB55D5" w:rsidP="00170303">
            <w:pPr>
              <w:ind w:left="306" w:firstLine="0"/>
            </w:pPr>
          </w:p>
          <w:p w14:paraId="1BD06E65" w14:textId="5B000B7D" w:rsidR="00FB55D5" w:rsidRPr="00FB55D5" w:rsidRDefault="00FB55D5" w:rsidP="00170303">
            <w:pPr>
              <w:numPr>
                <w:ilvl w:val="0"/>
                <w:numId w:val="6"/>
              </w:numPr>
              <w:ind w:left="306"/>
            </w:pPr>
            <w:r w:rsidRPr="00FB55D5">
              <w:t>Proibição da prática de outros atos que especificar</w:t>
            </w:r>
          </w:p>
        </w:tc>
        <w:tc>
          <w:tcPr>
            <w:tcW w:w="6520" w:type="dxa"/>
          </w:tcPr>
          <w:p w14:paraId="2627E9C4" w14:textId="77777777" w:rsidR="00FB55D5" w:rsidRPr="00FB55D5" w:rsidRDefault="00FB55D5" w:rsidP="00FB55D5">
            <w:pPr>
              <w:ind w:firstLine="0"/>
            </w:pPr>
            <w:r w:rsidRPr="00FB55D5">
              <w:t>a) R$ 50.000,00 (cinquenta mil reais); ou</w:t>
            </w:r>
          </w:p>
          <w:p w14:paraId="643FCC35" w14:textId="77777777" w:rsidR="00FB55D5" w:rsidRPr="00FB55D5" w:rsidRDefault="00FB55D5" w:rsidP="00FB55D5">
            <w:pPr>
              <w:ind w:firstLine="0"/>
            </w:pPr>
          </w:p>
          <w:p w14:paraId="7E89FC72" w14:textId="77777777" w:rsidR="00FB55D5" w:rsidRPr="00FB55D5" w:rsidRDefault="00FB55D5" w:rsidP="00FB55D5">
            <w:pPr>
              <w:ind w:firstLine="0"/>
            </w:pPr>
            <w:r w:rsidRPr="00FB55D5">
              <w:t>b) 0,0005 (cinco décimos de milésimo) do valor do faturamento total individual ou consolidado do grupo econômico, obtido no exercício anterior à aplicação da multa, nos casos em que for possível apurar.</w:t>
            </w:r>
          </w:p>
        </w:tc>
      </w:tr>
    </w:tbl>
    <w:p w14:paraId="270399A2" w14:textId="77777777" w:rsidR="00FB55D5" w:rsidRPr="00FB55D5" w:rsidRDefault="00FB55D5" w:rsidP="00FB55D5">
      <w:pPr>
        <w:ind w:firstLine="0"/>
      </w:pPr>
    </w:p>
    <w:p w14:paraId="5029A8BA" w14:textId="77777777" w:rsidR="00FB55D5" w:rsidRPr="00FB55D5" w:rsidRDefault="00FB55D5" w:rsidP="00FB55D5">
      <w:pPr>
        <w:ind w:firstLine="0"/>
      </w:pPr>
    </w:p>
    <w:p w14:paraId="2AD17FB6" w14:textId="77777777" w:rsidR="00ED1FB4" w:rsidRPr="006E1797" w:rsidRDefault="00ED1FB4" w:rsidP="00DE3A2A">
      <w:pPr>
        <w:ind w:firstLine="0"/>
      </w:pPr>
    </w:p>
    <w:sectPr w:rsidR="00ED1FB4" w:rsidRPr="006E1797" w:rsidSect="00E25581">
      <w:headerReference w:type="default" r:id="rId11"/>
      <w:headerReference w:type="first" r:id="rId12"/>
      <w:pgSz w:w="11906" w:h="16838" w:code="9"/>
      <w:pgMar w:top="2268" w:right="567" w:bottom="851"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A1B9D" w14:textId="77777777" w:rsidR="00015E3C" w:rsidRDefault="00015E3C" w:rsidP="00ED1FB4">
      <w:r>
        <w:separator/>
      </w:r>
    </w:p>
  </w:endnote>
  <w:endnote w:type="continuationSeparator" w:id="0">
    <w:p w14:paraId="3F6434A4" w14:textId="77777777" w:rsidR="00015E3C" w:rsidRDefault="00015E3C" w:rsidP="00ED1FB4">
      <w:r>
        <w:continuationSeparator/>
      </w:r>
    </w:p>
  </w:endnote>
  <w:endnote w:type="continuationNotice" w:id="1">
    <w:p w14:paraId="11D788D7" w14:textId="77777777" w:rsidR="00015E3C" w:rsidRDefault="00015E3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F00CA" w14:textId="77777777" w:rsidR="00015E3C" w:rsidRDefault="00015E3C" w:rsidP="00ED1FB4">
      <w:r>
        <w:separator/>
      </w:r>
    </w:p>
  </w:footnote>
  <w:footnote w:type="continuationSeparator" w:id="0">
    <w:p w14:paraId="2DB44219" w14:textId="77777777" w:rsidR="00015E3C" w:rsidRDefault="00015E3C" w:rsidP="00ED1FB4">
      <w:r>
        <w:continuationSeparator/>
      </w:r>
    </w:p>
  </w:footnote>
  <w:footnote w:type="continuationNotice" w:id="1">
    <w:p w14:paraId="17B0CB75" w14:textId="77777777" w:rsidR="00015E3C" w:rsidRDefault="00015E3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947E0" w14:textId="77777777" w:rsidR="005D2C60" w:rsidRPr="00ED1FB4" w:rsidRDefault="005D2C60" w:rsidP="004D68A2">
    <w:pPr>
      <w:pStyle w:val="Rodap"/>
    </w:pPr>
    <w:r w:rsidRPr="00ED1FB4">
      <w:drawing>
        <wp:inline distT="0" distB="0" distL="0" distR="0" wp14:anchorId="1AFC9AB7" wp14:editId="67C8286F">
          <wp:extent cx="657225" cy="628650"/>
          <wp:effectExtent l="0" t="0" r="9525" b="0"/>
          <wp:docPr id="1" name="Imagem 1"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descr="planalto_presidencia_simbolosnacionais_brasa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28650"/>
                  </a:xfrm>
                  <a:prstGeom prst="rect">
                    <a:avLst/>
                  </a:prstGeom>
                  <a:noFill/>
                  <a:ln>
                    <a:noFill/>
                  </a:ln>
                </pic:spPr>
              </pic:pic>
            </a:graphicData>
          </a:graphic>
        </wp:inline>
      </w:drawing>
    </w:r>
  </w:p>
  <w:p w14:paraId="21F73EE8" w14:textId="77777777" w:rsidR="005D2C60" w:rsidRPr="004D68A2" w:rsidRDefault="005D2C60" w:rsidP="004D68A2">
    <w:pPr>
      <w:pStyle w:val="Rodap"/>
      <w:rPr>
        <w:b/>
        <w:sz w:val="24"/>
        <w:szCs w:val="24"/>
      </w:rPr>
    </w:pPr>
    <w:r w:rsidRPr="004D68A2">
      <w:rPr>
        <w:b/>
        <w:sz w:val="24"/>
        <w:szCs w:val="24"/>
      </w:rPr>
      <w:t>COMISSÃO DE VALORES MOBILIÁRIOS</w:t>
    </w:r>
  </w:p>
  <w:p w14:paraId="25351EA7" w14:textId="77777777" w:rsidR="005D2C60" w:rsidRPr="00ED1FB4" w:rsidRDefault="005D2C60" w:rsidP="004D68A2">
    <w:pPr>
      <w:pStyle w:val="Rodap"/>
    </w:pPr>
    <w:r w:rsidRPr="00ED1FB4">
      <w:t>Rua Sete de Setembro, 111/2-5º e 23-34º Andares, Centro, Rio de Janeiro/RJ – CEP: 20050-901 – Brasil - Tel.: (21) 3554-8686</w:t>
    </w:r>
  </w:p>
  <w:p w14:paraId="01E5B461" w14:textId="77777777" w:rsidR="005D2C60" w:rsidRPr="004D68A2" w:rsidRDefault="005D2C60" w:rsidP="004D68A2">
    <w:pPr>
      <w:pStyle w:val="Rodap"/>
    </w:pPr>
    <w:r w:rsidRPr="004D68A2">
      <w:t>Rua Cincinato Braga, 340/2º, 3º e 4º Andares, Bela Vista, São Paulo/ SP – CEP: 01333-010 – Brasil - Tel.: (11) 2146-2000</w:t>
    </w:r>
  </w:p>
  <w:p w14:paraId="64459A32" w14:textId="77777777" w:rsidR="005D2C60" w:rsidRPr="00ED1FB4" w:rsidRDefault="005D2C60" w:rsidP="004D68A2">
    <w:pPr>
      <w:pStyle w:val="Rodap"/>
    </w:pPr>
    <w:r w:rsidRPr="00ED1FB4">
      <w:t>SCN Q.02 – Bl. A – Ed. Corporate Financial Center, S.404/4º Andar, Brasília/DF – CEP: 70712-900 – Brasil -Tel.: (61) 3327-2030/2031</w:t>
    </w:r>
  </w:p>
  <w:p w14:paraId="5D394968" w14:textId="77777777" w:rsidR="005D2C60" w:rsidRDefault="00015E3C" w:rsidP="00E25581">
    <w:pPr>
      <w:pStyle w:val="Rodap"/>
      <w:spacing w:after="240"/>
    </w:pPr>
    <w:hyperlink r:id="rId2" w:history="1">
      <w:r w:rsidR="005D2C60" w:rsidRPr="00ED1FB4">
        <w:rPr>
          <w:rStyle w:val="Hyperlink"/>
        </w:rPr>
        <w:t>www.cvm.gov.br</w:t>
      </w:r>
    </w:hyperlink>
  </w:p>
  <w:p w14:paraId="79C1F212" w14:textId="2F29F52E" w:rsidR="00E25581" w:rsidRPr="009B69B0" w:rsidRDefault="00E25581" w:rsidP="00E25581">
    <w:pPr>
      <w:pStyle w:val="Rodap"/>
      <w:spacing w:after="240"/>
      <w:jc w:val="both"/>
      <w:rPr>
        <w:caps/>
      </w:rPr>
    </w:pPr>
    <w:r w:rsidRPr="009B69B0">
      <w:rPr>
        <w:caps/>
      </w:rPr>
      <w:t xml:space="preserve">RESOLUÇÃO CVM Nº </w:t>
    </w:r>
    <w:sdt>
      <w:sdtPr>
        <w:rPr>
          <w:caps/>
        </w:rPr>
        <w:alias w:val="Título"/>
        <w:tag w:val=""/>
        <w:id w:val="1007090907"/>
        <w:placeholder>
          <w:docPart w:val="84F088B21CA246F293DEEB47B518CD78"/>
        </w:placeholder>
        <w:dataBinding w:prefixMappings="xmlns:ns0='http://purl.org/dc/elements/1.1/' xmlns:ns1='http://schemas.openxmlformats.org/package/2006/metadata/core-properties' " w:xpath="/ns1:coreProperties[1]/ns0:title[1]" w:storeItemID="{6C3C8BC8-F283-45AE-878A-BAB7291924A1}"/>
        <w:text/>
      </w:sdtPr>
      <w:sdtEndPr/>
      <w:sdtContent>
        <w:r w:rsidR="00471A6B">
          <w:rPr>
            <w:caps/>
          </w:rPr>
          <w:t>47, de 31 de agosto de 2021</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DF06F" w14:textId="77777777" w:rsidR="009B69B0" w:rsidRPr="00ED1FB4" w:rsidRDefault="009B69B0" w:rsidP="009B69B0">
    <w:pPr>
      <w:pStyle w:val="Rodap"/>
    </w:pPr>
    <w:r w:rsidRPr="00ED1FB4">
      <w:drawing>
        <wp:inline distT="0" distB="0" distL="0" distR="0" wp14:anchorId="04C40EE2" wp14:editId="707B9E6F">
          <wp:extent cx="657225" cy="628650"/>
          <wp:effectExtent l="0" t="0" r="9525" b="0"/>
          <wp:docPr id="2" name="Imagem 2"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descr="planalto_presidencia_simbolosnacionais_brasa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28650"/>
                  </a:xfrm>
                  <a:prstGeom prst="rect">
                    <a:avLst/>
                  </a:prstGeom>
                  <a:noFill/>
                  <a:ln>
                    <a:noFill/>
                  </a:ln>
                </pic:spPr>
              </pic:pic>
            </a:graphicData>
          </a:graphic>
        </wp:inline>
      </w:drawing>
    </w:r>
  </w:p>
  <w:p w14:paraId="60FD93CF" w14:textId="77777777" w:rsidR="009B69B0" w:rsidRPr="004D68A2" w:rsidRDefault="009B69B0" w:rsidP="009B69B0">
    <w:pPr>
      <w:pStyle w:val="Rodap"/>
      <w:rPr>
        <w:b/>
        <w:sz w:val="24"/>
        <w:szCs w:val="24"/>
      </w:rPr>
    </w:pPr>
    <w:r w:rsidRPr="004D68A2">
      <w:rPr>
        <w:b/>
        <w:sz w:val="24"/>
        <w:szCs w:val="24"/>
      </w:rPr>
      <w:t>COMISSÃO DE VALORES MOBILIÁRIOS</w:t>
    </w:r>
  </w:p>
  <w:p w14:paraId="7B1C62F5" w14:textId="77777777" w:rsidR="009B69B0" w:rsidRPr="00ED1FB4" w:rsidRDefault="009B69B0" w:rsidP="009B69B0">
    <w:pPr>
      <w:pStyle w:val="Rodap"/>
    </w:pPr>
    <w:r w:rsidRPr="00ED1FB4">
      <w:t>Rua Sete de Setembro, 111/2-5º e 23-34º Andares, Centro, Rio de Janeiro/RJ – CEP: 20050-901 – Brasil - Tel.: (21) 3554-8686</w:t>
    </w:r>
  </w:p>
  <w:p w14:paraId="0B0D4D63" w14:textId="77777777" w:rsidR="009B69B0" w:rsidRPr="004D68A2" w:rsidRDefault="009B69B0" w:rsidP="009B69B0">
    <w:pPr>
      <w:pStyle w:val="Rodap"/>
    </w:pPr>
    <w:r w:rsidRPr="004D68A2">
      <w:t>Rua Cincinato Braga, 340/2º, 3º e 4º Andares, Bela Vista, São Paulo/ SP – CEP: 01333-010 – Brasil - Tel.: (11) 2146-2000</w:t>
    </w:r>
  </w:p>
  <w:p w14:paraId="185E9686" w14:textId="77777777" w:rsidR="009B69B0" w:rsidRPr="00ED1FB4" w:rsidRDefault="009B69B0" w:rsidP="009B69B0">
    <w:pPr>
      <w:pStyle w:val="Rodap"/>
    </w:pPr>
    <w:r w:rsidRPr="00ED1FB4">
      <w:t>SCN Q.02 – Bl. A – Ed. Corporate Financial Center, S.404/4º Andar, Brasília/DF – CEP: 70712-900 – Brasil -Tel.: (61) 3327-2030/2031</w:t>
    </w:r>
  </w:p>
  <w:p w14:paraId="7FC1580F" w14:textId="77777777" w:rsidR="009B69B0" w:rsidRDefault="00015E3C" w:rsidP="009B69B0">
    <w:pPr>
      <w:pStyle w:val="Rodap"/>
      <w:spacing w:after="240"/>
    </w:pPr>
    <w:hyperlink r:id="rId2" w:history="1">
      <w:r w:rsidR="009B69B0" w:rsidRPr="00ED1FB4">
        <w:rPr>
          <w:rStyle w:val="Hyperlink"/>
        </w:rPr>
        <w:t>www.cvm.gov.br</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19C9AE8"/>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25AC89A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C988038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4E600D49"/>
    <w:multiLevelType w:val="hybridMultilevel"/>
    <w:tmpl w:val="0F547DD0"/>
    <w:lvl w:ilvl="0" w:tplc="0416000F">
      <w:start w:val="1"/>
      <w:numFmt w:val="decimal"/>
      <w:lvlText w:val="%1."/>
      <w:lvlJc w:val="left"/>
      <w:pPr>
        <w:ind w:left="720"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4" w15:restartNumberingAfterBreak="0">
    <w:nsid w:val="566C260F"/>
    <w:multiLevelType w:val="multilevel"/>
    <w:tmpl w:val="E1FE61FE"/>
    <w:lvl w:ilvl="0">
      <w:start w:val="1"/>
      <w:numFmt w:val="decimal"/>
      <w:pStyle w:val="TtulosNumerados"/>
      <w:lvlText w:val="%1."/>
      <w:lvlJc w:val="left"/>
      <w:pPr>
        <w:tabs>
          <w:tab w:val="num" w:pos="709"/>
        </w:tabs>
        <w:ind w:left="0" w:firstLine="0"/>
      </w:pPr>
      <w:rPr>
        <w:rFonts w:hint="default"/>
      </w:rPr>
    </w:lvl>
    <w:lvl w:ilvl="1">
      <w:start w:val="1"/>
      <w:numFmt w:val="decimal"/>
      <w:lvlText w:val="%1.%2."/>
      <w:lvlJc w:val="left"/>
      <w:pPr>
        <w:tabs>
          <w:tab w:val="num" w:pos="709"/>
        </w:tabs>
        <w:ind w:left="0" w:firstLine="0"/>
      </w:pPr>
      <w:rPr>
        <w:rFonts w:hint="default"/>
      </w:rPr>
    </w:lvl>
    <w:lvl w:ilvl="2">
      <w:start w:val="1"/>
      <w:numFmt w:val="decimal"/>
      <w:lvlText w:val="%1.%2.%3."/>
      <w:lvlJc w:val="left"/>
      <w:pPr>
        <w:tabs>
          <w:tab w:val="num" w:pos="709"/>
        </w:tabs>
        <w:ind w:left="0" w:firstLine="0"/>
      </w:pPr>
      <w:rPr>
        <w:rFonts w:hint="default"/>
      </w:rPr>
    </w:lvl>
    <w:lvl w:ilvl="3">
      <w:start w:val="1"/>
      <w:numFmt w:val="decimal"/>
      <w:lvlText w:val="%1.%2.%3.%4."/>
      <w:lvlJc w:val="left"/>
      <w:pPr>
        <w:tabs>
          <w:tab w:val="num" w:pos="709"/>
        </w:tabs>
        <w:ind w:left="0" w:firstLine="0"/>
      </w:pPr>
      <w:rPr>
        <w:rFonts w:hint="default"/>
      </w:rPr>
    </w:lvl>
    <w:lvl w:ilvl="4">
      <w:start w:val="1"/>
      <w:numFmt w:val="decimal"/>
      <w:lvlText w:val="%1.%2.%3.%4.%5."/>
      <w:lvlJc w:val="left"/>
      <w:pPr>
        <w:tabs>
          <w:tab w:val="num" w:pos="709"/>
        </w:tabs>
        <w:ind w:left="0" w:firstLine="0"/>
      </w:pPr>
      <w:rPr>
        <w:rFonts w:hint="default"/>
      </w:rPr>
    </w:lvl>
    <w:lvl w:ilvl="5">
      <w:start w:val="1"/>
      <w:numFmt w:val="decimal"/>
      <w:lvlText w:val="%1.%2.%3.%4.%5.%6."/>
      <w:lvlJc w:val="left"/>
      <w:pPr>
        <w:tabs>
          <w:tab w:val="num" w:pos="709"/>
        </w:tabs>
        <w:ind w:left="0" w:firstLine="0"/>
      </w:pPr>
      <w:rPr>
        <w:rFonts w:hint="default"/>
      </w:rPr>
    </w:lvl>
    <w:lvl w:ilvl="6">
      <w:start w:val="1"/>
      <w:numFmt w:val="decimal"/>
      <w:lvlText w:val="%1.%2.%3.%4.%5.%6.%7."/>
      <w:lvlJc w:val="left"/>
      <w:pPr>
        <w:tabs>
          <w:tab w:val="num" w:pos="709"/>
        </w:tabs>
        <w:ind w:left="0" w:firstLine="0"/>
      </w:pPr>
      <w:rPr>
        <w:rFonts w:hint="default"/>
      </w:rPr>
    </w:lvl>
    <w:lvl w:ilvl="7">
      <w:start w:val="1"/>
      <w:numFmt w:val="decimal"/>
      <w:lvlText w:val="%1.%2.%3.%4.%5.%6.%7.%8."/>
      <w:lvlJc w:val="left"/>
      <w:pPr>
        <w:tabs>
          <w:tab w:val="num" w:pos="709"/>
        </w:tabs>
        <w:ind w:left="0" w:firstLine="0"/>
      </w:pPr>
      <w:rPr>
        <w:rFonts w:hint="default"/>
      </w:rPr>
    </w:lvl>
    <w:lvl w:ilvl="8">
      <w:start w:val="1"/>
      <w:numFmt w:val="decimal"/>
      <w:lvlText w:val="%1.%2.%3.%4.%5.%6.%7.%8.%9."/>
      <w:lvlJc w:val="left"/>
      <w:pPr>
        <w:tabs>
          <w:tab w:val="num" w:pos="709"/>
        </w:tabs>
        <w:ind w:left="0" w:firstLine="0"/>
      </w:pPr>
      <w:rPr>
        <w:rFonts w:hint="default"/>
      </w:rPr>
    </w:lvl>
  </w:abstractNum>
  <w:abstractNum w:abstractNumId="5" w15:restartNumberingAfterBreak="0">
    <w:nsid w:val="6181505B"/>
    <w:multiLevelType w:val="hybridMultilevel"/>
    <w:tmpl w:val="FDEE5F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DMwMLU0NTMwNDRX0lEKTi0uzszPAymwqAUARWPmMSwAAAA="/>
  </w:docVars>
  <w:rsids>
    <w:rsidRoot w:val="0025556B"/>
    <w:rsid w:val="00002677"/>
    <w:rsid w:val="000111A4"/>
    <w:rsid w:val="00015E3C"/>
    <w:rsid w:val="00031D37"/>
    <w:rsid w:val="0005016C"/>
    <w:rsid w:val="0006471B"/>
    <w:rsid w:val="00064E97"/>
    <w:rsid w:val="00082BE8"/>
    <w:rsid w:val="00093ECB"/>
    <w:rsid w:val="000B07C7"/>
    <w:rsid w:val="000B1F63"/>
    <w:rsid w:val="000C65D5"/>
    <w:rsid w:val="000F3D18"/>
    <w:rsid w:val="00164B82"/>
    <w:rsid w:val="00167C6C"/>
    <w:rsid w:val="00170303"/>
    <w:rsid w:val="001734F4"/>
    <w:rsid w:val="00186437"/>
    <w:rsid w:val="00186FA8"/>
    <w:rsid w:val="001D437E"/>
    <w:rsid w:val="001E0083"/>
    <w:rsid w:val="001F0F4B"/>
    <w:rsid w:val="00210ED3"/>
    <w:rsid w:val="00211FF7"/>
    <w:rsid w:val="0022261C"/>
    <w:rsid w:val="00241FF3"/>
    <w:rsid w:val="0024614E"/>
    <w:rsid w:val="0025556B"/>
    <w:rsid w:val="00264B7E"/>
    <w:rsid w:val="00276D63"/>
    <w:rsid w:val="002A3A64"/>
    <w:rsid w:val="002B13D9"/>
    <w:rsid w:val="002C0F45"/>
    <w:rsid w:val="002D1EF3"/>
    <w:rsid w:val="002E18E7"/>
    <w:rsid w:val="002E6A67"/>
    <w:rsid w:val="002F00E9"/>
    <w:rsid w:val="002F163E"/>
    <w:rsid w:val="002F1D96"/>
    <w:rsid w:val="002F7EC8"/>
    <w:rsid w:val="003115D6"/>
    <w:rsid w:val="0031641C"/>
    <w:rsid w:val="003229F9"/>
    <w:rsid w:val="0035432B"/>
    <w:rsid w:val="00357F1F"/>
    <w:rsid w:val="00361E9C"/>
    <w:rsid w:val="00365B1C"/>
    <w:rsid w:val="00395375"/>
    <w:rsid w:val="003C1610"/>
    <w:rsid w:val="003D58DA"/>
    <w:rsid w:val="003D5934"/>
    <w:rsid w:val="003E08D6"/>
    <w:rsid w:val="00403642"/>
    <w:rsid w:val="00415A29"/>
    <w:rsid w:val="004171B4"/>
    <w:rsid w:val="0041797C"/>
    <w:rsid w:val="004436EC"/>
    <w:rsid w:val="00446A3A"/>
    <w:rsid w:val="00462162"/>
    <w:rsid w:val="004628A5"/>
    <w:rsid w:val="00465FE9"/>
    <w:rsid w:val="00471A6B"/>
    <w:rsid w:val="00483B38"/>
    <w:rsid w:val="004A4D7B"/>
    <w:rsid w:val="004A5C8E"/>
    <w:rsid w:val="004B1422"/>
    <w:rsid w:val="004B2696"/>
    <w:rsid w:val="004B5D9E"/>
    <w:rsid w:val="004C55E5"/>
    <w:rsid w:val="004D4D4C"/>
    <w:rsid w:val="004D68A2"/>
    <w:rsid w:val="004F4135"/>
    <w:rsid w:val="00507ACC"/>
    <w:rsid w:val="00512F0E"/>
    <w:rsid w:val="00546825"/>
    <w:rsid w:val="00547A76"/>
    <w:rsid w:val="00566923"/>
    <w:rsid w:val="0057137D"/>
    <w:rsid w:val="005904E4"/>
    <w:rsid w:val="00590735"/>
    <w:rsid w:val="00597A85"/>
    <w:rsid w:val="005B0809"/>
    <w:rsid w:val="005C12BE"/>
    <w:rsid w:val="005D2C60"/>
    <w:rsid w:val="005D5FAD"/>
    <w:rsid w:val="005E39A1"/>
    <w:rsid w:val="005E4BCE"/>
    <w:rsid w:val="005F40AC"/>
    <w:rsid w:val="005F69D0"/>
    <w:rsid w:val="00603402"/>
    <w:rsid w:val="00611CEB"/>
    <w:rsid w:val="006270DF"/>
    <w:rsid w:val="0063091C"/>
    <w:rsid w:val="00641A46"/>
    <w:rsid w:val="00642CD7"/>
    <w:rsid w:val="006472C7"/>
    <w:rsid w:val="0065401B"/>
    <w:rsid w:val="0065602B"/>
    <w:rsid w:val="00657B55"/>
    <w:rsid w:val="0069170E"/>
    <w:rsid w:val="00693DC8"/>
    <w:rsid w:val="006A16C0"/>
    <w:rsid w:val="006A1D70"/>
    <w:rsid w:val="006A6FCD"/>
    <w:rsid w:val="006B5C5A"/>
    <w:rsid w:val="006C77D1"/>
    <w:rsid w:val="006E1563"/>
    <w:rsid w:val="006E1797"/>
    <w:rsid w:val="006E2484"/>
    <w:rsid w:val="006E3A05"/>
    <w:rsid w:val="006F6DBD"/>
    <w:rsid w:val="007138E1"/>
    <w:rsid w:val="00714EDA"/>
    <w:rsid w:val="00721A3C"/>
    <w:rsid w:val="007222A8"/>
    <w:rsid w:val="00727062"/>
    <w:rsid w:val="00727861"/>
    <w:rsid w:val="00742829"/>
    <w:rsid w:val="00742AA1"/>
    <w:rsid w:val="007653EC"/>
    <w:rsid w:val="00765E12"/>
    <w:rsid w:val="0077128B"/>
    <w:rsid w:val="007A2848"/>
    <w:rsid w:val="007A465B"/>
    <w:rsid w:val="007A4E38"/>
    <w:rsid w:val="007E435E"/>
    <w:rsid w:val="007E6E35"/>
    <w:rsid w:val="007F7E4E"/>
    <w:rsid w:val="0081067E"/>
    <w:rsid w:val="00814816"/>
    <w:rsid w:val="00821AB1"/>
    <w:rsid w:val="00841BBF"/>
    <w:rsid w:val="00851D2D"/>
    <w:rsid w:val="0085727A"/>
    <w:rsid w:val="00857F60"/>
    <w:rsid w:val="008607DE"/>
    <w:rsid w:val="00864446"/>
    <w:rsid w:val="00864C7E"/>
    <w:rsid w:val="008664C6"/>
    <w:rsid w:val="00872A53"/>
    <w:rsid w:val="00882E8F"/>
    <w:rsid w:val="00885EE7"/>
    <w:rsid w:val="00894612"/>
    <w:rsid w:val="00894689"/>
    <w:rsid w:val="008A056D"/>
    <w:rsid w:val="008A078D"/>
    <w:rsid w:val="008A55F7"/>
    <w:rsid w:val="008B1164"/>
    <w:rsid w:val="008B7DE2"/>
    <w:rsid w:val="008C3AE0"/>
    <w:rsid w:val="008E3FED"/>
    <w:rsid w:val="008E78EE"/>
    <w:rsid w:val="008F1BF9"/>
    <w:rsid w:val="009010FE"/>
    <w:rsid w:val="00905EAB"/>
    <w:rsid w:val="00913314"/>
    <w:rsid w:val="00915C6D"/>
    <w:rsid w:val="00916A1E"/>
    <w:rsid w:val="0092267E"/>
    <w:rsid w:val="0092743D"/>
    <w:rsid w:val="00933D32"/>
    <w:rsid w:val="00951AC0"/>
    <w:rsid w:val="00952AE3"/>
    <w:rsid w:val="0095545A"/>
    <w:rsid w:val="00956E3B"/>
    <w:rsid w:val="00963977"/>
    <w:rsid w:val="009768AB"/>
    <w:rsid w:val="00977DB4"/>
    <w:rsid w:val="00990B1B"/>
    <w:rsid w:val="00990D83"/>
    <w:rsid w:val="00994FB8"/>
    <w:rsid w:val="009B3F81"/>
    <w:rsid w:val="009B69B0"/>
    <w:rsid w:val="009D4BE1"/>
    <w:rsid w:val="009E1B9C"/>
    <w:rsid w:val="009E621A"/>
    <w:rsid w:val="009F0D62"/>
    <w:rsid w:val="009F3B8D"/>
    <w:rsid w:val="00A0579D"/>
    <w:rsid w:val="00A20B1B"/>
    <w:rsid w:val="00A3604E"/>
    <w:rsid w:val="00A47D31"/>
    <w:rsid w:val="00A534F4"/>
    <w:rsid w:val="00A56086"/>
    <w:rsid w:val="00A60EDE"/>
    <w:rsid w:val="00A736B7"/>
    <w:rsid w:val="00A8176A"/>
    <w:rsid w:val="00AB30DE"/>
    <w:rsid w:val="00AB6937"/>
    <w:rsid w:val="00AC566B"/>
    <w:rsid w:val="00AC7E32"/>
    <w:rsid w:val="00B042D4"/>
    <w:rsid w:val="00B126B6"/>
    <w:rsid w:val="00B16797"/>
    <w:rsid w:val="00B243A6"/>
    <w:rsid w:val="00B34770"/>
    <w:rsid w:val="00B35CFD"/>
    <w:rsid w:val="00B45718"/>
    <w:rsid w:val="00B45821"/>
    <w:rsid w:val="00B45E7D"/>
    <w:rsid w:val="00B53897"/>
    <w:rsid w:val="00B635D3"/>
    <w:rsid w:val="00B63784"/>
    <w:rsid w:val="00B84593"/>
    <w:rsid w:val="00B86EFF"/>
    <w:rsid w:val="00BA1ED7"/>
    <w:rsid w:val="00BC6545"/>
    <w:rsid w:val="00BC6747"/>
    <w:rsid w:val="00BE27F7"/>
    <w:rsid w:val="00C1691E"/>
    <w:rsid w:val="00C24B4C"/>
    <w:rsid w:val="00C3231A"/>
    <w:rsid w:val="00C3EF86"/>
    <w:rsid w:val="00C56B3C"/>
    <w:rsid w:val="00C710F4"/>
    <w:rsid w:val="00C75C77"/>
    <w:rsid w:val="00C82C89"/>
    <w:rsid w:val="00CA59C0"/>
    <w:rsid w:val="00CB37BB"/>
    <w:rsid w:val="00CC1F80"/>
    <w:rsid w:val="00CC6B71"/>
    <w:rsid w:val="00CD690D"/>
    <w:rsid w:val="00CE0A0A"/>
    <w:rsid w:val="00CE6EA5"/>
    <w:rsid w:val="00CF3B08"/>
    <w:rsid w:val="00D013CB"/>
    <w:rsid w:val="00D01C56"/>
    <w:rsid w:val="00D21117"/>
    <w:rsid w:val="00D30624"/>
    <w:rsid w:val="00D40E92"/>
    <w:rsid w:val="00D54B91"/>
    <w:rsid w:val="00D5584A"/>
    <w:rsid w:val="00D62658"/>
    <w:rsid w:val="00D913F5"/>
    <w:rsid w:val="00DC59CC"/>
    <w:rsid w:val="00DC6028"/>
    <w:rsid w:val="00DD1B56"/>
    <w:rsid w:val="00DE3A2A"/>
    <w:rsid w:val="00DE4551"/>
    <w:rsid w:val="00DE45DA"/>
    <w:rsid w:val="00DF1BDB"/>
    <w:rsid w:val="00DF2254"/>
    <w:rsid w:val="00DF469D"/>
    <w:rsid w:val="00E136DD"/>
    <w:rsid w:val="00E25581"/>
    <w:rsid w:val="00E91670"/>
    <w:rsid w:val="00E923C8"/>
    <w:rsid w:val="00EA436F"/>
    <w:rsid w:val="00EA55FB"/>
    <w:rsid w:val="00ED1FB4"/>
    <w:rsid w:val="00EE52CB"/>
    <w:rsid w:val="00EF065A"/>
    <w:rsid w:val="00EF6DB8"/>
    <w:rsid w:val="00EF716E"/>
    <w:rsid w:val="00F04148"/>
    <w:rsid w:val="00F17E17"/>
    <w:rsid w:val="00F207DD"/>
    <w:rsid w:val="00F230B9"/>
    <w:rsid w:val="00F45EB7"/>
    <w:rsid w:val="00F478AD"/>
    <w:rsid w:val="00F515E0"/>
    <w:rsid w:val="00F6336A"/>
    <w:rsid w:val="00F63A6C"/>
    <w:rsid w:val="00F63E35"/>
    <w:rsid w:val="00F76250"/>
    <w:rsid w:val="00FA29E1"/>
    <w:rsid w:val="00FA6E3F"/>
    <w:rsid w:val="00FB25BB"/>
    <w:rsid w:val="00FB55D5"/>
    <w:rsid w:val="00FE113B"/>
    <w:rsid w:val="00FE62C6"/>
    <w:rsid w:val="00FF7213"/>
    <w:rsid w:val="02273A97"/>
    <w:rsid w:val="072755F1"/>
    <w:rsid w:val="07471DAE"/>
    <w:rsid w:val="0D425852"/>
    <w:rsid w:val="13E3D0D5"/>
    <w:rsid w:val="185A7CC0"/>
    <w:rsid w:val="2F1DC2A4"/>
    <w:rsid w:val="3AB4D28F"/>
    <w:rsid w:val="3BB60A3E"/>
    <w:rsid w:val="5F1A5FAB"/>
    <w:rsid w:val="6E25915E"/>
    <w:rsid w:val="71C3E2B7"/>
    <w:rsid w:val="767A5F8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80ED6A"/>
  <w15:docId w15:val="{06024BBB-6C5B-4FB9-9519-6BEBC8A2A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FB4"/>
    <w:pPr>
      <w:spacing w:before="120" w:after="120" w:line="312" w:lineRule="auto"/>
      <w:ind w:firstLine="567"/>
      <w:jc w:val="both"/>
    </w:pPr>
    <w:rPr>
      <w:rFonts w:cstheme="minorHAnsi"/>
      <w:sz w:val="24"/>
      <w:szCs w:val="24"/>
    </w:rPr>
  </w:style>
  <w:style w:type="paragraph" w:styleId="Ttulo1">
    <w:name w:val="heading 1"/>
    <w:basedOn w:val="Normal"/>
    <w:next w:val="Normal"/>
    <w:link w:val="Ttulo1Char"/>
    <w:uiPriority w:val="9"/>
    <w:rsid w:val="00BC67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tulosNumerados">
    <w:name w:val="Títulos Numerados"/>
    <w:basedOn w:val="Ttulo1"/>
    <w:link w:val="TtulosNumeradosChar"/>
    <w:rsid w:val="00BC6747"/>
    <w:pPr>
      <w:numPr>
        <w:numId w:val="1"/>
      </w:numPr>
      <w:pBdr>
        <w:top w:val="nil"/>
        <w:left w:val="nil"/>
        <w:bottom w:val="nil"/>
        <w:right w:val="nil"/>
        <w:between w:val="nil"/>
        <w:bar w:val="nil"/>
      </w:pBdr>
      <w:spacing w:before="240" w:after="240"/>
      <w:jc w:val="left"/>
    </w:pPr>
    <w:rPr>
      <w:rFonts w:ascii="Times New Roman" w:hAnsi="Times New Roman" w:cs="Times New Roman"/>
      <w:bCs w:val="0"/>
      <w:color w:val="000000"/>
      <w:sz w:val="24"/>
      <w:szCs w:val="24"/>
      <w:u w:color="000000"/>
      <w:bdr w:val="nil"/>
      <w:lang w:val="pt-PT" w:eastAsia="pt-BR"/>
    </w:rPr>
  </w:style>
  <w:style w:type="character" w:customStyle="1" w:styleId="TtulosNumeradosChar">
    <w:name w:val="Títulos Numerados Char"/>
    <w:basedOn w:val="Ttulo1Char"/>
    <w:link w:val="TtulosNumerados"/>
    <w:rsid w:val="00BC6747"/>
    <w:rPr>
      <w:rFonts w:ascii="Times New Roman" w:eastAsiaTheme="majorEastAsia" w:hAnsi="Times New Roman" w:cs="Times New Roman"/>
      <w:b/>
      <w:bCs w:val="0"/>
      <w:color w:val="000000"/>
      <w:sz w:val="24"/>
      <w:szCs w:val="24"/>
      <w:u w:color="000000"/>
      <w:bdr w:val="nil"/>
      <w:lang w:val="pt-PT" w:eastAsia="pt-BR"/>
    </w:rPr>
  </w:style>
  <w:style w:type="character" w:customStyle="1" w:styleId="Ttulo1Char">
    <w:name w:val="Título 1 Char"/>
    <w:basedOn w:val="Fontepargpadro"/>
    <w:link w:val="Ttulo1"/>
    <w:uiPriority w:val="9"/>
    <w:rsid w:val="00BC6747"/>
    <w:rPr>
      <w:rFonts w:asciiTheme="majorHAnsi" w:eastAsiaTheme="majorEastAsia" w:hAnsiTheme="majorHAnsi" w:cstheme="majorBidi"/>
      <w:b/>
      <w:bCs/>
      <w:color w:val="365F91" w:themeColor="accent1" w:themeShade="BF"/>
      <w:sz w:val="28"/>
      <w:szCs w:val="28"/>
    </w:rPr>
  </w:style>
  <w:style w:type="paragraph" w:styleId="Rodap">
    <w:name w:val="footer"/>
    <w:basedOn w:val="Cabealho"/>
    <w:link w:val="RodapChar"/>
    <w:uiPriority w:val="99"/>
    <w:unhideWhenUsed/>
    <w:rsid w:val="004D68A2"/>
    <w:pPr>
      <w:ind w:firstLine="142"/>
      <w:jc w:val="center"/>
    </w:pPr>
    <w:rPr>
      <w:noProof/>
      <w:sz w:val="18"/>
      <w:szCs w:val="18"/>
      <w:lang w:eastAsia="pt-BR"/>
    </w:rPr>
  </w:style>
  <w:style w:type="character" w:customStyle="1" w:styleId="RodapChar">
    <w:name w:val="Rodapé Char"/>
    <w:basedOn w:val="Fontepargpadro"/>
    <w:link w:val="Rodap"/>
    <w:uiPriority w:val="99"/>
    <w:rsid w:val="004D68A2"/>
    <w:rPr>
      <w:rFonts w:cstheme="minorHAnsi"/>
      <w:noProof/>
      <w:sz w:val="18"/>
      <w:szCs w:val="18"/>
      <w:lang w:eastAsia="pt-BR"/>
    </w:rPr>
  </w:style>
  <w:style w:type="paragraph" w:styleId="Cabealho">
    <w:name w:val="header"/>
    <w:basedOn w:val="Normal"/>
    <w:link w:val="CabealhoChar"/>
    <w:uiPriority w:val="99"/>
    <w:unhideWhenUsed/>
    <w:rsid w:val="005D2C60"/>
    <w:pPr>
      <w:tabs>
        <w:tab w:val="center" w:pos="4252"/>
        <w:tab w:val="right" w:pos="8504"/>
      </w:tabs>
      <w:spacing w:before="0" w:after="0" w:line="240" w:lineRule="auto"/>
    </w:pPr>
  </w:style>
  <w:style w:type="character" w:customStyle="1" w:styleId="CabealhoChar">
    <w:name w:val="Cabeçalho Char"/>
    <w:basedOn w:val="Fontepargpadro"/>
    <w:link w:val="Cabealho"/>
    <w:uiPriority w:val="99"/>
    <w:rsid w:val="005D2C60"/>
    <w:rPr>
      <w:rFonts w:ascii="Times New Roman" w:hAnsi="Times New Roman" w:cs="Times New Roman"/>
      <w:sz w:val="24"/>
      <w:szCs w:val="24"/>
    </w:rPr>
  </w:style>
  <w:style w:type="paragraph" w:styleId="Textodebalo">
    <w:name w:val="Balloon Text"/>
    <w:basedOn w:val="Normal"/>
    <w:link w:val="TextodebaloChar"/>
    <w:uiPriority w:val="99"/>
    <w:semiHidden/>
    <w:unhideWhenUsed/>
    <w:rsid w:val="005D2C60"/>
    <w:pPr>
      <w:spacing w:before="0"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D2C60"/>
    <w:rPr>
      <w:rFonts w:ascii="Tahoma" w:hAnsi="Tahoma" w:cs="Tahoma"/>
      <w:sz w:val="16"/>
      <w:szCs w:val="16"/>
    </w:rPr>
  </w:style>
  <w:style w:type="character" w:styleId="Hyperlink">
    <w:name w:val="Hyperlink"/>
    <w:uiPriority w:val="99"/>
    <w:rsid w:val="005D2C60"/>
    <w:rPr>
      <w:color w:val="0000FF"/>
      <w:u w:val="single"/>
    </w:rPr>
  </w:style>
  <w:style w:type="paragraph" w:customStyle="1" w:styleId="TtulodaResoluo">
    <w:name w:val="Título da Resolução"/>
    <w:basedOn w:val="Normal"/>
    <w:next w:val="Normal"/>
    <w:qFormat/>
    <w:rsid w:val="00C1691E"/>
    <w:pPr>
      <w:keepNext/>
      <w:jc w:val="center"/>
      <w:outlineLvl w:val="0"/>
    </w:pPr>
    <w:rPr>
      <w:caps/>
    </w:rPr>
  </w:style>
  <w:style w:type="paragraph" w:customStyle="1" w:styleId="Ementa">
    <w:name w:val="Ementa"/>
    <w:basedOn w:val="Normal"/>
    <w:next w:val="Normal"/>
    <w:qFormat/>
    <w:rsid w:val="00C82C89"/>
    <w:pPr>
      <w:ind w:left="5103" w:firstLine="0"/>
    </w:pPr>
  </w:style>
  <w:style w:type="paragraph" w:customStyle="1" w:styleId="Captulo">
    <w:name w:val="Capítulo"/>
    <w:basedOn w:val="Normal"/>
    <w:next w:val="Normal"/>
    <w:qFormat/>
    <w:rsid w:val="00C1691E"/>
    <w:pPr>
      <w:keepNext/>
      <w:spacing w:before="360"/>
      <w:jc w:val="center"/>
      <w:outlineLvl w:val="1"/>
    </w:pPr>
    <w:rPr>
      <w:caps/>
    </w:rPr>
  </w:style>
  <w:style w:type="paragraph" w:customStyle="1" w:styleId="NormaAlterada">
    <w:name w:val="Norma Alterada"/>
    <w:basedOn w:val="Normal"/>
    <w:qFormat/>
    <w:rsid w:val="00C3231A"/>
    <w:pPr>
      <w:tabs>
        <w:tab w:val="left" w:leader="dot" w:pos="5103"/>
      </w:tabs>
      <w:ind w:left="567" w:firstLine="0"/>
    </w:pPr>
  </w:style>
  <w:style w:type="paragraph" w:customStyle="1" w:styleId="Seo">
    <w:name w:val="Seção"/>
    <w:basedOn w:val="Normal"/>
    <w:next w:val="Normal"/>
    <w:qFormat/>
    <w:rsid w:val="00C1691E"/>
    <w:pPr>
      <w:keepNext/>
      <w:jc w:val="center"/>
      <w:outlineLvl w:val="2"/>
    </w:pPr>
    <w:rPr>
      <w:b/>
    </w:rPr>
  </w:style>
  <w:style w:type="character" w:styleId="TextodoEspaoReservado">
    <w:name w:val="Placeholder Text"/>
    <w:basedOn w:val="Fontepargpadro"/>
    <w:uiPriority w:val="99"/>
    <w:semiHidden/>
    <w:rsid w:val="009B69B0"/>
    <w:rPr>
      <w:color w:val="808080"/>
    </w:rPr>
  </w:style>
  <w:style w:type="paragraph" w:styleId="Textodenotaderodap">
    <w:name w:val="footnote text"/>
    <w:basedOn w:val="Normal"/>
    <w:link w:val="TextodenotaderodapChar"/>
    <w:uiPriority w:val="99"/>
    <w:semiHidden/>
    <w:unhideWhenUsed/>
    <w:rsid w:val="0081067E"/>
    <w:pPr>
      <w:spacing w:before="0"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1067E"/>
    <w:rPr>
      <w:rFonts w:cstheme="minorHAnsi"/>
      <w:sz w:val="20"/>
      <w:szCs w:val="20"/>
    </w:rPr>
  </w:style>
  <w:style w:type="character" w:styleId="Refdenotaderodap">
    <w:name w:val="footnote reference"/>
    <w:basedOn w:val="Fontepargpadro"/>
    <w:uiPriority w:val="99"/>
    <w:semiHidden/>
    <w:unhideWhenUsed/>
    <w:rsid w:val="0081067E"/>
    <w:rPr>
      <w:vertAlign w:val="superscript"/>
    </w:rPr>
  </w:style>
  <w:style w:type="paragraph" w:styleId="PargrafodaLista">
    <w:name w:val="List Paragraph"/>
    <w:basedOn w:val="Normal"/>
    <w:uiPriority w:val="34"/>
    <w:rsid w:val="00D013CB"/>
    <w:pPr>
      <w:ind w:left="720"/>
      <w:contextualSpacing/>
    </w:pPr>
  </w:style>
  <w:style w:type="paragraph" w:styleId="NormalWeb">
    <w:name w:val="Normal (Web)"/>
    <w:basedOn w:val="Normal"/>
    <w:uiPriority w:val="99"/>
    <w:unhideWhenUsed/>
    <w:rsid w:val="00F04148"/>
    <w:rPr>
      <w:rFonts w:ascii="Times New Roman" w:hAnsi="Times New Roman" w:cs="Times New Roman"/>
    </w:rPr>
  </w:style>
  <w:style w:type="paragraph" w:styleId="Corpodetexto">
    <w:name w:val="Body Text"/>
    <w:basedOn w:val="Normal"/>
    <w:link w:val="CorpodetextoChar"/>
    <w:rsid w:val="008C3AE0"/>
    <w:pPr>
      <w:widowControl w:val="0"/>
      <w:autoSpaceDE w:val="0"/>
      <w:autoSpaceDN w:val="0"/>
      <w:adjustRightInd w:val="0"/>
      <w:spacing w:before="100" w:beforeAutospacing="1" w:after="100" w:afterAutospacing="1" w:line="240" w:lineRule="auto"/>
      <w:ind w:firstLine="0"/>
      <w:jc w:val="left"/>
    </w:pPr>
    <w:rPr>
      <w:rFonts w:ascii="Arial Unicode MS" w:eastAsia="Arial Unicode MS" w:hAnsi="Times New Roman" w:cs="Arial Unicode MS"/>
      <w:color w:val="000000"/>
      <w:lang w:eastAsia="pt-BR"/>
    </w:rPr>
  </w:style>
  <w:style w:type="character" w:customStyle="1" w:styleId="CorpodetextoChar">
    <w:name w:val="Corpo de texto Char"/>
    <w:basedOn w:val="Fontepargpadro"/>
    <w:link w:val="Corpodetexto"/>
    <w:rsid w:val="008C3AE0"/>
    <w:rPr>
      <w:rFonts w:ascii="Arial Unicode MS" w:eastAsia="Arial Unicode MS" w:hAnsi="Times New Roman" w:cs="Arial Unicode MS"/>
      <w:color w:val="000000"/>
      <w:sz w:val="24"/>
      <w:szCs w:val="24"/>
      <w:lang w:eastAsia="pt-BR"/>
    </w:rPr>
  </w:style>
  <w:style w:type="character" w:styleId="Refdecomentrio">
    <w:name w:val="annotation reference"/>
    <w:basedOn w:val="Fontepargpadro"/>
    <w:uiPriority w:val="99"/>
    <w:semiHidden/>
    <w:unhideWhenUsed/>
    <w:rsid w:val="00B635D3"/>
    <w:rPr>
      <w:sz w:val="16"/>
      <w:szCs w:val="16"/>
    </w:rPr>
  </w:style>
  <w:style w:type="paragraph" w:styleId="Textodecomentrio">
    <w:name w:val="annotation text"/>
    <w:basedOn w:val="Normal"/>
    <w:link w:val="TextodecomentrioChar"/>
    <w:uiPriority w:val="99"/>
    <w:semiHidden/>
    <w:unhideWhenUsed/>
    <w:rsid w:val="00B635D3"/>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B635D3"/>
    <w:rPr>
      <w:rFonts w:cstheme="minorHAnsi"/>
      <w:sz w:val="20"/>
      <w:szCs w:val="20"/>
    </w:rPr>
  </w:style>
  <w:style w:type="paragraph" w:styleId="Assuntodocomentrio">
    <w:name w:val="annotation subject"/>
    <w:basedOn w:val="Textodecomentrio"/>
    <w:next w:val="Textodecomentrio"/>
    <w:link w:val="AssuntodocomentrioChar"/>
    <w:uiPriority w:val="99"/>
    <w:semiHidden/>
    <w:unhideWhenUsed/>
    <w:rsid w:val="00B635D3"/>
    <w:rPr>
      <w:b/>
      <w:bCs/>
    </w:rPr>
  </w:style>
  <w:style w:type="character" w:customStyle="1" w:styleId="AssuntodocomentrioChar">
    <w:name w:val="Assunto do comentário Char"/>
    <w:basedOn w:val="TextodecomentrioChar"/>
    <w:link w:val="Assuntodocomentrio"/>
    <w:uiPriority w:val="99"/>
    <w:semiHidden/>
    <w:rsid w:val="00B635D3"/>
    <w:rPr>
      <w:rFonts w:cstheme="minorHAnsi"/>
      <w:b/>
      <w:bCs/>
      <w:sz w:val="20"/>
      <w:szCs w:val="20"/>
    </w:rPr>
  </w:style>
  <w:style w:type="character" w:customStyle="1" w:styleId="MenoPendente1">
    <w:name w:val="Menção Pendente1"/>
    <w:basedOn w:val="Fontepargpadro"/>
    <w:uiPriority w:val="99"/>
    <w:unhideWhenUsed/>
    <w:rsid w:val="00B635D3"/>
    <w:rPr>
      <w:color w:val="605E5C"/>
      <w:shd w:val="clear" w:color="auto" w:fill="E1DFDD"/>
    </w:rPr>
  </w:style>
  <w:style w:type="character" w:customStyle="1" w:styleId="Meno1">
    <w:name w:val="Menção1"/>
    <w:basedOn w:val="Fontepargpadro"/>
    <w:uiPriority w:val="99"/>
    <w:unhideWhenUsed/>
    <w:rsid w:val="00B635D3"/>
    <w:rPr>
      <w:color w:val="2B579A"/>
      <w:shd w:val="clear" w:color="auto" w:fill="E1DFDD"/>
    </w:rPr>
  </w:style>
  <w:style w:type="paragraph" w:styleId="Reviso">
    <w:name w:val="Revision"/>
    <w:hidden/>
    <w:uiPriority w:val="99"/>
    <w:semiHidden/>
    <w:rsid w:val="00002677"/>
    <w:pPr>
      <w:spacing w:after="0" w:line="240" w:lineRule="auto"/>
    </w:pPr>
    <w:rPr>
      <w:rFonts w:cs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OneDrive%20-%20cvm.gov.br\2020-08-07%20Template%20Resolu&#231;&#245;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A2FF10F3144F44B026BD6FE74CECC7"/>
        <w:category>
          <w:name w:val="Geral"/>
          <w:gallery w:val="placeholder"/>
        </w:category>
        <w:types>
          <w:type w:val="bbPlcHdr"/>
        </w:types>
        <w:behaviors>
          <w:behavior w:val="content"/>
        </w:behaviors>
        <w:guid w:val="{432DF8A7-47D1-47E4-928D-4E91FA8D5D58}"/>
      </w:docPartPr>
      <w:docPartBody>
        <w:p w:rsidR="00A2583D" w:rsidRDefault="00BA1ED7">
          <w:pPr>
            <w:pStyle w:val="7EA2FF10F3144F44B026BD6FE74CECC7"/>
          </w:pPr>
          <w:r w:rsidRPr="005311FB">
            <w:rPr>
              <w:rStyle w:val="TextodoEspaoReservado"/>
            </w:rPr>
            <w:t>[Título]</w:t>
          </w:r>
        </w:p>
      </w:docPartBody>
    </w:docPart>
    <w:docPart>
      <w:docPartPr>
        <w:name w:val="84F088B21CA246F293DEEB47B518CD78"/>
        <w:category>
          <w:name w:val="Geral"/>
          <w:gallery w:val="placeholder"/>
        </w:category>
        <w:types>
          <w:type w:val="bbPlcHdr"/>
        </w:types>
        <w:behaviors>
          <w:behavior w:val="content"/>
        </w:behaviors>
        <w:guid w:val="{187A7FF3-45E3-49AF-AAA2-294DB7D188E9}"/>
      </w:docPartPr>
      <w:docPartBody>
        <w:p w:rsidR="00A2583D" w:rsidRDefault="00BA1ED7">
          <w:pPr>
            <w:pStyle w:val="84F088B21CA246F293DEEB47B518CD78"/>
          </w:pPr>
          <w:r w:rsidRPr="005311FB">
            <w:rPr>
              <w:rStyle w:val="TextodoEspaoReservado"/>
            </w:rPr>
            <w:t>[Título]</w:t>
          </w:r>
        </w:p>
      </w:docPartBody>
    </w:docPart>
    <w:docPart>
      <w:docPartPr>
        <w:name w:val="E0A2810FF7684EE5BB7409B1C4E74A91"/>
        <w:category>
          <w:name w:val="Geral"/>
          <w:gallery w:val="placeholder"/>
        </w:category>
        <w:types>
          <w:type w:val="bbPlcHdr"/>
        </w:types>
        <w:behaviors>
          <w:behavior w:val="content"/>
        </w:behaviors>
        <w:guid w:val="{D02BC4E6-84D7-4B54-A751-6621A4C7FC73}"/>
      </w:docPartPr>
      <w:docPartBody>
        <w:p w:rsidR="00837B5D" w:rsidRDefault="006A1D70" w:rsidP="006A1D70">
          <w:pPr>
            <w:pStyle w:val="E0A2810FF7684EE5BB7409B1C4E74A91"/>
          </w:pPr>
          <w:r w:rsidRPr="005311FB">
            <w:rPr>
              <w:rStyle w:val="TextodoEspaoReservado"/>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1ED7"/>
    <w:rsid w:val="00167644"/>
    <w:rsid w:val="001B3A7C"/>
    <w:rsid w:val="00224F6F"/>
    <w:rsid w:val="00427A69"/>
    <w:rsid w:val="004C3F73"/>
    <w:rsid w:val="005B586F"/>
    <w:rsid w:val="00627B8C"/>
    <w:rsid w:val="006A1D70"/>
    <w:rsid w:val="00773ED2"/>
    <w:rsid w:val="00837B5D"/>
    <w:rsid w:val="008C44E4"/>
    <w:rsid w:val="008C5515"/>
    <w:rsid w:val="00A2583D"/>
    <w:rsid w:val="00A93F53"/>
    <w:rsid w:val="00AE45E0"/>
    <w:rsid w:val="00AF4C86"/>
    <w:rsid w:val="00BA1ED7"/>
    <w:rsid w:val="00D34355"/>
    <w:rsid w:val="00E0330D"/>
    <w:rsid w:val="00EA74B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6A1D70"/>
    <w:rPr>
      <w:color w:val="808080"/>
    </w:rPr>
  </w:style>
  <w:style w:type="paragraph" w:customStyle="1" w:styleId="7EA2FF10F3144F44B026BD6FE74CECC7">
    <w:name w:val="7EA2FF10F3144F44B026BD6FE74CECC7"/>
  </w:style>
  <w:style w:type="paragraph" w:customStyle="1" w:styleId="84F088B21CA246F293DEEB47B518CD78">
    <w:name w:val="84F088B21CA246F293DEEB47B518CD78"/>
  </w:style>
  <w:style w:type="paragraph" w:customStyle="1" w:styleId="E0A2810FF7684EE5BB7409B1C4E74A91">
    <w:name w:val="E0A2810FF7684EE5BB7409B1C4E74A91"/>
    <w:rsid w:val="006A1D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7D80EA79C60684B97B4965E6E8E525D" ma:contentTypeVersion="11" ma:contentTypeDescription="Create a new document." ma:contentTypeScope="" ma:versionID="04bd835a846268260c20df66c482678d">
  <xsd:schema xmlns:xsd="http://www.w3.org/2001/XMLSchema" xmlns:xs="http://www.w3.org/2001/XMLSchema" xmlns:p="http://schemas.microsoft.com/office/2006/metadata/properties" xmlns:ns2="15cb24ba-756a-4ce4-ac9a-5f0544b55546" xmlns:ns3="53adeefc-49af-490c-b6df-0a140ad55ab3" targetNamespace="http://schemas.microsoft.com/office/2006/metadata/properties" ma:root="true" ma:fieldsID="658fdc5b2b089e2fc918deb96f63016d" ns2:_="" ns3:_="">
    <xsd:import namespace="15cb24ba-756a-4ce4-ac9a-5f0544b55546"/>
    <xsd:import namespace="53adeefc-49af-490c-b6df-0a140ad55a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Quantida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cb24ba-756a-4ce4-ac9a-5f0544b555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Quantidade" ma:index="14" nillable="true" ma:displayName="Quantidade" ma:format="Dropdown" ma:internalName="Quantidade" ma:percentage="FALSE">
      <xsd:simpleType>
        <xsd:restriction base="dms:Number"/>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adeefc-49af-490c-b6df-0a140ad55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Quantidade xmlns="15cb24ba-756a-4ce4-ac9a-5f0544b55546" xsi:nil="true"/>
  </documentManagement>
</p:properties>
</file>

<file path=customXml/itemProps1.xml><?xml version="1.0" encoding="utf-8"?>
<ds:datastoreItem xmlns:ds="http://schemas.openxmlformats.org/officeDocument/2006/customXml" ds:itemID="{9AB5A1A4-9D81-46F0-9142-701166337BCA}">
  <ds:schemaRefs>
    <ds:schemaRef ds:uri="http://schemas.microsoft.com/sharepoint/v3/contenttype/forms"/>
  </ds:schemaRefs>
</ds:datastoreItem>
</file>

<file path=customXml/itemProps2.xml><?xml version="1.0" encoding="utf-8"?>
<ds:datastoreItem xmlns:ds="http://schemas.openxmlformats.org/officeDocument/2006/customXml" ds:itemID="{1C9289B9-BEBE-4C2D-8636-34FE27238455}">
  <ds:schemaRefs>
    <ds:schemaRef ds:uri="http://schemas.openxmlformats.org/officeDocument/2006/bibliography"/>
  </ds:schemaRefs>
</ds:datastoreItem>
</file>

<file path=customXml/itemProps3.xml><?xml version="1.0" encoding="utf-8"?>
<ds:datastoreItem xmlns:ds="http://schemas.openxmlformats.org/officeDocument/2006/customXml" ds:itemID="{45D3045B-7A56-4905-BB3E-C384D2C402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cb24ba-756a-4ce4-ac9a-5f0544b55546"/>
    <ds:schemaRef ds:uri="53adeefc-49af-490c-b6df-0a140ad55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29E20E-5821-45D3-AC26-57F50D549409}">
  <ds:schemaRefs>
    <ds:schemaRef ds:uri="http://schemas.microsoft.com/office/2006/metadata/properties"/>
    <ds:schemaRef ds:uri="http://schemas.microsoft.com/office/infopath/2007/PartnerControls"/>
    <ds:schemaRef ds:uri="15cb24ba-756a-4ce4-ac9a-5f0544b55546"/>
  </ds:schemaRefs>
</ds:datastoreItem>
</file>

<file path=docProps/app.xml><?xml version="1.0" encoding="utf-8"?>
<Properties xmlns="http://schemas.openxmlformats.org/officeDocument/2006/extended-properties" xmlns:vt="http://schemas.openxmlformats.org/officeDocument/2006/docPropsVTypes">
  <Template>2020-08-07 Template Resoluções</Template>
  <TotalTime>2</TotalTime>
  <Pages>15</Pages>
  <Words>3451</Words>
  <Characters>18640</Characters>
  <Application>Microsoft Office Word</Application>
  <DocSecurity>0</DocSecurity>
  <Lines>155</Lines>
  <Paragraphs>44</Paragraphs>
  <ScaleCrop>false</ScaleCrop>
  <Company/>
  <LinksUpToDate>false</LinksUpToDate>
  <CharactersWithSpaces>2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7, de 31 de agosto de 2021</dc:title>
  <dc:creator>Claudio Benevides</dc:creator>
  <cp:lastModifiedBy>Antonio Carlos Berwanger</cp:lastModifiedBy>
  <cp:revision>11</cp:revision>
  <dcterms:created xsi:type="dcterms:W3CDTF">2021-08-20T21:40:00Z</dcterms:created>
  <dcterms:modified xsi:type="dcterms:W3CDTF">2021-08-31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D80EA79C60684B97B4965E6E8E525D</vt:lpwstr>
  </property>
</Properties>
</file>